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1E69" w:rsidRDefault="00731E69" w:rsidP="007A2A67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lang w:bidi="si-LK"/>
        </w:rPr>
      </w:pPr>
      <w:r w:rsidRPr="00BE7965">
        <w:rPr>
          <w:rFonts w:ascii="Arial" w:hAnsi="Arial" w:cs="Arial"/>
          <w:noProof/>
          <w:sz w:val="24"/>
          <w:szCs w:val="24"/>
          <w:lang w:bidi="si-LK"/>
        </w:rPr>
        <w:drawing>
          <wp:inline distT="0" distB="0" distL="0" distR="0" wp14:anchorId="04416D18" wp14:editId="5D02EC16">
            <wp:extent cx="400050" cy="561975"/>
            <wp:effectExtent l="0" t="0" r="0" b="9525"/>
            <wp:docPr id="1" name="Picture 1" descr="Description: GOSLembl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GOSLemblem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2A67" w:rsidRPr="00271BEC" w:rsidRDefault="007A2A67" w:rsidP="007A2A67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bidi="si-LK"/>
        </w:rPr>
      </w:pPr>
      <w:r w:rsidRPr="00271BEC">
        <w:rPr>
          <w:rFonts w:ascii="Arial" w:eastAsia="Times New Roman" w:hAnsi="Arial" w:cs="Arial"/>
          <w:b/>
          <w:bCs/>
          <w:color w:val="000000"/>
          <w:sz w:val="24"/>
          <w:szCs w:val="24"/>
          <w:lang w:bidi="si-LK"/>
        </w:rPr>
        <w:t>Statement by the Democratic Socialist Republic of Sri Lanka</w:t>
      </w:r>
    </w:p>
    <w:p w:rsidR="007A2A67" w:rsidRPr="00271BEC" w:rsidRDefault="007A2A67" w:rsidP="007A2A67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bidi="si-LK"/>
        </w:rPr>
      </w:pPr>
      <w:r w:rsidRPr="00271BEC">
        <w:rPr>
          <w:rFonts w:ascii="Arial" w:eastAsia="Times New Roman" w:hAnsi="Arial" w:cs="Arial"/>
          <w:b/>
          <w:bCs/>
          <w:color w:val="000000"/>
          <w:sz w:val="24"/>
          <w:szCs w:val="24"/>
          <w:lang w:bidi="si-LK"/>
        </w:rPr>
        <w:t>34</w:t>
      </w:r>
      <w:r w:rsidRPr="00271BEC">
        <w:rPr>
          <w:rFonts w:ascii="Arial" w:eastAsia="Times New Roman" w:hAnsi="Arial" w:cs="Arial"/>
          <w:b/>
          <w:bCs/>
          <w:color w:val="000000"/>
          <w:sz w:val="24"/>
          <w:szCs w:val="24"/>
          <w:vertAlign w:val="superscript"/>
          <w:lang w:bidi="si-LK"/>
        </w:rPr>
        <w:t>th</w:t>
      </w:r>
      <w:r w:rsidRPr="00271BEC">
        <w:rPr>
          <w:rFonts w:ascii="Arial" w:eastAsia="Times New Roman" w:hAnsi="Arial" w:cs="Arial"/>
          <w:b/>
          <w:bCs/>
          <w:color w:val="000000"/>
          <w:sz w:val="24"/>
          <w:szCs w:val="24"/>
          <w:lang w:bidi="si-LK"/>
        </w:rPr>
        <w:t xml:space="preserve"> Session of the Universal Periodic Review</w:t>
      </w:r>
    </w:p>
    <w:p w:rsidR="007A2A67" w:rsidRPr="00271BEC" w:rsidRDefault="007A2A67" w:rsidP="007A2A67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bidi="si-LK"/>
        </w:rPr>
      </w:pPr>
      <w:r w:rsidRPr="00271BEC">
        <w:rPr>
          <w:rFonts w:ascii="Arial" w:eastAsia="Times New Roman" w:hAnsi="Arial" w:cs="Arial"/>
          <w:b/>
          <w:bCs/>
          <w:color w:val="000000"/>
          <w:sz w:val="24"/>
          <w:szCs w:val="24"/>
          <w:lang w:bidi="si-LK"/>
        </w:rPr>
        <w:t>Review of Iran – 08 November 2019</w:t>
      </w:r>
    </w:p>
    <w:p w:rsidR="007A2A67" w:rsidRPr="007A2A67" w:rsidRDefault="007A2A67" w:rsidP="007A2A67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7A2A67">
        <w:rPr>
          <w:rFonts w:ascii="Arial" w:eastAsia="Times New Roman" w:hAnsi="Arial" w:cs="Arial"/>
          <w:color w:val="000000"/>
          <w:lang w:bidi="si-LK"/>
        </w:rPr>
        <w:t> </w:t>
      </w:r>
      <w:bookmarkStart w:id="0" w:name="_GoBack"/>
      <w:bookmarkEnd w:id="0"/>
    </w:p>
    <w:p w:rsidR="007A2A67" w:rsidRPr="00271BEC" w:rsidRDefault="007A2A67" w:rsidP="007A2A67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Mr. President,</w:t>
      </w:r>
    </w:p>
    <w:p w:rsidR="007A2A67" w:rsidRPr="00271BEC" w:rsidRDefault="007A2A67" w:rsidP="007A2A67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Sri Lanka extends a warm welcome to the High Level delegation from </w:t>
      </w:r>
      <w:r w:rsidR="00BE5E76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Iran</w:t>
      </w: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and thanks the delegation for the informative presentation.</w:t>
      </w:r>
    </w:p>
    <w:p w:rsidR="00136A8E" w:rsidRPr="00271BEC" w:rsidRDefault="00136A8E" w:rsidP="007A2A67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bidi="si-LK"/>
        </w:rPr>
      </w:pP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We welcome the progress in the area of education, including the high rate of enrolment of children i</w:t>
      </w:r>
      <w:r w:rsidR="00875290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n</w:t>
      </w:r>
      <w:r w:rsidR="00CF1E22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primary and secondary schools and</w:t>
      </w:r>
      <w:r w:rsidR="00875290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p</w:t>
      </w:r>
      <w:r w:rsidR="00FC38C5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olicy intervention</w:t>
      </w:r>
      <w:r w:rsidR="00697BBD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s</w:t>
      </w:r>
      <w:r w:rsidR="005B0F8E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</w:t>
      </w:r>
      <w:r w:rsidR="00047752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for women</w:t>
      </w:r>
      <w:r w:rsidR="00113278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’s</w:t>
      </w:r>
      <w:r w:rsidR="00047752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empowerment, </w:t>
      </w:r>
      <w:r w:rsidR="00CF1E22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through ensuring </w:t>
      </w:r>
      <w:r w:rsidR="00DD1825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higher education, government employment, business and entrepreneurship</w:t>
      </w:r>
      <w:r w:rsidR="00C7753D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.</w:t>
      </w:r>
      <w:r w:rsidR="00DD1825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  </w:t>
      </w:r>
    </w:p>
    <w:p w:rsidR="00A740DA" w:rsidRPr="00271BEC" w:rsidRDefault="00047752" w:rsidP="007A2A67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bidi="si-LK"/>
        </w:rPr>
      </w:pP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T</w:t>
      </w:r>
      <w:r w:rsidR="00BB2E40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he implementation of the ‘Health System Development Plan’</w:t>
      </w:r>
      <w:r w:rsidR="00604B86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through which it has achieved </w:t>
      </w: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i</w:t>
      </w:r>
      <w:r w:rsidR="00604B86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ncreased life expectancy at birth, reduced mortality rate of infants, children, pregnant mothers and control of non-communicable diseases</w:t>
      </w: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deserves appreciation</w:t>
      </w:r>
      <w:r w:rsidR="00604B86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.</w:t>
      </w:r>
    </w:p>
    <w:p w:rsidR="00F1091C" w:rsidRPr="00271BEC" w:rsidRDefault="00F1091C" w:rsidP="007A2A67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bidi="si-LK"/>
        </w:rPr>
      </w:pP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We appreciate the efforts taken by the Government of Iran to </w:t>
      </w:r>
      <w:r w:rsidR="00F429D8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provide access</w:t>
      </w: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to edu</w:t>
      </w:r>
      <w:r w:rsidR="00113278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cation, health care, livelihood and</w:t>
      </w: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housing for refugees and asylum seekers</w:t>
      </w:r>
      <w:r w:rsidR="00F429D8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,</w:t>
      </w: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despite its own challenges. </w:t>
      </w:r>
    </w:p>
    <w:p w:rsidR="003B13D4" w:rsidRPr="00271BEC" w:rsidRDefault="003B13D4" w:rsidP="003B13D4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bidi="si-LK"/>
        </w:rPr>
      </w:pP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Further </w:t>
      </w:r>
      <w:r w:rsidR="00047752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we also note</w:t>
      </w: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measures taken by Iran to improve the quality and access to the Internet </w:t>
      </w:r>
      <w:r w:rsidR="00047752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resulting</w:t>
      </w: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in</w:t>
      </w:r>
      <w:r w:rsidR="00047752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the</w:t>
      </w: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</w:t>
      </w:r>
      <w:r w:rsidR="00047752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increase of internet</w:t>
      </w: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users</w:t>
      </w:r>
      <w:r w:rsidR="00047752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.</w:t>
      </w:r>
    </w:p>
    <w:p w:rsidR="007A2A67" w:rsidRPr="00271BEC" w:rsidRDefault="007A2A67" w:rsidP="007A2A67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My delegation recommends that </w:t>
      </w:r>
      <w:r w:rsidR="00085267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Iran</w:t>
      </w:r>
      <w:r w:rsidR="00431E81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:</w:t>
      </w:r>
    </w:p>
    <w:p w:rsidR="00E82694" w:rsidRPr="00271BEC" w:rsidRDefault="007A2A67" w:rsidP="0035186D">
      <w:pPr>
        <w:spacing w:line="256" w:lineRule="auto"/>
        <w:ind w:left="540"/>
        <w:jc w:val="both"/>
        <w:rPr>
          <w:rFonts w:ascii="Arial" w:eastAsia="Times New Roman" w:hAnsi="Arial" w:cs="Arial"/>
          <w:sz w:val="24"/>
          <w:szCs w:val="24"/>
          <w:lang w:bidi="si-LK"/>
        </w:rPr>
      </w:pP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-further strengthen</w:t>
      </w:r>
      <w:r w:rsidR="00431E81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s</w:t>
      </w: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its efforts to promote access to education</w:t>
      </w:r>
      <w:r w:rsidR="00E82694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 for all</w:t>
      </w:r>
      <w:r w:rsidR="00E82694" w:rsidRPr="00271BEC">
        <w:rPr>
          <w:rFonts w:ascii="Arial" w:eastAsia="Times New Roman" w:hAnsi="Arial" w:cs="Arial"/>
          <w:sz w:val="24"/>
          <w:szCs w:val="24"/>
          <w:lang w:bidi="si-LK"/>
        </w:rPr>
        <w:t>, especially in rural areas, and reduce the number of school dropouts</w:t>
      </w:r>
      <w:r w:rsidR="0035186D" w:rsidRPr="00271BEC">
        <w:rPr>
          <w:rFonts w:ascii="Arial" w:eastAsia="Times New Roman" w:hAnsi="Arial" w:cs="Arial"/>
          <w:sz w:val="24"/>
          <w:szCs w:val="24"/>
          <w:lang w:bidi="si-LK"/>
        </w:rPr>
        <w:t>;</w:t>
      </w:r>
    </w:p>
    <w:p w:rsidR="00CD3B26" w:rsidRPr="00271BEC" w:rsidRDefault="007A2A67" w:rsidP="0035186D">
      <w:pPr>
        <w:spacing w:line="256" w:lineRule="auto"/>
        <w:ind w:left="540"/>
        <w:jc w:val="both"/>
        <w:rPr>
          <w:rFonts w:ascii="Arial" w:eastAsia="Times New Roman" w:hAnsi="Arial" w:cs="Arial"/>
          <w:sz w:val="24"/>
          <w:szCs w:val="24"/>
          <w:lang w:bidi="si-LK"/>
        </w:rPr>
      </w:pPr>
      <w:r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>-</w:t>
      </w:r>
      <w:r w:rsidR="00CD3B26" w:rsidRPr="00271BEC">
        <w:rPr>
          <w:rFonts w:ascii="Arial" w:eastAsia="Times New Roman" w:hAnsi="Arial" w:cs="Arial"/>
          <w:sz w:val="24"/>
          <w:szCs w:val="24"/>
          <w:lang w:bidi="si-LK"/>
        </w:rPr>
        <w:t xml:space="preserve"> </w:t>
      </w:r>
      <w:r w:rsidR="00CD3B26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>continue</w:t>
      </w:r>
      <w:r w:rsidR="00431E81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>s</w:t>
      </w:r>
      <w:r w:rsidR="00CD3B26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 xml:space="preserve"> measures </w:t>
      </w:r>
      <w:r w:rsidR="00793E4F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 xml:space="preserve">leading to </w:t>
      </w:r>
      <w:r w:rsidR="00CD3B26" w:rsidRPr="00271BEC">
        <w:rPr>
          <w:rFonts w:ascii="Arial" w:eastAsia="Times New Roman" w:hAnsi="Arial" w:cs="Arial"/>
          <w:sz w:val="24"/>
          <w:szCs w:val="24"/>
          <w:lang w:bidi="si-LK"/>
        </w:rPr>
        <w:t>landmin</w:t>
      </w:r>
      <w:r w:rsidR="003B5754" w:rsidRPr="00271BEC">
        <w:rPr>
          <w:rFonts w:ascii="Arial" w:eastAsia="Times New Roman" w:hAnsi="Arial" w:cs="Arial"/>
          <w:sz w:val="24"/>
          <w:szCs w:val="24"/>
          <w:lang w:bidi="si-LK"/>
        </w:rPr>
        <w:t xml:space="preserve">e </w:t>
      </w:r>
      <w:r w:rsidR="00793E4F" w:rsidRPr="00271BEC">
        <w:rPr>
          <w:rFonts w:ascii="Arial" w:eastAsia="Times New Roman" w:hAnsi="Arial" w:cs="Arial"/>
          <w:sz w:val="24"/>
          <w:szCs w:val="24"/>
          <w:lang w:bidi="si-LK"/>
        </w:rPr>
        <w:t>clearance in its territory</w:t>
      </w:r>
      <w:r w:rsidR="00CD3B26" w:rsidRPr="00271BEC">
        <w:rPr>
          <w:rFonts w:ascii="Arial" w:eastAsia="Times New Roman" w:hAnsi="Arial" w:cs="Arial"/>
          <w:sz w:val="24"/>
          <w:szCs w:val="24"/>
          <w:lang w:bidi="si-LK"/>
        </w:rPr>
        <w:t xml:space="preserve">, with the support of international </w:t>
      </w:r>
      <w:r w:rsidR="00793E4F" w:rsidRPr="00271BEC">
        <w:rPr>
          <w:rFonts w:ascii="Arial" w:eastAsia="Times New Roman" w:hAnsi="Arial" w:cs="Arial"/>
          <w:sz w:val="24"/>
          <w:szCs w:val="24"/>
          <w:lang w:bidi="si-LK"/>
        </w:rPr>
        <w:t>and national stakeholders</w:t>
      </w:r>
      <w:r w:rsidR="00AE509A" w:rsidRPr="00271BEC">
        <w:rPr>
          <w:rFonts w:ascii="Arial" w:eastAsia="Times New Roman" w:hAnsi="Arial" w:cs="Arial"/>
          <w:sz w:val="24"/>
          <w:szCs w:val="24"/>
          <w:lang w:bidi="si-LK"/>
        </w:rPr>
        <w:t>;</w:t>
      </w:r>
    </w:p>
    <w:p w:rsidR="007A2A67" w:rsidRPr="00271BEC" w:rsidRDefault="007A2A67" w:rsidP="0035186D">
      <w:pPr>
        <w:spacing w:after="150" w:line="240" w:lineRule="auto"/>
        <w:ind w:left="540"/>
        <w:jc w:val="both"/>
        <w:rPr>
          <w:rFonts w:ascii="Arial" w:eastAsia="Times New Roman" w:hAnsi="Arial" w:cs="Arial"/>
          <w:sz w:val="24"/>
          <w:szCs w:val="24"/>
          <w:lang w:bidi="si-LK"/>
        </w:rPr>
      </w:pPr>
      <w:r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>-accelerate</w:t>
      </w:r>
      <w:r w:rsidR="00431E81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>s</w:t>
      </w:r>
      <w:r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 xml:space="preserve"> efforts to</w:t>
      </w:r>
      <w:r w:rsidR="007E3D22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>wards eliminating</w:t>
      </w:r>
      <w:r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 xml:space="preserve"> child </w:t>
      </w:r>
      <w:r w:rsidR="00E82694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>abuse</w:t>
      </w:r>
      <w:r w:rsidR="00795329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 xml:space="preserve"> and child labour</w:t>
      </w:r>
      <w:r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 xml:space="preserve">, </w:t>
      </w:r>
      <w:r w:rsidR="007E3D22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 xml:space="preserve">and </w:t>
      </w:r>
      <w:r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>ensuring that legal action is taken against perpetrators; and</w:t>
      </w:r>
    </w:p>
    <w:p w:rsidR="0059642B" w:rsidRPr="00271BEC" w:rsidRDefault="007A2A67" w:rsidP="0035186D">
      <w:pPr>
        <w:spacing w:after="150" w:line="240" w:lineRule="auto"/>
        <w:ind w:left="540"/>
        <w:jc w:val="both"/>
        <w:rPr>
          <w:rFonts w:ascii="Arial" w:eastAsia="Times New Roman" w:hAnsi="Arial" w:cs="Arial"/>
          <w:color w:val="222222"/>
          <w:sz w:val="24"/>
          <w:szCs w:val="24"/>
          <w:lang w:bidi="si-LK"/>
        </w:rPr>
      </w:pPr>
      <w:r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>-</w:t>
      </w:r>
      <w:r w:rsidR="00431E81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 xml:space="preserve"> </w:t>
      </w:r>
      <w:r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>continue</w:t>
      </w:r>
      <w:r w:rsidR="00464CAB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>s</w:t>
      </w:r>
      <w:r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 xml:space="preserve"> to strengthen efforts to combat trafficking in women</w:t>
      </w:r>
      <w:r w:rsidR="005D52E4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>, young girls</w:t>
      </w:r>
      <w:r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 xml:space="preserve"> and children</w:t>
      </w:r>
      <w:r w:rsidR="00113278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 xml:space="preserve"> with regular monitoring</w:t>
      </w:r>
      <w:proofErr w:type="gramStart"/>
      <w:r w:rsidR="00113278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>.</w:t>
      </w:r>
      <w:r w:rsidR="0059642B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>;</w:t>
      </w:r>
      <w:proofErr w:type="gramEnd"/>
    </w:p>
    <w:p w:rsidR="00F429D8" w:rsidRPr="00271BEC" w:rsidRDefault="00F429D8" w:rsidP="0035186D">
      <w:pPr>
        <w:spacing w:after="150" w:line="240" w:lineRule="auto"/>
        <w:ind w:left="540"/>
        <w:jc w:val="both"/>
        <w:rPr>
          <w:rFonts w:ascii="Arial" w:eastAsia="Times New Roman" w:hAnsi="Arial" w:cs="Arial"/>
          <w:color w:val="222222"/>
          <w:sz w:val="24"/>
          <w:szCs w:val="24"/>
          <w:lang w:bidi="si-LK"/>
        </w:rPr>
      </w:pPr>
      <w:r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 xml:space="preserve">- continues measures to protect and promote rights of migrant workers, in line with </w:t>
      </w:r>
      <w:r w:rsidR="008C3480"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 xml:space="preserve">the </w:t>
      </w:r>
      <w:r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>relevant international instruments.</w:t>
      </w:r>
    </w:p>
    <w:p w:rsidR="007A2A67" w:rsidRPr="00271BEC" w:rsidRDefault="007A2A67" w:rsidP="0035186D">
      <w:pPr>
        <w:spacing w:after="150" w:line="240" w:lineRule="auto"/>
        <w:ind w:left="540"/>
        <w:jc w:val="both"/>
        <w:rPr>
          <w:rFonts w:ascii="Arial" w:eastAsia="Times New Roman" w:hAnsi="Arial" w:cs="Arial"/>
          <w:sz w:val="24"/>
          <w:szCs w:val="24"/>
          <w:lang w:bidi="si-LK"/>
        </w:rPr>
      </w:pPr>
      <w:r w:rsidRPr="00271BEC">
        <w:rPr>
          <w:rFonts w:ascii="Arial" w:eastAsia="Times New Roman" w:hAnsi="Arial" w:cs="Arial"/>
          <w:color w:val="222222"/>
          <w:sz w:val="24"/>
          <w:szCs w:val="24"/>
          <w:lang w:bidi="si-LK"/>
        </w:rPr>
        <w:t xml:space="preserve"> </w:t>
      </w:r>
    </w:p>
    <w:p w:rsidR="007A2A67" w:rsidRPr="00271BEC" w:rsidRDefault="007A2A67" w:rsidP="007A2A67">
      <w:pPr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We wish </w:t>
      </w:r>
      <w:r w:rsidR="000D36AB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 xml:space="preserve">Iran </w:t>
      </w:r>
      <w:r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success in its UPR engagement. </w:t>
      </w:r>
      <w:r w:rsidR="008C3480" w:rsidRPr="00271BEC">
        <w:rPr>
          <w:rFonts w:ascii="Arial" w:eastAsia="Times New Roman" w:hAnsi="Arial" w:cs="Arial"/>
          <w:color w:val="000000"/>
          <w:sz w:val="24"/>
          <w:szCs w:val="24"/>
          <w:lang w:bidi="si-LK"/>
        </w:rPr>
        <w:t>Thank you.</w:t>
      </w:r>
    </w:p>
    <w:p w:rsidR="00FD1F49" w:rsidRDefault="00FD1F49" w:rsidP="00BC175F">
      <w:pPr>
        <w:spacing w:after="0" w:line="240" w:lineRule="auto"/>
        <w:rPr>
          <w:rFonts w:ascii="Arial" w:hAnsi="Arial" w:cs="Arial"/>
          <w:sz w:val="25"/>
          <w:szCs w:val="25"/>
        </w:rPr>
      </w:pPr>
    </w:p>
    <w:sectPr w:rsidR="00FD1F49" w:rsidSect="00731E69">
      <w:pgSz w:w="12240" w:h="15840"/>
      <w:pgMar w:top="1080" w:right="1417" w:bottom="810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e1NDWwNAMiUxNLAyUdpeDU4uLM/DyQAsNaAGx1MhwsAAAA"/>
  </w:docVars>
  <w:rsids>
    <w:rsidRoot w:val="007A2A67"/>
    <w:rsid w:val="0000094A"/>
    <w:rsid w:val="000016A3"/>
    <w:rsid w:val="00001B0B"/>
    <w:rsid w:val="0000265E"/>
    <w:rsid w:val="00002FB8"/>
    <w:rsid w:val="000030B9"/>
    <w:rsid w:val="0000460C"/>
    <w:rsid w:val="000047F2"/>
    <w:rsid w:val="00004CE1"/>
    <w:rsid w:val="0000506B"/>
    <w:rsid w:val="00005183"/>
    <w:rsid w:val="00005463"/>
    <w:rsid w:val="00005878"/>
    <w:rsid w:val="00005CCB"/>
    <w:rsid w:val="00006918"/>
    <w:rsid w:val="00007867"/>
    <w:rsid w:val="00007A16"/>
    <w:rsid w:val="00010A6C"/>
    <w:rsid w:val="00010D8C"/>
    <w:rsid w:val="0001153F"/>
    <w:rsid w:val="00012646"/>
    <w:rsid w:val="00012915"/>
    <w:rsid w:val="00013091"/>
    <w:rsid w:val="000130AE"/>
    <w:rsid w:val="00013FC7"/>
    <w:rsid w:val="00014504"/>
    <w:rsid w:val="00014B65"/>
    <w:rsid w:val="00014DF7"/>
    <w:rsid w:val="000155BF"/>
    <w:rsid w:val="00015BD9"/>
    <w:rsid w:val="00015C68"/>
    <w:rsid w:val="00015D6D"/>
    <w:rsid w:val="0001716D"/>
    <w:rsid w:val="00020B8D"/>
    <w:rsid w:val="00020ED7"/>
    <w:rsid w:val="0002182F"/>
    <w:rsid w:val="00021A64"/>
    <w:rsid w:val="00021AB9"/>
    <w:rsid w:val="00022149"/>
    <w:rsid w:val="00022180"/>
    <w:rsid w:val="00022BE7"/>
    <w:rsid w:val="00023179"/>
    <w:rsid w:val="00024031"/>
    <w:rsid w:val="0002426F"/>
    <w:rsid w:val="00025CD1"/>
    <w:rsid w:val="00025ED1"/>
    <w:rsid w:val="0002629D"/>
    <w:rsid w:val="00026991"/>
    <w:rsid w:val="00026993"/>
    <w:rsid w:val="00027080"/>
    <w:rsid w:val="000275CB"/>
    <w:rsid w:val="0002760B"/>
    <w:rsid w:val="00027A0B"/>
    <w:rsid w:val="000307AE"/>
    <w:rsid w:val="00030A06"/>
    <w:rsid w:val="000310CF"/>
    <w:rsid w:val="000310DD"/>
    <w:rsid w:val="00031F71"/>
    <w:rsid w:val="0003222C"/>
    <w:rsid w:val="00032AB5"/>
    <w:rsid w:val="00032FC6"/>
    <w:rsid w:val="0003368C"/>
    <w:rsid w:val="0003388B"/>
    <w:rsid w:val="000339AF"/>
    <w:rsid w:val="00033FB4"/>
    <w:rsid w:val="000346A9"/>
    <w:rsid w:val="00034A83"/>
    <w:rsid w:val="00035C61"/>
    <w:rsid w:val="00036A0E"/>
    <w:rsid w:val="00037B25"/>
    <w:rsid w:val="00040691"/>
    <w:rsid w:val="00040CA4"/>
    <w:rsid w:val="00040D8D"/>
    <w:rsid w:val="00041294"/>
    <w:rsid w:val="000419D6"/>
    <w:rsid w:val="00042B7A"/>
    <w:rsid w:val="00042C01"/>
    <w:rsid w:val="000432A9"/>
    <w:rsid w:val="0004420D"/>
    <w:rsid w:val="00044576"/>
    <w:rsid w:val="00044809"/>
    <w:rsid w:val="000448CA"/>
    <w:rsid w:val="000455FE"/>
    <w:rsid w:val="00045BCB"/>
    <w:rsid w:val="0004627F"/>
    <w:rsid w:val="00046687"/>
    <w:rsid w:val="00046737"/>
    <w:rsid w:val="00046E60"/>
    <w:rsid w:val="00047752"/>
    <w:rsid w:val="00050EC3"/>
    <w:rsid w:val="00051B8A"/>
    <w:rsid w:val="00052489"/>
    <w:rsid w:val="00052FF5"/>
    <w:rsid w:val="00053304"/>
    <w:rsid w:val="0005392D"/>
    <w:rsid w:val="00054EC7"/>
    <w:rsid w:val="000559B5"/>
    <w:rsid w:val="00056187"/>
    <w:rsid w:val="00057829"/>
    <w:rsid w:val="00057F3D"/>
    <w:rsid w:val="00060567"/>
    <w:rsid w:val="00060C1D"/>
    <w:rsid w:val="0006138A"/>
    <w:rsid w:val="00061F3D"/>
    <w:rsid w:val="000625CF"/>
    <w:rsid w:val="000638E7"/>
    <w:rsid w:val="00063B49"/>
    <w:rsid w:val="00065695"/>
    <w:rsid w:val="000658FD"/>
    <w:rsid w:val="00065ABA"/>
    <w:rsid w:val="00065FCE"/>
    <w:rsid w:val="000666FB"/>
    <w:rsid w:val="00066AF5"/>
    <w:rsid w:val="00066B09"/>
    <w:rsid w:val="00067239"/>
    <w:rsid w:val="000676F1"/>
    <w:rsid w:val="00067B29"/>
    <w:rsid w:val="000705DD"/>
    <w:rsid w:val="0007183C"/>
    <w:rsid w:val="00071B98"/>
    <w:rsid w:val="00072199"/>
    <w:rsid w:val="00072381"/>
    <w:rsid w:val="00072FC6"/>
    <w:rsid w:val="000751E2"/>
    <w:rsid w:val="00075C73"/>
    <w:rsid w:val="00076ED6"/>
    <w:rsid w:val="00077511"/>
    <w:rsid w:val="00081614"/>
    <w:rsid w:val="00081A0A"/>
    <w:rsid w:val="000825A1"/>
    <w:rsid w:val="00082E31"/>
    <w:rsid w:val="00083000"/>
    <w:rsid w:val="000830AB"/>
    <w:rsid w:val="00083AE0"/>
    <w:rsid w:val="00084EC9"/>
    <w:rsid w:val="00085267"/>
    <w:rsid w:val="000854AC"/>
    <w:rsid w:val="000856DE"/>
    <w:rsid w:val="00085AFD"/>
    <w:rsid w:val="00086B4A"/>
    <w:rsid w:val="00087290"/>
    <w:rsid w:val="00087463"/>
    <w:rsid w:val="00087A53"/>
    <w:rsid w:val="00087F3C"/>
    <w:rsid w:val="0009036D"/>
    <w:rsid w:val="0009087E"/>
    <w:rsid w:val="00090951"/>
    <w:rsid w:val="00090B70"/>
    <w:rsid w:val="00090BC9"/>
    <w:rsid w:val="00091AE4"/>
    <w:rsid w:val="00092359"/>
    <w:rsid w:val="00093067"/>
    <w:rsid w:val="0009326F"/>
    <w:rsid w:val="00094D18"/>
    <w:rsid w:val="00095465"/>
    <w:rsid w:val="000954FD"/>
    <w:rsid w:val="00095DA6"/>
    <w:rsid w:val="00095FDE"/>
    <w:rsid w:val="00096A51"/>
    <w:rsid w:val="00096DB3"/>
    <w:rsid w:val="00096E7E"/>
    <w:rsid w:val="00097616"/>
    <w:rsid w:val="00097E69"/>
    <w:rsid w:val="000A01EE"/>
    <w:rsid w:val="000A1042"/>
    <w:rsid w:val="000A12F6"/>
    <w:rsid w:val="000A14DA"/>
    <w:rsid w:val="000A1BF9"/>
    <w:rsid w:val="000A2345"/>
    <w:rsid w:val="000A2370"/>
    <w:rsid w:val="000A2B42"/>
    <w:rsid w:val="000A3D62"/>
    <w:rsid w:val="000A54AB"/>
    <w:rsid w:val="000A5A63"/>
    <w:rsid w:val="000A5B09"/>
    <w:rsid w:val="000A5B76"/>
    <w:rsid w:val="000A6667"/>
    <w:rsid w:val="000A6E52"/>
    <w:rsid w:val="000A75F9"/>
    <w:rsid w:val="000B026B"/>
    <w:rsid w:val="000B0B29"/>
    <w:rsid w:val="000B110A"/>
    <w:rsid w:val="000B127C"/>
    <w:rsid w:val="000B1363"/>
    <w:rsid w:val="000B14A9"/>
    <w:rsid w:val="000B15F4"/>
    <w:rsid w:val="000B21AA"/>
    <w:rsid w:val="000B2864"/>
    <w:rsid w:val="000B47CE"/>
    <w:rsid w:val="000B4966"/>
    <w:rsid w:val="000B4B15"/>
    <w:rsid w:val="000B5521"/>
    <w:rsid w:val="000B6556"/>
    <w:rsid w:val="000B65AD"/>
    <w:rsid w:val="000B6804"/>
    <w:rsid w:val="000B6990"/>
    <w:rsid w:val="000B7E38"/>
    <w:rsid w:val="000C0F7C"/>
    <w:rsid w:val="000C1A85"/>
    <w:rsid w:val="000C329A"/>
    <w:rsid w:val="000C3883"/>
    <w:rsid w:val="000C3BDB"/>
    <w:rsid w:val="000C4903"/>
    <w:rsid w:val="000C57E8"/>
    <w:rsid w:val="000C6CC5"/>
    <w:rsid w:val="000C6CD4"/>
    <w:rsid w:val="000C6D40"/>
    <w:rsid w:val="000C6F95"/>
    <w:rsid w:val="000D037E"/>
    <w:rsid w:val="000D0886"/>
    <w:rsid w:val="000D1BE1"/>
    <w:rsid w:val="000D24AC"/>
    <w:rsid w:val="000D29C7"/>
    <w:rsid w:val="000D3264"/>
    <w:rsid w:val="000D3411"/>
    <w:rsid w:val="000D3633"/>
    <w:rsid w:val="000D36AB"/>
    <w:rsid w:val="000D44FC"/>
    <w:rsid w:val="000D6104"/>
    <w:rsid w:val="000D6307"/>
    <w:rsid w:val="000D668C"/>
    <w:rsid w:val="000D71DE"/>
    <w:rsid w:val="000D7DF0"/>
    <w:rsid w:val="000E0AE7"/>
    <w:rsid w:val="000E0CA9"/>
    <w:rsid w:val="000E1BBC"/>
    <w:rsid w:val="000E2D9F"/>
    <w:rsid w:val="000E2E19"/>
    <w:rsid w:val="000E329F"/>
    <w:rsid w:val="000E3883"/>
    <w:rsid w:val="000E4532"/>
    <w:rsid w:val="000E4E73"/>
    <w:rsid w:val="000E59A8"/>
    <w:rsid w:val="000E5BC7"/>
    <w:rsid w:val="000E7D89"/>
    <w:rsid w:val="000F0133"/>
    <w:rsid w:val="000F096D"/>
    <w:rsid w:val="000F0BCC"/>
    <w:rsid w:val="000F1534"/>
    <w:rsid w:val="000F1C62"/>
    <w:rsid w:val="000F2A78"/>
    <w:rsid w:val="000F2F7F"/>
    <w:rsid w:val="000F300F"/>
    <w:rsid w:val="000F3221"/>
    <w:rsid w:val="000F3B4F"/>
    <w:rsid w:val="000F3FCD"/>
    <w:rsid w:val="000F4630"/>
    <w:rsid w:val="000F488B"/>
    <w:rsid w:val="000F4B4F"/>
    <w:rsid w:val="000F61F0"/>
    <w:rsid w:val="000F6492"/>
    <w:rsid w:val="000F6FBB"/>
    <w:rsid w:val="000F7580"/>
    <w:rsid w:val="000F7908"/>
    <w:rsid w:val="000F7FCD"/>
    <w:rsid w:val="001006F4"/>
    <w:rsid w:val="001013F0"/>
    <w:rsid w:val="00102042"/>
    <w:rsid w:val="001020C4"/>
    <w:rsid w:val="00102D62"/>
    <w:rsid w:val="001038B6"/>
    <w:rsid w:val="001046B2"/>
    <w:rsid w:val="00105726"/>
    <w:rsid w:val="001058E9"/>
    <w:rsid w:val="001059C9"/>
    <w:rsid w:val="00105D64"/>
    <w:rsid w:val="001069E7"/>
    <w:rsid w:val="001071F5"/>
    <w:rsid w:val="00107A50"/>
    <w:rsid w:val="001114AA"/>
    <w:rsid w:val="00111939"/>
    <w:rsid w:val="0011224F"/>
    <w:rsid w:val="00112D9E"/>
    <w:rsid w:val="00113205"/>
    <w:rsid w:val="00113278"/>
    <w:rsid w:val="00113302"/>
    <w:rsid w:val="001134B6"/>
    <w:rsid w:val="0011462F"/>
    <w:rsid w:val="0011499B"/>
    <w:rsid w:val="00114A71"/>
    <w:rsid w:val="001159FE"/>
    <w:rsid w:val="00116092"/>
    <w:rsid w:val="001161A5"/>
    <w:rsid w:val="00116C0F"/>
    <w:rsid w:val="00116ECD"/>
    <w:rsid w:val="00117DCF"/>
    <w:rsid w:val="00117F0C"/>
    <w:rsid w:val="0012026C"/>
    <w:rsid w:val="00120B42"/>
    <w:rsid w:val="00120C36"/>
    <w:rsid w:val="00121458"/>
    <w:rsid w:val="001216D5"/>
    <w:rsid w:val="00122A42"/>
    <w:rsid w:val="00123523"/>
    <w:rsid w:val="001242C9"/>
    <w:rsid w:val="001248FA"/>
    <w:rsid w:val="00125E3D"/>
    <w:rsid w:val="00126308"/>
    <w:rsid w:val="00126ED2"/>
    <w:rsid w:val="0012717F"/>
    <w:rsid w:val="001276CF"/>
    <w:rsid w:val="00127E0F"/>
    <w:rsid w:val="00127F5D"/>
    <w:rsid w:val="00131288"/>
    <w:rsid w:val="001317AA"/>
    <w:rsid w:val="001318FF"/>
    <w:rsid w:val="001319EE"/>
    <w:rsid w:val="00131AAA"/>
    <w:rsid w:val="00131BC9"/>
    <w:rsid w:val="00133AA1"/>
    <w:rsid w:val="00134261"/>
    <w:rsid w:val="00136550"/>
    <w:rsid w:val="00136A8E"/>
    <w:rsid w:val="00136DA7"/>
    <w:rsid w:val="00137C73"/>
    <w:rsid w:val="0014049E"/>
    <w:rsid w:val="001407E4"/>
    <w:rsid w:val="0014086B"/>
    <w:rsid w:val="00140FB1"/>
    <w:rsid w:val="0014108F"/>
    <w:rsid w:val="001411CC"/>
    <w:rsid w:val="00141A46"/>
    <w:rsid w:val="00141BEA"/>
    <w:rsid w:val="00144953"/>
    <w:rsid w:val="00145987"/>
    <w:rsid w:val="00145B87"/>
    <w:rsid w:val="001462DD"/>
    <w:rsid w:val="001463E9"/>
    <w:rsid w:val="00146440"/>
    <w:rsid w:val="00146C91"/>
    <w:rsid w:val="00146D9A"/>
    <w:rsid w:val="001470A8"/>
    <w:rsid w:val="00147404"/>
    <w:rsid w:val="0014749D"/>
    <w:rsid w:val="0014771E"/>
    <w:rsid w:val="001517A1"/>
    <w:rsid w:val="00151B0C"/>
    <w:rsid w:val="00151B31"/>
    <w:rsid w:val="00151BC7"/>
    <w:rsid w:val="0015234B"/>
    <w:rsid w:val="00152731"/>
    <w:rsid w:val="00152A8E"/>
    <w:rsid w:val="00152EF1"/>
    <w:rsid w:val="00153057"/>
    <w:rsid w:val="0015360A"/>
    <w:rsid w:val="00155C1B"/>
    <w:rsid w:val="00155DDE"/>
    <w:rsid w:val="00155E57"/>
    <w:rsid w:val="00155EC7"/>
    <w:rsid w:val="00156BDD"/>
    <w:rsid w:val="00156EC9"/>
    <w:rsid w:val="00157484"/>
    <w:rsid w:val="00157E05"/>
    <w:rsid w:val="00160398"/>
    <w:rsid w:val="0016067B"/>
    <w:rsid w:val="001606DF"/>
    <w:rsid w:val="001608B0"/>
    <w:rsid w:val="00160BA8"/>
    <w:rsid w:val="00161048"/>
    <w:rsid w:val="00161127"/>
    <w:rsid w:val="00161B1B"/>
    <w:rsid w:val="0016217E"/>
    <w:rsid w:val="0016272B"/>
    <w:rsid w:val="001629E8"/>
    <w:rsid w:val="001642F0"/>
    <w:rsid w:val="0016457F"/>
    <w:rsid w:val="0016513C"/>
    <w:rsid w:val="00165577"/>
    <w:rsid w:val="00166F82"/>
    <w:rsid w:val="0016766B"/>
    <w:rsid w:val="001700E1"/>
    <w:rsid w:val="001704B6"/>
    <w:rsid w:val="0017079B"/>
    <w:rsid w:val="00170FCC"/>
    <w:rsid w:val="001716D2"/>
    <w:rsid w:val="00171CAE"/>
    <w:rsid w:val="00171CF4"/>
    <w:rsid w:val="00171DF6"/>
    <w:rsid w:val="00172CF3"/>
    <w:rsid w:val="001736D7"/>
    <w:rsid w:val="001737F4"/>
    <w:rsid w:val="00173886"/>
    <w:rsid w:val="00174DDA"/>
    <w:rsid w:val="00174DDB"/>
    <w:rsid w:val="00174F0B"/>
    <w:rsid w:val="001754DD"/>
    <w:rsid w:val="001755BB"/>
    <w:rsid w:val="001777F9"/>
    <w:rsid w:val="00177E8C"/>
    <w:rsid w:val="00180395"/>
    <w:rsid w:val="00180E4B"/>
    <w:rsid w:val="00181261"/>
    <w:rsid w:val="001817BB"/>
    <w:rsid w:val="00181E48"/>
    <w:rsid w:val="00181FD8"/>
    <w:rsid w:val="00182231"/>
    <w:rsid w:val="001825B8"/>
    <w:rsid w:val="00182853"/>
    <w:rsid w:val="001829D7"/>
    <w:rsid w:val="0018393E"/>
    <w:rsid w:val="00186851"/>
    <w:rsid w:val="0018699D"/>
    <w:rsid w:val="0018703F"/>
    <w:rsid w:val="0019004B"/>
    <w:rsid w:val="001903CA"/>
    <w:rsid w:val="00190856"/>
    <w:rsid w:val="0019193E"/>
    <w:rsid w:val="00191C19"/>
    <w:rsid w:val="00192027"/>
    <w:rsid w:val="001920D3"/>
    <w:rsid w:val="0019216C"/>
    <w:rsid w:val="001923DB"/>
    <w:rsid w:val="001928E8"/>
    <w:rsid w:val="00192F07"/>
    <w:rsid w:val="00193808"/>
    <w:rsid w:val="00193E11"/>
    <w:rsid w:val="00193FA7"/>
    <w:rsid w:val="0019407B"/>
    <w:rsid w:val="0019413A"/>
    <w:rsid w:val="00195395"/>
    <w:rsid w:val="0019611C"/>
    <w:rsid w:val="001965C0"/>
    <w:rsid w:val="00196639"/>
    <w:rsid w:val="00196C38"/>
    <w:rsid w:val="001974E5"/>
    <w:rsid w:val="001A1A0B"/>
    <w:rsid w:val="001A1B83"/>
    <w:rsid w:val="001A26E8"/>
    <w:rsid w:val="001A32D4"/>
    <w:rsid w:val="001A4154"/>
    <w:rsid w:val="001A53D3"/>
    <w:rsid w:val="001A60FD"/>
    <w:rsid w:val="001A6941"/>
    <w:rsid w:val="001A6FBA"/>
    <w:rsid w:val="001A7341"/>
    <w:rsid w:val="001A7354"/>
    <w:rsid w:val="001A7E3B"/>
    <w:rsid w:val="001B083E"/>
    <w:rsid w:val="001B0AA5"/>
    <w:rsid w:val="001B0E52"/>
    <w:rsid w:val="001B1539"/>
    <w:rsid w:val="001B16C7"/>
    <w:rsid w:val="001B1720"/>
    <w:rsid w:val="001B176A"/>
    <w:rsid w:val="001B184D"/>
    <w:rsid w:val="001B337F"/>
    <w:rsid w:val="001B3403"/>
    <w:rsid w:val="001B3F98"/>
    <w:rsid w:val="001B40E3"/>
    <w:rsid w:val="001B419C"/>
    <w:rsid w:val="001B5815"/>
    <w:rsid w:val="001B582F"/>
    <w:rsid w:val="001B5891"/>
    <w:rsid w:val="001B5E4F"/>
    <w:rsid w:val="001B61B0"/>
    <w:rsid w:val="001B69F5"/>
    <w:rsid w:val="001B735A"/>
    <w:rsid w:val="001B7CE1"/>
    <w:rsid w:val="001C04E5"/>
    <w:rsid w:val="001C0846"/>
    <w:rsid w:val="001C1558"/>
    <w:rsid w:val="001C1A2F"/>
    <w:rsid w:val="001C2ADF"/>
    <w:rsid w:val="001C2F26"/>
    <w:rsid w:val="001C37BE"/>
    <w:rsid w:val="001C37C1"/>
    <w:rsid w:val="001C4BCD"/>
    <w:rsid w:val="001C6322"/>
    <w:rsid w:val="001C71F9"/>
    <w:rsid w:val="001C7A56"/>
    <w:rsid w:val="001D1B3C"/>
    <w:rsid w:val="001D21F1"/>
    <w:rsid w:val="001D2D0F"/>
    <w:rsid w:val="001D45F1"/>
    <w:rsid w:val="001D47AD"/>
    <w:rsid w:val="001D4925"/>
    <w:rsid w:val="001D599D"/>
    <w:rsid w:val="001D60C2"/>
    <w:rsid w:val="001D6EAE"/>
    <w:rsid w:val="001D6ED6"/>
    <w:rsid w:val="001D6EF7"/>
    <w:rsid w:val="001D7D16"/>
    <w:rsid w:val="001D7DA6"/>
    <w:rsid w:val="001E1B48"/>
    <w:rsid w:val="001E1B52"/>
    <w:rsid w:val="001E1C96"/>
    <w:rsid w:val="001E24BD"/>
    <w:rsid w:val="001E3B2C"/>
    <w:rsid w:val="001E3F1E"/>
    <w:rsid w:val="001E3F27"/>
    <w:rsid w:val="001E4C9F"/>
    <w:rsid w:val="001E4F2A"/>
    <w:rsid w:val="001E5189"/>
    <w:rsid w:val="001E57F6"/>
    <w:rsid w:val="001E6A65"/>
    <w:rsid w:val="001E707D"/>
    <w:rsid w:val="001F061C"/>
    <w:rsid w:val="001F1EB5"/>
    <w:rsid w:val="001F3DE2"/>
    <w:rsid w:val="001F3E79"/>
    <w:rsid w:val="001F3EA3"/>
    <w:rsid w:val="001F3EB7"/>
    <w:rsid w:val="001F5712"/>
    <w:rsid w:val="001F60C5"/>
    <w:rsid w:val="001F6AD5"/>
    <w:rsid w:val="001F6DC7"/>
    <w:rsid w:val="001F787A"/>
    <w:rsid w:val="00200002"/>
    <w:rsid w:val="00200268"/>
    <w:rsid w:val="00200ED0"/>
    <w:rsid w:val="002016C5"/>
    <w:rsid w:val="002017D0"/>
    <w:rsid w:val="00201D94"/>
    <w:rsid w:val="00201FAA"/>
    <w:rsid w:val="0020245F"/>
    <w:rsid w:val="0020251D"/>
    <w:rsid w:val="00202B72"/>
    <w:rsid w:val="0020328C"/>
    <w:rsid w:val="00203B27"/>
    <w:rsid w:val="00204343"/>
    <w:rsid w:val="00204709"/>
    <w:rsid w:val="002056E1"/>
    <w:rsid w:val="00205BDE"/>
    <w:rsid w:val="00205C79"/>
    <w:rsid w:val="0020606D"/>
    <w:rsid w:val="00207BBB"/>
    <w:rsid w:val="00207CE5"/>
    <w:rsid w:val="00207E0B"/>
    <w:rsid w:val="00210112"/>
    <w:rsid w:val="002108BC"/>
    <w:rsid w:val="00210B2C"/>
    <w:rsid w:val="002113E1"/>
    <w:rsid w:val="0021287B"/>
    <w:rsid w:val="00212CF7"/>
    <w:rsid w:val="00212E8F"/>
    <w:rsid w:val="00213CCB"/>
    <w:rsid w:val="002140B1"/>
    <w:rsid w:val="002140E9"/>
    <w:rsid w:val="0021437F"/>
    <w:rsid w:val="00215420"/>
    <w:rsid w:val="00215603"/>
    <w:rsid w:val="00215756"/>
    <w:rsid w:val="002204C8"/>
    <w:rsid w:val="00221BBC"/>
    <w:rsid w:val="002227BE"/>
    <w:rsid w:val="00222CE3"/>
    <w:rsid w:val="00222E6F"/>
    <w:rsid w:val="002242FE"/>
    <w:rsid w:val="00224568"/>
    <w:rsid w:val="00224F0A"/>
    <w:rsid w:val="00225D5D"/>
    <w:rsid w:val="00225E0D"/>
    <w:rsid w:val="0022657A"/>
    <w:rsid w:val="002309B0"/>
    <w:rsid w:val="00230B30"/>
    <w:rsid w:val="0023119E"/>
    <w:rsid w:val="0023125A"/>
    <w:rsid w:val="00231CA0"/>
    <w:rsid w:val="00232023"/>
    <w:rsid w:val="00232883"/>
    <w:rsid w:val="00232893"/>
    <w:rsid w:val="00232B96"/>
    <w:rsid w:val="002331E8"/>
    <w:rsid w:val="002353B5"/>
    <w:rsid w:val="00237165"/>
    <w:rsid w:val="00237295"/>
    <w:rsid w:val="00237BFA"/>
    <w:rsid w:val="002402C9"/>
    <w:rsid w:val="00240338"/>
    <w:rsid w:val="0024093D"/>
    <w:rsid w:val="00240C4B"/>
    <w:rsid w:val="00240FEE"/>
    <w:rsid w:val="00241316"/>
    <w:rsid w:val="00241C41"/>
    <w:rsid w:val="00242CCE"/>
    <w:rsid w:val="0024337E"/>
    <w:rsid w:val="00244666"/>
    <w:rsid w:val="002446E3"/>
    <w:rsid w:val="00244948"/>
    <w:rsid w:val="00244E32"/>
    <w:rsid w:val="00245512"/>
    <w:rsid w:val="00245D07"/>
    <w:rsid w:val="00246333"/>
    <w:rsid w:val="0024648A"/>
    <w:rsid w:val="00246D17"/>
    <w:rsid w:val="002504C5"/>
    <w:rsid w:val="002515DE"/>
    <w:rsid w:val="002521CC"/>
    <w:rsid w:val="00253E07"/>
    <w:rsid w:val="00254995"/>
    <w:rsid w:val="002557B3"/>
    <w:rsid w:val="002557F3"/>
    <w:rsid w:val="00255CE8"/>
    <w:rsid w:val="002569F2"/>
    <w:rsid w:val="00256C30"/>
    <w:rsid w:val="002578C1"/>
    <w:rsid w:val="00260314"/>
    <w:rsid w:val="0026034F"/>
    <w:rsid w:val="0026061C"/>
    <w:rsid w:val="0026066F"/>
    <w:rsid w:val="00261BCF"/>
    <w:rsid w:val="002620C0"/>
    <w:rsid w:val="00262AFA"/>
    <w:rsid w:val="002633B3"/>
    <w:rsid w:val="002659F4"/>
    <w:rsid w:val="00265C54"/>
    <w:rsid w:val="0026682A"/>
    <w:rsid w:val="002679E3"/>
    <w:rsid w:val="00270194"/>
    <w:rsid w:val="00270A33"/>
    <w:rsid w:val="0027139F"/>
    <w:rsid w:val="00271494"/>
    <w:rsid w:val="0027162F"/>
    <w:rsid w:val="00271BEC"/>
    <w:rsid w:val="00271D23"/>
    <w:rsid w:val="00272469"/>
    <w:rsid w:val="00272967"/>
    <w:rsid w:val="00272F58"/>
    <w:rsid w:val="0027333B"/>
    <w:rsid w:val="00273B24"/>
    <w:rsid w:val="002743D0"/>
    <w:rsid w:val="00276E2A"/>
    <w:rsid w:val="00277AEE"/>
    <w:rsid w:val="00277C5D"/>
    <w:rsid w:val="00277CFD"/>
    <w:rsid w:val="00280345"/>
    <w:rsid w:val="002808B2"/>
    <w:rsid w:val="00281093"/>
    <w:rsid w:val="0028127B"/>
    <w:rsid w:val="00282426"/>
    <w:rsid w:val="002828F7"/>
    <w:rsid w:val="00282911"/>
    <w:rsid w:val="00282AA1"/>
    <w:rsid w:val="002833A4"/>
    <w:rsid w:val="00283B9D"/>
    <w:rsid w:val="00283F0E"/>
    <w:rsid w:val="0028466B"/>
    <w:rsid w:val="0028468F"/>
    <w:rsid w:val="00285627"/>
    <w:rsid w:val="00285B21"/>
    <w:rsid w:val="00285E95"/>
    <w:rsid w:val="00287008"/>
    <w:rsid w:val="0028735D"/>
    <w:rsid w:val="0028784E"/>
    <w:rsid w:val="00287CA2"/>
    <w:rsid w:val="00290803"/>
    <w:rsid w:val="00290CE0"/>
    <w:rsid w:val="00291243"/>
    <w:rsid w:val="0029132B"/>
    <w:rsid w:val="002923CB"/>
    <w:rsid w:val="00293495"/>
    <w:rsid w:val="002938E0"/>
    <w:rsid w:val="002948B6"/>
    <w:rsid w:val="00294EB6"/>
    <w:rsid w:val="002951AA"/>
    <w:rsid w:val="0029561B"/>
    <w:rsid w:val="00295665"/>
    <w:rsid w:val="002956FA"/>
    <w:rsid w:val="00295863"/>
    <w:rsid w:val="00295ED3"/>
    <w:rsid w:val="00296592"/>
    <w:rsid w:val="00296F8C"/>
    <w:rsid w:val="0029719B"/>
    <w:rsid w:val="00297238"/>
    <w:rsid w:val="00297725"/>
    <w:rsid w:val="002978D8"/>
    <w:rsid w:val="002A0700"/>
    <w:rsid w:val="002A0E02"/>
    <w:rsid w:val="002A15DE"/>
    <w:rsid w:val="002A17CF"/>
    <w:rsid w:val="002A18B3"/>
    <w:rsid w:val="002A1965"/>
    <w:rsid w:val="002A1B86"/>
    <w:rsid w:val="002A1F61"/>
    <w:rsid w:val="002A2454"/>
    <w:rsid w:val="002A3859"/>
    <w:rsid w:val="002A4A1B"/>
    <w:rsid w:val="002A5B40"/>
    <w:rsid w:val="002A6C24"/>
    <w:rsid w:val="002A79D3"/>
    <w:rsid w:val="002B0A3B"/>
    <w:rsid w:val="002B0EE7"/>
    <w:rsid w:val="002B10B5"/>
    <w:rsid w:val="002B1377"/>
    <w:rsid w:val="002B1AF0"/>
    <w:rsid w:val="002B20CD"/>
    <w:rsid w:val="002B31DF"/>
    <w:rsid w:val="002B4288"/>
    <w:rsid w:val="002B442F"/>
    <w:rsid w:val="002B4726"/>
    <w:rsid w:val="002B47A9"/>
    <w:rsid w:val="002B47BD"/>
    <w:rsid w:val="002B4BB3"/>
    <w:rsid w:val="002B53DC"/>
    <w:rsid w:val="002B5F09"/>
    <w:rsid w:val="002B62B4"/>
    <w:rsid w:val="002B673D"/>
    <w:rsid w:val="002B6C1F"/>
    <w:rsid w:val="002B6C2A"/>
    <w:rsid w:val="002C089D"/>
    <w:rsid w:val="002C0A04"/>
    <w:rsid w:val="002C0F40"/>
    <w:rsid w:val="002C1854"/>
    <w:rsid w:val="002C226E"/>
    <w:rsid w:val="002C626C"/>
    <w:rsid w:val="002C6383"/>
    <w:rsid w:val="002C7695"/>
    <w:rsid w:val="002C79EC"/>
    <w:rsid w:val="002C7BC9"/>
    <w:rsid w:val="002D0585"/>
    <w:rsid w:val="002D0835"/>
    <w:rsid w:val="002D0DCE"/>
    <w:rsid w:val="002D0FA5"/>
    <w:rsid w:val="002D2631"/>
    <w:rsid w:val="002D289C"/>
    <w:rsid w:val="002D2EEA"/>
    <w:rsid w:val="002D33B5"/>
    <w:rsid w:val="002D36D7"/>
    <w:rsid w:val="002D3C84"/>
    <w:rsid w:val="002D3EAE"/>
    <w:rsid w:val="002D4292"/>
    <w:rsid w:val="002D466B"/>
    <w:rsid w:val="002D48AD"/>
    <w:rsid w:val="002D5174"/>
    <w:rsid w:val="002D5283"/>
    <w:rsid w:val="002D5384"/>
    <w:rsid w:val="002D56BE"/>
    <w:rsid w:val="002D6236"/>
    <w:rsid w:val="002D62AA"/>
    <w:rsid w:val="002D653B"/>
    <w:rsid w:val="002E154E"/>
    <w:rsid w:val="002E1BBE"/>
    <w:rsid w:val="002E2831"/>
    <w:rsid w:val="002E2CC5"/>
    <w:rsid w:val="002E2E93"/>
    <w:rsid w:val="002E342F"/>
    <w:rsid w:val="002E357E"/>
    <w:rsid w:val="002E3649"/>
    <w:rsid w:val="002E39E1"/>
    <w:rsid w:val="002E4024"/>
    <w:rsid w:val="002E47B3"/>
    <w:rsid w:val="002E49AB"/>
    <w:rsid w:val="002E4B56"/>
    <w:rsid w:val="002E4E0D"/>
    <w:rsid w:val="002E54F6"/>
    <w:rsid w:val="002E5A50"/>
    <w:rsid w:val="002E5D7A"/>
    <w:rsid w:val="002E733C"/>
    <w:rsid w:val="002E79F2"/>
    <w:rsid w:val="002F1DAC"/>
    <w:rsid w:val="002F1DE2"/>
    <w:rsid w:val="002F2601"/>
    <w:rsid w:val="002F29F6"/>
    <w:rsid w:val="002F3443"/>
    <w:rsid w:val="002F3D5E"/>
    <w:rsid w:val="002F4160"/>
    <w:rsid w:val="002F41C7"/>
    <w:rsid w:val="002F4D2C"/>
    <w:rsid w:val="002F5643"/>
    <w:rsid w:val="002F5767"/>
    <w:rsid w:val="002F5E36"/>
    <w:rsid w:val="002F60E2"/>
    <w:rsid w:val="002F6450"/>
    <w:rsid w:val="002F678E"/>
    <w:rsid w:val="002F6BA9"/>
    <w:rsid w:val="002F78DF"/>
    <w:rsid w:val="0030054B"/>
    <w:rsid w:val="00300961"/>
    <w:rsid w:val="00300C56"/>
    <w:rsid w:val="003010C0"/>
    <w:rsid w:val="00302B43"/>
    <w:rsid w:val="00303261"/>
    <w:rsid w:val="00304255"/>
    <w:rsid w:val="003042CC"/>
    <w:rsid w:val="00305FE4"/>
    <w:rsid w:val="00306969"/>
    <w:rsid w:val="00306AAE"/>
    <w:rsid w:val="00307006"/>
    <w:rsid w:val="00307EF0"/>
    <w:rsid w:val="00310966"/>
    <w:rsid w:val="00312BDB"/>
    <w:rsid w:val="00313372"/>
    <w:rsid w:val="003133FF"/>
    <w:rsid w:val="00313B27"/>
    <w:rsid w:val="00314031"/>
    <w:rsid w:val="00314686"/>
    <w:rsid w:val="00314967"/>
    <w:rsid w:val="00316F94"/>
    <w:rsid w:val="003170BF"/>
    <w:rsid w:val="003178D5"/>
    <w:rsid w:val="00317A30"/>
    <w:rsid w:val="00317F93"/>
    <w:rsid w:val="00320896"/>
    <w:rsid w:val="00320F10"/>
    <w:rsid w:val="003210F1"/>
    <w:rsid w:val="003218D7"/>
    <w:rsid w:val="003223E9"/>
    <w:rsid w:val="003225B4"/>
    <w:rsid w:val="00323424"/>
    <w:rsid w:val="003234AB"/>
    <w:rsid w:val="00323518"/>
    <w:rsid w:val="003238E9"/>
    <w:rsid w:val="00323EA6"/>
    <w:rsid w:val="00323F17"/>
    <w:rsid w:val="00324518"/>
    <w:rsid w:val="003246BE"/>
    <w:rsid w:val="00325028"/>
    <w:rsid w:val="00325403"/>
    <w:rsid w:val="0032676C"/>
    <w:rsid w:val="00326C83"/>
    <w:rsid w:val="00326EC4"/>
    <w:rsid w:val="003279F3"/>
    <w:rsid w:val="003313FC"/>
    <w:rsid w:val="00331946"/>
    <w:rsid w:val="00331A45"/>
    <w:rsid w:val="00331B6C"/>
    <w:rsid w:val="00331F44"/>
    <w:rsid w:val="0033345E"/>
    <w:rsid w:val="00333D01"/>
    <w:rsid w:val="0033401D"/>
    <w:rsid w:val="00334331"/>
    <w:rsid w:val="00334733"/>
    <w:rsid w:val="003350E2"/>
    <w:rsid w:val="00335BA9"/>
    <w:rsid w:val="003374E9"/>
    <w:rsid w:val="003376CD"/>
    <w:rsid w:val="003403DD"/>
    <w:rsid w:val="00340A87"/>
    <w:rsid w:val="003410C4"/>
    <w:rsid w:val="00341B70"/>
    <w:rsid w:val="00342407"/>
    <w:rsid w:val="0034241C"/>
    <w:rsid w:val="003432D4"/>
    <w:rsid w:val="003442DA"/>
    <w:rsid w:val="00344620"/>
    <w:rsid w:val="00344D1B"/>
    <w:rsid w:val="00345263"/>
    <w:rsid w:val="00345F10"/>
    <w:rsid w:val="00346186"/>
    <w:rsid w:val="00346405"/>
    <w:rsid w:val="0034685F"/>
    <w:rsid w:val="00346D41"/>
    <w:rsid w:val="003471F7"/>
    <w:rsid w:val="00347828"/>
    <w:rsid w:val="00350074"/>
    <w:rsid w:val="00350185"/>
    <w:rsid w:val="003512DC"/>
    <w:rsid w:val="0035186D"/>
    <w:rsid w:val="003518F2"/>
    <w:rsid w:val="00351980"/>
    <w:rsid w:val="00351B31"/>
    <w:rsid w:val="00352118"/>
    <w:rsid w:val="0035261A"/>
    <w:rsid w:val="003537F4"/>
    <w:rsid w:val="00354FAB"/>
    <w:rsid w:val="0035533D"/>
    <w:rsid w:val="00355EBB"/>
    <w:rsid w:val="0035648E"/>
    <w:rsid w:val="00356F99"/>
    <w:rsid w:val="00357AAA"/>
    <w:rsid w:val="00357B2F"/>
    <w:rsid w:val="00357E1B"/>
    <w:rsid w:val="003600D7"/>
    <w:rsid w:val="00360278"/>
    <w:rsid w:val="003603A6"/>
    <w:rsid w:val="003603A8"/>
    <w:rsid w:val="00362066"/>
    <w:rsid w:val="003629EE"/>
    <w:rsid w:val="00363C39"/>
    <w:rsid w:val="00363CC7"/>
    <w:rsid w:val="0036549D"/>
    <w:rsid w:val="00365905"/>
    <w:rsid w:val="00365F6A"/>
    <w:rsid w:val="00367222"/>
    <w:rsid w:val="003672B8"/>
    <w:rsid w:val="003673E0"/>
    <w:rsid w:val="0036745D"/>
    <w:rsid w:val="0036752F"/>
    <w:rsid w:val="00367E73"/>
    <w:rsid w:val="003701D6"/>
    <w:rsid w:val="00371576"/>
    <w:rsid w:val="003717E9"/>
    <w:rsid w:val="00372AB7"/>
    <w:rsid w:val="00372D98"/>
    <w:rsid w:val="00372E8E"/>
    <w:rsid w:val="0037351D"/>
    <w:rsid w:val="0037378A"/>
    <w:rsid w:val="00376AD0"/>
    <w:rsid w:val="0037750D"/>
    <w:rsid w:val="003777FA"/>
    <w:rsid w:val="003778F0"/>
    <w:rsid w:val="00377CF0"/>
    <w:rsid w:val="003811E1"/>
    <w:rsid w:val="00381AC9"/>
    <w:rsid w:val="00381F92"/>
    <w:rsid w:val="00381FF6"/>
    <w:rsid w:val="00382051"/>
    <w:rsid w:val="00383563"/>
    <w:rsid w:val="00383A0A"/>
    <w:rsid w:val="003841D4"/>
    <w:rsid w:val="00384623"/>
    <w:rsid w:val="003848F0"/>
    <w:rsid w:val="0038490D"/>
    <w:rsid w:val="003849AA"/>
    <w:rsid w:val="00385377"/>
    <w:rsid w:val="00385567"/>
    <w:rsid w:val="00385906"/>
    <w:rsid w:val="00390283"/>
    <w:rsid w:val="0039135D"/>
    <w:rsid w:val="0039181A"/>
    <w:rsid w:val="00391DAF"/>
    <w:rsid w:val="0039214F"/>
    <w:rsid w:val="003927FD"/>
    <w:rsid w:val="00392B31"/>
    <w:rsid w:val="00393FF9"/>
    <w:rsid w:val="00394C2F"/>
    <w:rsid w:val="00394FD3"/>
    <w:rsid w:val="003958D9"/>
    <w:rsid w:val="00395A58"/>
    <w:rsid w:val="00395CF8"/>
    <w:rsid w:val="00396115"/>
    <w:rsid w:val="003969E0"/>
    <w:rsid w:val="0039722F"/>
    <w:rsid w:val="00397278"/>
    <w:rsid w:val="003974C2"/>
    <w:rsid w:val="00397D62"/>
    <w:rsid w:val="003A0928"/>
    <w:rsid w:val="003A098F"/>
    <w:rsid w:val="003A11DB"/>
    <w:rsid w:val="003A124B"/>
    <w:rsid w:val="003A1B0F"/>
    <w:rsid w:val="003A2540"/>
    <w:rsid w:val="003A28C6"/>
    <w:rsid w:val="003A4A0E"/>
    <w:rsid w:val="003A4B75"/>
    <w:rsid w:val="003A5093"/>
    <w:rsid w:val="003A5C38"/>
    <w:rsid w:val="003A6382"/>
    <w:rsid w:val="003B05D7"/>
    <w:rsid w:val="003B0DFC"/>
    <w:rsid w:val="003B13D4"/>
    <w:rsid w:val="003B1C2B"/>
    <w:rsid w:val="003B29B0"/>
    <w:rsid w:val="003B2EFC"/>
    <w:rsid w:val="003B353F"/>
    <w:rsid w:val="003B3E20"/>
    <w:rsid w:val="003B5754"/>
    <w:rsid w:val="003B5808"/>
    <w:rsid w:val="003B5CDF"/>
    <w:rsid w:val="003B6E23"/>
    <w:rsid w:val="003B7654"/>
    <w:rsid w:val="003B76D4"/>
    <w:rsid w:val="003B7895"/>
    <w:rsid w:val="003B7AED"/>
    <w:rsid w:val="003B7D99"/>
    <w:rsid w:val="003C0169"/>
    <w:rsid w:val="003C05D8"/>
    <w:rsid w:val="003C0BDB"/>
    <w:rsid w:val="003C0E29"/>
    <w:rsid w:val="003C1156"/>
    <w:rsid w:val="003C21DA"/>
    <w:rsid w:val="003C2834"/>
    <w:rsid w:val="003C2894"/>
    <w:rsid w:val="003C4B7C"/>
    <w:rsid w:val="003C53D6"/>
    <w:rsid w:val="003C5460"/>
    <w:rsid w:val="003C6373"/>
    <w:rsid w:val="003C6803"/>
    <w:rsid w:val="003C6A8C"/>
    <w:rsid w:val="003D02D2"/>
    <w:rsid w:val="003D0526"/>
    <w:rsid w:val="003D0E0C"/>
    <w:rsid w:val="003D16CF"/>
    <w:rsid w:val="003D221A"/>
    <w:rsid w:val="003D28FC"/>
    <w:rsid w:val="003D2EA3"/>
    <w:rsid w:val="003D2EF9"/>
    <w:rsid w:val="003D320C"/>
    <w:rsid w:val="003D337C"/>
    <w:rsid w:val="003D345D"/>
    <w:rsid w:val="003D38CD"/>
    <w:rsid w:val="003D3C96"/>
    <w:rsid w:val="003D4175"/>
    <w:rsid w:val="003D4C51"/>
    <w:rsid w:val="003D4D58"/>
    <w:rsid w:val="003D4D6A"/>
    <w:rsid w:val="003D542A"/>
    <w:rsid w:val="003D567C"/>
    <w:rsid w:val="003D5F05"/>
    <w:rsid w:val="003D5F6F"/>
    <w:rsid w:val="003D6091"/>
    <w:rsid w:val="003D6D3F"/>
    <w:rsid w:val="003D730A"/>
    <w:rsid w:val="003D7884"/>
    <w:rsid w:val="003E0311"/>
    <w:rsid w:val="003E0386"/>
    <w:rsid w:val="003E0720"/>
    <w:rsid w:val="003E16A8"/>
    <w:rsid w:val="003E1879"/>
    <w:rsid w:val="003E1E6C"/>
    <w:rsid w:val="003E28B5"/>
    <w:rsid w:val="003E2CA3"/>
    <w:rsid w:val="003E3485"/>
    <w:rsid w:val="003E3602"/>
    <w:rsid w:val="003E3D68"/>
    <w:rsid w:val="003E4402"/>
    <w:rsid w:val="003E487A"/>
    <w:rsid w:val="003E61D1"/>
    <w:rsid w:val="003F0D30"/>
    <w:rsid w:val="003F2D8A"/>
    <w:rsid w:val="003F309F"/>
    <w:rsid w:val="003F33AA"/>
    <w:rsid w:val="003F3851"/>
    <w:rsid w:val="003F3B0F"/>
    <w:rsid w:val="003F3C31"/>
    <w:rsid w:val="003F4616"/>
    <w:rsid w:val="003F4B95"/>
    <w:rsid w:val="003F4BCB"/>
    <w:rsid w:val="003F4DF7"/>
    <w:rsid w:val="003F6D0D"/>
    <w:rsid w:val="003F7192"/>
    <w:rsid w:val="003F71B9"/>
    <w:rsid w:val="003F78E3"/>
    <w:rsid w:val="003F7A21"/>
    <w:rsid w:val="003F7CBD"/>
    <w:rsid w:val="00401CDB"/>
    <w:rsid w:val="00402147"/>
    <w:rsid w:val="004021BF"/>
    <w:rsid w:val="004022BB"/>
    <w:rsid w:val="00402E8E"/>
    <w:rsid w:val="004033F4"/>
    <w:rsid w:val="004034B9"/>
    <w:rsid w:val="004035AF"/>
    <w:rsid w:val="00403620"/>
    <w:rsid w:val="00403761"/>
    <w:rsid w:val="00403A5D"/>
    <w:rsid w:val="004044DE"/>
    <w:rsid w:val="00404611"/>
    <w:rsid w:val="00405A51"/>
    <w:rsid w:val="00406B89"/>
    <w:rsid w:val="00406EE2"/>
    <w:rsid w:val="0041028D"/>
    <w:rsid w:val="004102CC"/>
    <w:rsid w:val="00411186"/>
    <w:rsid w:val="00411D3A"/>
    <w:rsid w:val="004121AC"/>
    <w:rsid w:val="0041312B"/>
    <w:rsid w:val="0041387F"/>
    <w:rsid w:val="00413F7B"/>
    <w:rsid w:val="00414506"/>
    <w:rsid w:val="0041501F"/>
    <w:rsid w:val="00415DBE"/>
    <w:rsid w:val="00416303"/>
    <w:rsid w:val="00416477"/>
    <w:rsid w:val="00416591"/>
    <w:rsid w:val="00416A77"/>
    <w:rsid w:val="00416EC5"/>
    <w:rsid w:val="00420F1C"/>
    <w:rsid w:val="004214CE"/>
    <w:rsid w:val="00421CCC"/>
    <w:rsid w:val="0042349A"/>
    <w:rsid w:val="004235E4"/>
    <w:rsid w:val="00423A4C"/>
    <w:rsid w:val="00423E5B"/>
    <w:rsid w:val="0042499B"/>
    <w:rsid w:val="00424A1B"/>
    <w:rsid w:val="00424CE0"/>
    <w:rsid w:val="0042568B"/>
    <w:rsid w:val="0042569E"/>
    <w:rsid w:val="004268A7"/>
    <w:rsid w:val="00427089"/>
    <w:rsid w:val="00427C6D"/>
    <w:rsid w:val="004305A9"/>
    <w:rsid w:val="004305DC"/>
    <w:rsid w:val="00431E81"/>
    <w:rsid w:val="00431F63"/>
    <w:rsid w:val="004327E5"/>
    <w:rsid w:val="00432A9F"/>
    <w:rsid w:val="00432EEE"/>
    <w:rsid w:val="004331C3"/>
    <w:rsid w:val="0043347F"/>
    <w:rsid w:val="004347FB"/>
    <w:rsid w:val="00435548"/>
    <w:rsid w:val="00435603"/>
    <w:rsid w:val="004358A1"/>
    <w:rsid w:val="00435A30"/>
    <w:rsid w:val="00436485"/>
    <w:rsid w:val="00436498"/>
    <w:rsid w:val="00436A01"/>
    <w:rsid w:val="00437818"/>
    <w:rsid w:val="00437E4E"/>
    <w:rsid w:val="004412E4"/>
    <w:rsid w:val="00441F0A"/>
    <w:rsid w:val="00442D4C"/>
    <w:rsid w:val="00442F2D"/>
    <w:rsid w:val="00443259"/>
    <w:rsid w:val="00443B77"/>
    <w:rsid w:val="0044416D"/>
    <w:rsid w:val="00444DB1"/>
    <w:rsid w:val="004451DC"/>
    <w:rsid w:val="0044533B"/>
    <w:rsid w:val="00445F7E"/>
    <w:rsid w:val="00446053"/>
    <w:rsid w:val="00446A46"/>
    <w:rsid w:val="00447735"/>
    <w:rsid w:val="00447A83"/>
    <w:rsid w:val="00447E1F"/>
    <w:rsid w:val="00447FF8"/>
    <w:rsid w:val="004514FB"/>
    <w:rsid w:val="0045243A"/>
    <w:rsid w:val="00452ECF"/>
    <w:rsid w:val="0045348E"/>
    <w:rsid w:val="0045350A"/>
    <w:rsid w:val="0045444E"/>
    <w:rsid w:val="00454588"/>
    <w:rsid w:val="00454CB9"/>
    <w:rsid w:val="00454F5C"/>
    <w:rsid w:val="00454FA3"/>
    <w:rsid w:val="004555DE"/>
    <w:rsid w:val="004558F2"/>
    <w:rsid w:val="00456126"/>
    <w:rsid w:val="00456BDB"/>
    <w:rsid w:val="00456C0D"/>
    <w:rsid w:val="0045746B"/>
    <w:rsid w:val="00457A0C"/>
    <w:rsid w:val="00460116"/>
    <w:rsid w:val="0046059F"/>
    <w:rsid w:val="004608C3"/>
    <w:rsid w:val="00460DF4"/>
    <w:rsid w:val="00461648"/>
    <w:rsid w:val="004616A7"/>
    <w:rsid w:val="00462530"/>
    <w:rsid w:val="004626BC"/>
    <w:rsid w:val="00463CEA"/>
    <w:rsid w:val="00463E4F"/>
    <w:rsid w:val="00463EF4"/>
    <w:rsid w:val="0046466D"/>
    <w:rsid w:val="00464954"/>
    <w:rsid w:val="00464CAB"/>
    <w:rsid w:val="00465612"/>
    <w:rsid w:val="00466254"/>
    <w:rsid w:val="004671C1"/>
    <w:rsid w:val="0046720D"/>
    <w:rsid w:val="0046786F"/>
    <w:rsid w:val="00467EEB"/>
    <w:rsid w:val="004701E7"/>
    <w:rsid w:val="004708A5"/>
    <w:rsid w:val="00470914"/>
    <w:rsid w:val="00471984"/>
    <w:rsid w:val="00472386"/>
    <w:rsid w:val="00472B14"/>
    <w:rsid w:val="00472DDC"/>
    <w:rsid w:val="00472ECB"/>
    <w:rsid w:val="00473A45"/>
    <w:rsid w:val="00473F35"/>
    <w:rsid w:val="0047400E"/>
    <w:rsid w:val="00474262"/>
    <w:rsid w:val="0047471E"/>
    <w:rsid w:val="004754DA"/>
    <w:rsid w:val="00476E58"/>
    <w:rsid w:val="00476F4C"/>
    <w:rsid w:val="00476FE0"/>
    <w:rsid w:val="004800A9"/>
    <w:rsid w:val="00480537"/>
    <w:rsid w:val="0048170C"/>
    <w:rsid w:val="00481919"/>
    <w:rsid w:val="00481A0E"/>
    <w:rsid w:val="00482968"/>
    <w:rsid w:val="00482E3F"/>
    <w:rsid w:val="00483259"/>
    <w:rsid w:val="004833DF"/>
    <w:rsid w:val="00483EFF"/>
    <w:rsid w:val="0048489C"/>
    <w:rsid w:val="00484E4B"/>
    <w:rsid w:val="00484F5F"/>
    <w:rsid w:val="00485102"/>
    <w:rsid w:val="00485A9F"/>
    <w:rsid w:val="00485BAD"/>
    <w:rsid w:val="0048624F"/>
    <w:rsid w:val="00486C76"/>
    <w:rsid w:val="004870DF"/>
    <w:rsid w:val="0048797B"/>
    <w:rsid w:val="004907E4"/>
    <w:rsid w:val="004913E3"/>
    <w:rsid w:val="00491B96"/>
    <w:rsid w:val="00491ECE"/>
    <w:rsid w:val="00492AB8"/>
    <w:rsid w:val="00492EFE"/>
    <w:rsid w:val="004933B8"/>
    <w:rsid w:val="00493422"/>
    <w:rsid w:val="004938F3"/>
    <w:rsid w:val="00493E1E"/>
    <w:rsid w:val="00493E9B"/>
    <w:rsid w:val="0049416B"/>
    <w:rsid w:val="004944C2"/>
    <w:rsid w:val="00494AEB"/>
    <w:rsid w:val="00494F6A"/>
    <w:rsid w:val="0049505C"/>
    <w:rsid w:val="004959E0"/>
    <w:rsid w:val="00495A40"/>
    <w:rsid w:val="004969AD"/>
    <w:rsid w:val="00496B03"/>
    <w:rsid w:val="004A0200"/>
    <w:rsid w:val="004A0A79"/>
    <w:rsid w:val="004A0D81"/>
    <w:rsid w:val="004A11A9"/>
    <w:rsid w:val="004A1438"/>
    <w:rsid w:val="004A16A6"/>
    <w:rsid w:val="004A1FA1"/>
    <w:rsid w:val="004A208C"/>
    <w:rsid w:val="004A2131"/>
    <w:rsid w:val="004A258D"/>
    <w:rsid w:val="004A25BA"/>
    <w:rsid w:val="004A284F"/>
    <w:rsid w:val="004A285C"/>
    <w:rsid w:val="004A2918"/>
    <w:rsid w:val="004A2B5B"/>
    <w:rsid w:val="004A3300"/>
    <w:rsid w:val="004A398C"/>
    <w:rsid w:val="004A4DFD"/>
    <w:rsid w:val="004A5911"/>
    <w:rsid w:val="004A6685"/>
    <w:rsid w:val="004A6859"/>
    <w:rsid w:val="004A7260"/>
    <w:rsid w:val="004A7434"/>
    <w:rsid w:val="004A798C"/>
    <w:rsid w:val="004B02BE"/>
    <w:rsid w:val="004B0584"/>
    <w:rsid w:val="004B077F"/>
    <w:rsid w:val="004B0CB0"/>
    <w:rsid w:val="004B129E"/>
    <w:rsid w:val="004B19EC"/>
    <w:rsid w:val="004B1D8D"/>
    <w:rsid w:val="004B2124"/>
    <w:rsid w:val="004B24E1"/>
    <w:rsid w:val="004B2E9E"/>
    <w:rsid w:val="004B3325"/>
    <w:rsid w:val="004B33AB"/>
    <w:rsid w:val="004B3488"/>
    <w:rsid w:val="004B353D"/>
    <w:rsid w:val="004B3BD9"/>
    <w:rsid w:val="004B46FC"/>
    <w:rsid w:val="004B5370"/>
    <w:rsid w:val="004B6005"/>
    <w:rsid w:val="004B6C2E"/>
    <w:rsid w:val="004B74AA"/>
    <w:rsid w:val="004B7A70"/>
    <w:rsid w:val="004C15CE"/>
    <w:rsid w:val="004C1CDB"/>
    <w:rsid w:val="004C4995"/>
    <w:rsid w:val="004C4D82"/>
    <w:rsid w:val="004C57F4"/>
    <w:rsid w:val="004C61D6"/>
    <w:rsid w:val="004C6AF8"/>
    <w:rsid w:val="004C71A9"/>
    <w:rsid w:val="004C734F"/>
    <w:rsid w:val="004D095B"/>
    <w:rsid w:val="004D134B"/>
    <w:rsid w:val="004D188D"/>
    <w:rsid w:val="004D1AC6"/>
    <w:rsid w:val="004D2132"/>
    <w:rsid w:val="004D4480"/>
    <w:rsid w:val="004D4889"/>
    <w:rsid w:val="004D49B4"/>
    <w:rsid w:val="004D50F8"/>
    <w:rsid w:val="004D5369"/>
    <w:rsid w:val="004D538E"/>
    <w:rsid w:val="004D5CE4"/>
    <w:rsid w:val="004D60DA"/>
    <w:rsid w:val="004D62F4"/>
    <w:rsid w:val="004D681D"/>
    <w:rsid w:val="004D7A70"/>
    <w:rsid w:val="004D7B1C"/>
    <w:rsid w:val="004D7E18"/>
    <w:rsid w:val="004D7E9C"/>
    <w:rsid w:val="004E0789"/>
    <w:rsid w:val="004E0946"/>
    <w:rsid w:val="004E0D8E"/>
    <w:rsid w:val="004E0EA5"/>
    <w:rsid w:val="004E172D"/>
    <w:rsid w:val="004E1D3B"/>
    <w:rsid w:val="004E2227"/>
    <w:rsid w:val="004E2557"/>
    <w:rsid w:val="004E3587"/>
    <w:rsid w:val="004E3710"/>
    <w:rsid w:val="004E3910"/>
    <w:rsid w:val="004E43BB"/>
    <w:rsid w:val="004E4519"/>
    <w:rsid w:val="004E4C86"/>
    <w:rsid w:val="004E4EDC"/>
    <w:rsid w:val="004E549F"/>
    <w:rsid w:val="004E75B6"/>
    <w:rsid w:val="004F0F03"/>
    <w:rsid w:val="004F1726"/>
    <w:rsid w:val="004F2415"/>
    <w:rsid w:val="004F2FDD"/>
    <w:rsid w:val="004F324B"/>
    <w:rsid w:val="004F3A32"/>
    <w:rsid w:val="004F3AE5"/>
    <w:rsid w:val="004F413C"/>
    <w:rsid w:val="004F4B0F"/>
    <w:rsid w:val="004F5448"/>
    <w:rsid w:val="004F6025"/>
    <w:rsid w:val="004F6336"/>
    <w:rsid w:val="004F71C5"/>
    <w:rsid w:val="004F751C"/>
    <w:rsid w:val="004F7E06"/>
    <w:rsid w:val="005014E8"/>
    <w:rsid w:val="005020A5"/>
    <w:rsid w:val="005027D0"/>
    <w:rsid w:val="00504AA5"/>
    <w:rsid w:val="0050550D"/>
    <w:rsid w:val="005058E5"/>
    <w:rsid w:val="00506025"/>
    <w:rsid w:val="00506036"/>
    <w:rsid w:val="0050625A"/>
    <w:rsid w:val="00506512"/>
    <w:rsid w:val="005067F4"/>
    <w:rsid w:val="00506CDD"/>
    <w:rsid w:val="00506CE4"/>
    <w:rsid w:val="00506F04"/>
    <w:rsid w:val="00507BA3"/>
    <w:rsid w:val="005105E3"/>
    <w:rsid w:val="00510A8D"/>
    <w:rsid w:val="0051157A"/>
    <w:rsid w:val="00511B74"/>
    <w:rsid w:val="00512193"/>
    <w:rsid w:val="005122DE"/>
    <w:rsid w:val="0051249A"/>
    <w:rsid w:val="005126E4"/>
    <w:rsid w:val="00513054"/>
    <w:rsid w:val="00513A1D"/>
    <w:rsid w:val="00513DB8"/>
    <w:rsid w:val="00515E98"/>
    <w:rsid w:val="005160C1"/>
    <w:rsid w:val="0051617D"/>
    <w:rsid w:val="005164B8"/>
    <w:rsid w:val="0051677E"/>
    <w:rsid w:val="00517772"/>
    <w:rsid w:val="0051782E"/>
    <w:rsid w:val="00517CB6"/>
    <w:rsid w:val="00517D26"/>
    <w:rsid w:val="00520862"/>
    <w:rsid w:val="00520B3E"/>
    <w:rsid w:val="00521E20"/>
    <w:rsid w:val="005227CA"/>
    <w:rsid w:val="00522D78"/>
    <w:rsid w:val="00523FD8"/>
    <w:rsid w:val="00524135"/>
    <w:rsid w:val="00524651"/>
    <w:rsid w:val="005249D5"/>
    <w:rsid w:val="005249EF"/>
    <w:rsid w:val="00525139"/>
    <w:rsid w:val="00525589"/>
    <w:rsid w:val="005257C9"/>
    <w:rsid w:val="005259C2"/>
    <w:rsid w:val="00525D7E"/>
    <w:rsid w:val="00526579"/>
    <w:rsid w:val="00526CD8"/>
    <w:rsid w:val="00526CF4"/>
    <w:rsid w:val="00527C70"/>
    <w:rsid w:val="00530423"/>
    <w:rsid w:val="00530F6F"/>
    <w:rsid w:val="00532283"/>
    <w:rsid w:val="0053372A"/>
    <w:rsid w:val="0053498B"/>
    <w:rsid w:val="005350DE"/>
    <w:rsid w:val="0053527C"/>
    <w:rsid w:val="00535545"/>
    <w:rsid w:val="00535616"/>
    <w:rsid w:val="00535C98"/>
    <w:rsid w:val="00536917"/>
    <w:rsid w:val="00540399"/>
    <w:rsid w:val="00540B18"/>
    <w:rsid w:val="00540F3C"/>
    <w:rsid w:val="00541115"/>
    <w:rsid w:val="00541478"/>
    <w:rsid w:val="00541E9D"/>
    <w:rsid w:val="005432DC"/>
    <w:rsid w:val="00543881"/>
    <w:rsid w:val="00544B37"/>
    <w:rsid w:val="00544C42"/>
    <w:rsid w:val="00544E93"/>
    <w:rsid w:val="00544FCD"/>
    <w:rsid w:val="0054528E"/>
    <w:rsid w:val="005452F9"/>
    <w:rsid w:val="0054542A"/>
    <w:rsid w:val="00545B1D"/>
    <w:rsid w:val="00545E59"/>
    <w:rsid w:val="00546814"/>
    <w:rsid w:val="005468EF"/>
    <w:rsid w:val="00547C3E"/>
    <w:rsid w:val="005508B4"/>
    <w:rsid w:val="005512F3"/>
    <w:rsid w:val="00552837"/>
    <w:rsid w:val="00552988"/>
    <w:rsid w:val="00552DF1"/>
    <w:rsid w:val="00553019"/>
    <w:rsid w:val="00553421"/>
    <w:rsid w:val="0055390C"/>
    <w:rsid w:val="00553C08"/>
    <w:rsid w:val="005552AC"/>
    <w:rsid w:val="0055643E"/>
    <w:rsid w:val="0055679C"/>
    <w:rsid w:val="00556D71"/>
    <w:rsid w:val="00556E6F"/>
    <w:rsid w:val="00557361"/>
    <w:rsid w:val="005606FF"/>
    <w:rsid w:val="00560740"/>
    <w:rsid w:val="00560F28"/>
    <w:rsid w:val="00561893"/>
    <w:rsid w:val="005621B1"/>
    <w:rsid w:val="005629FF"/>
    <w:rsid w:val="005637C1"/>
    <w:rsid w:val="00563B83"/>
    <w:rsid w:val="00564022"/>
    <w:rsid w:val="0056431D"/>
    <w:rsid w:val="00565D75"/>
    <w:rsid w:val="00566012"/>
    <w:rsid w:val="0056668E"/>
    <w:rsid w:val="00566EE9"/>
    <w:rsid w:val="00566F80"/>
    <w:rsid w:val="0057060E"/>
    <w:rsid w:val="00570668"/>
    <w:rsid w:val="00570994"/>
    <w:rsid w:val="00571C99"/>
    <w:rsid w:val="00571CBC"/>
    <w:rsid w:val="005736DD"/>
    <w:rsid w:val="0057402B"/>
    <w:rsid w:val="00574190"/>
    <w:rsid w:val="00574BDD"/>
    <w:rsid w:val="00574D63"/>
    <w:rsid w:val="00574EA1"/>
    <w:rsid w:val="0057560B"/>
    <w:rsid w:val="00575D7A"/>
    <w:rsid w:val="0057645C"/>
    <w:rsid w:val="00576605"/>
    <w:rsid w:val="00576621"/>
    <w:rsid w:val="005769A5"/>
    <w:rsid w:val="00576C7C"/>
    <w:rsid w:val="00576DBC"/>
    <w:rsid w:val="0057747E"/>
    <w:rsid w:val="00577494"/>
    <w:rsid w:val="00581B9F"/>
    <w:rsid w:val="00581C5B"/>
    <w:rsid w:val="00581E64"/>
    <w:rsid w:val="00582DAB"/>
    <w:rsid w:val="00583981"/>
    <w:rsid w:val="00583BA0"/>
    <w:rsid w:val="00584165"/>
    <w:rsid w:val="00584597"/>
    <w:rsid w:val="005847B2"/>
    <w:rsid w:val="00584A5F"/>
    <w:rsid w:val="00584A76"/>
    <w:rsid w:val="00584C30"/>
    <w:rsid w:val="00585867"/>
    <w:rsid w:val="0058599D"/>
    <w:rsid w:val="00585F84"/>
    <w:rsid w:val="00586017"/>
    <w:rsid w:val="00586AA4"/>
    <w:rsid w:val="00586DC4"/>
    <w:rsid w:val="00586E96"/>
    <w:rsid w:val="00586FBF"/>
    <w:rsid w:val="0058777A"/>
    <w:rsid w:val="00587AD2"/>
    <w:rsid w:val="00587DF3"/>
    <w:rsid w:val="0059012D"/>
    <w:rsid w:val="00590296"/>
    <w:rsid w:val="00590735"/>
    <w:rsid w:val="00590788"/>
    <w:rsid w:val="00590E95"/>
    <w:rsid w:val="00590EA9"/>
    <w:rsid w:val="00590F7B"/>
    <w:rsid w:val="00591356"/>
    <w:rsid w:val="0059165B"/>
    <w:rsid w:val="00591B60"/>
    <w:rsid w:val="00591E28"/>
    <w:rsid w:val="00592219"/>
    <w:rsid w:val="00592B04"/>
    <w:rsid w:val="00592FBB"/>
    <w:rsid w:val="00593D73"/>
    <w:rsid w:val="00593FBD"/>
    <w:rsid w:val="0059415A"/>
    <w:rsid w:val="005942A2"/>
    <w:rsid w:val="00594A25"/>
    <w:rsid w:val="00594F57"/>
    <w:rsid w:val="00595D85"/>
    <w:rsid w:val="00595E6A"/>
    <w:rsid w:val="0059642B"/>
    <w:rsid w:val="00596617"/>
    <w:rsid w:val="00597786"/>
    <w:rsid w:val="005A0137"/>
    <w:rsid w:val="005A04B4"/>
    <w:rsid w:val="005A0BE3"/>
    <w:rsid w:val="005A1258"/>
    <w:rsid w:val="005A1313"/>
    <w:rsid w:val="005A183D"/>
    <w:rsid w:val="005A1E52"/>
    <w:rsid w:val="005A1FF9"/>
    <w:rsid w:val="005A22C0"/>
    <w:rsid w:val="005A2437"/>
    <w:rsid w:val="005A25B1"/>
    <w:rsid w:val="005A263D"/>
    <w:rsid w:val="005A345A"/>
    <w:rsid w:val="005A3A8E"/>
    <w:rsid w:val="005A3B34"/>
    <w:rsid w:val="005A3E3E"/>
    <w:rsid w:val="005A46D6"/>
    <w:rsid w:val="005A4A0A"/>
    <w:rsid w:val="005A4C66"/>
    <w:rsid w:val="005A52BE"/>
    <w:rsid w:val="005A5394"/>
    <w:rsid w:val="005A5D9A"/>
    <w:rsid w:val="005A6290"/>
    <w:rsid w:val="005A6362"/>
    <w:rsid w:val="005A6546"/>
    <w:rsid w:val="005A6967"/>
    <w:rsid w:val="005A75D3"/>
    <w:rsid w:val="005A777A"/>
    <w:rsid w:val="005A796D"/>
    <w:rsid w:val="005A79A9"/>
    <w:rsid w:val="005A79AE"/>
    <w:rsid w:val="005A7D58"/>
    <w:rsid w:val="005B0899"/>
    <w:rsid w:val="005B09EB"/>
    <w:rsid w:val="005B0F8E"/>
    <w:rsid w:val="005B1D50"/>
    <w:rsid w:val="005B1F93"/>
    <w:rsid w:val="005B243E"/>
    <w:rsid w:val="005B2FCC"/>
    <w:rsid w:val="005B315A"/>
    <w:rsid w:val="005B3994"/>
    <w:rsid w:val="005B41AE"/>
    <w:rsid w:val="005B423C"/>
    <w:rsid w:val="005B4631"/>
    <w:rsid w:val="005B50A8"/>
    <w:rsid w:val="005B5700"/>
    <w:rsid w:val="005B5BAB"/>
    <w:rsid w:val="005B6492"/>
    <w:rsid w:val="005B68AB"/>
    <w:rsid w:val="005B6B7E"/>
    <w:rsid w:val="005B7303"/>
    <w:rsid w:val="005B731A"/>
    <w:rsid w:val="005B7863"/>
    <w:rsid w:val="005B7A4F"/>
    <w:rsid w:val="005C1DD7"/>
    <w:rsid w:val="005C1FDD"/>
    <w:rsid w:val="005C1FE2"/>
    <w:rsid w:val="005C2332"/>
    <w:rsid w:val="005C23B1"/>
    <w:rsid w:val="005C29C6"/>
    <w:rsid w:val="005C2E05"/>
    <w:rsid w:val="005C2E34"/>
    <w:rsid w:val="005C2F0E"/>
    <w:rsid w:val="005C317B"/>
    <w:rsid w:val="005C46EB"/>
    <w:rsid w:val="005C4FA5"/>
    <w:rsid w:val="005C5096"/>
    <w:rsid w:val="005C525E"/>
    <w:rsid w:val="005C5A9D"/>
    <w:rsid w:val="005C5DA0"/>
    <w:rsid w:val="005C759E"/>
    <w:rsid w:val="005C77F2"/>
    <w:rsid w:val="005D0C7D"/>
    <w:rsid w:val="005D17AA"/>
    <w:rsid w:val="005D1D77"/>
    <w:rsid w:val="005D1E1E"/>
    <w:rsid w:val="005D378D"/>
    <w:rsid w:val="005D44B4"/>
    <w:rsid w:val="005D4C5C"/>
    <w:rsid w:val="005D52E4"/>
    <w:rsid w:val="005D5C77"/>
    <w:rsid w:val="005D7213"/>
    <w:rsid w:val="005D73C1"/>
    <w:rsid w:val="005D741F"/>
    <w:rsid w:val="005D7A7B"/>
    <w:rsid w:val="005E06F5"/>
    <w:rsid w:val="005E0F17"/>
    <w:rsid w:val="005E215F"/>
    <w:rsid w:val="005E2D48"/>
    <w:rsid w:val="005E326C"/>
    <w:rsid w:val="005E3656"/>
    <w:rsid w:val="005E373B"/>
    <w:rsid w:val="005E3830"/>
    <w:rsid w:val="005E4B8A"/>
    <w:rsid w:val="005E5C32"/>
    <w:rsid w:val="005E5E10"/>
    <w:rsid w:val="005E6233"/>
    <w:rsid w:val="005E6970"/>
    <w:rsid w:val="005E7CB0"/>
    <w:rsid w:val="005F05B3"/>
    <w:rsid w:val="005F0FB1"/>
    <w:rsid w:val="005F1071"/>
    <w:rsid w:val="005F1DF6"/>
    <w:rsid w:val="005F2F1D"/>
    <w:rsid w:val="005F3479"/>
    <w:rsid w:val="005F3772"/>
    <w:rsid w:val="005F4D34"/>
    <w:rsid w:val="005F5668"/>
    <w:rsid w:val="005F69EB"/>
    <w:rsid w:val="005F6AC7"/>
    <w:rsid w:val="005F719D"/>
    <w:rsid w:val="005F7621"/>
    <w:rsid w:val="005F7956"/>
    <w:rsid w:val="00603328"/>
    <w:rsid w:val="0060384C"/>
    <w:rsid w:val="00604375"/>
    <w:rsid w:val="006045D4"/>
    <w:rsid w:val="00604B86"/>
    <w:rsid w:val="00604C66"/>
    <w:rsid w:val="00604CAC"/>
    <w:rsid w:val="006054BE"/>
    <w:rsid w:val="00605AB5"/>
    <w:rsid w:val="00605BC0"/>
    <w:rsid w:val="006071AA"/>
    <w:rsid w:val="00607280"/>
    <w:rsid w:val="00607843"/>
    <w:rsid w:val="00610517"/>
    <w:rsid w:val="00610889"/>
    <w:rsid w:val="0061185D"/>
    <w:rsid w:val="006123E0"/>
    <w:rsid w:val="00612AE1"/>
    <w:rsid w:val="00612F64"/>
    <w:rsid w:val="00615196"/>
    <w:rsid w:val="006153C2"/>
    <w:rsid w:val="006156E6"/>
    <w:rsid w:val="00615CF5"/>
    <w:rsid w:val="00616109"/>
    <w:rsid w:val="00617A96"/>
    <w:rsid w:val="00617F04"/>
    <w:rsid w:val="006200B4"/>
    <w:rsid w:val="006204A7"/>
    <w:rsid w:val="0062176C"/>
    <w:rsid w:val="006218D3"/>
    <w:rsid w:val="00621C69"/>
    <w:rsid w:val="00622412"/>
    <w:rsid w:val="006238A6"/>
    <w:rsid w:val="006240EF"/>
    <w:rsid w:val="00625BA0"/>
    <w:rsid w:val="00626D9D"/>
    <w:rsid w:val="006276A4"/>
    <w:rsid w:val="00627A18"/>
    <w:rsid w:val="00630982"/>
    <w:rsid w:val="0063123F"/>
    <w:rsid w:val="00631FBB"/>
    <w:rsid w:val="00633B20"/>
    <w:rsid w:val="006342C1"/>
    <w:rsid w:val="0063438C"/>
    <w:rsid w:val="006349BD"/>
    <w:rsid w:val="00634DE4"/>
    <w:rsid w:val="00635BAC"/>
    <w:rsid w:val="00635D4A"/>
    <w:rsid w:val="006361C8"/>
    <w:rsid w:val="006361EA"/>
    <w:rsid w:val="00637058"/>
    <w:rsid w:val="00637BFB"/>
    <w:rsid w:val="006401E5"/>
    <w:rsid w:val="00640B06"/>
    <w:rsid w:val="00641298"/>
    <w:rsid w:val="0064158A"/>
    <w:rsid w:val="006415B5"/>
    <w:rsid w:val="00642A9E"/>
    <w:rsid w:val="00642C6A"/>
    <w:rsid w:val="006436B7"/>
    <w:rsid w:val="006439DA"/>
    <w:rsid w:val="006444AC"/>
    <w:rsid w:val="00644512"/>
    <w:rsid w:val="00644F73"/>
    <w:rsid w:val="0064518B"/>
    <w:rsid w:val="0064538B"/>
    <w:rsid w:val="006466E8"/>
    <w:rsid w:val="006467DA"/>
    <w:rsid w:val="00646B35"/>
    <w:rsid w:val="00647018"/>
    <w:rsid w:val="006473F1"/>
    <w:rsid w:val="0065054D"/>
    <w:rsid w:val="00650E7A"/>
    <w:rsid w:val="00652225"/>
    <w:rsid w:val="006527E0"/>
    <w:rsid w:val="00652BAF"/>
    <w:rsid w:val="0065338C"/>
    <w:rsid w:val="0065396D"/>
    <w:rsid w:val="00653B25"/>
    <w:rsid w:val="00653B7D"/>
    <w:rsid w:val="00653DE2"/>
    <w:rsid w:val="006547C6"/>
    <w:rsid w:val="00654C59"/>
    <w:rsid w:val="00654F22"/>
    <w:rsid w:val="00655256"/>
    <w:rsid w:val="00655B19"/>
    <w:rsid w:val="00655B22"/>
    <w:rsid w:val="00656A23"/>
    <w:rsid w:val="0066004B"/>
    <w:rsid w:val="006601A1"/>
    <w:rsid w:val="00660A15"/>
    <w:rsid w:val="006623CC"/>
    <w:rsid w:val="006630D7"/>
    <w:rsid w:val="0066339D"/>
    <w:rsid w:val="006638A7"/>
    <w:rsid w:val="006638A8"/>
    <w:rsid w:val="006644A4"/>
    <w:rsid w:val="006645B8"/>
    <w:rsid w:val="00664B4D"/>
    <w:rsid w:val="006660CB"/>
    <w:rsid w:val="00666FDA"/>
    <w:rsid w:val="006672F1"/>
    <w:rsid w:val="0066753C"/>
    <w:rsid w:val="006676D4"/>
    <w:rsid w:val="00667E38"/>
    <w:rsid w:val="00670880"/>
    <w:rsid w:val="00670C42"/>
    <w:rsid w:val="00672199"/>
    <w:rsid w:val="00672725"/>
    <w:rsid w:val="00673219"/>
    <w:rsid w:val="00673373"/>
    <w:rsid w:val="00673514"/>
    <w:rsid w:val="00674202"/>
    <w:rsid w:val="0067498F"/>
    <w:rsid w:val="00674B86"/>
    <w:rsid w:val="00675016"/>
    <w:rsid w:val="0067526C"/>
    <w:rsid w:val="00675528"/>
    <w:rsid w:val="00676005"/>
    <w:rsid w:val="00676C64"/>
    <w:rsid w:val="006775A0"/>
    <w:rsid w:val="00677B51"/>
    <w:rsid w:val="00677DCF"/>
    <w:rsid w:val="00680AAF"/>
    <w:rsid w:val="00680DBA"/>
    <w:rsid w:val="006813A1"/>
    <w:rsid w:val="00681491"/>
    <w:rsid w:val="00681E7E"/>
    <w:rsid w:val="00682151"/>
    <w:rsid w:val="006826E8"/>
    <w:rsid w:val="00682B55"/>
    <w:rsid w:val="006832BF"/>
    <w:rsid w:val="00685754"/>
    <w:rsid w:val="006858B4"/>
    <w:rsid w:val="006866B6"/>
    <w:rsid w:val="0068675B"/>
    <w:rsid w:val="0068676D"/>
    <w:rsid w:val="00690BD1"/>
    <w:rsid w:val="0069186D"/>
    <w:rsid w:val="00691E39"/>
    <w:rsid w:val="006924F9"/>
    <w:rsid w:val="00692763"/>
    <w:rsid w:val="00692952"/>
    <w:rsid w:val="00693460"/>
    <w:rsid w:val="00693A25"/>
    <w:rsid w:val="00693ADA"/>
    <w:rsid w:val="006942F0"/>
    <w:rsid w:val="006944E7"/>
    <w:rsid w:val="00694AF8"/>
    <w:rsid w:val="00694F16"/>
    <w:rsid w:val="006969F6"/>
    <w:rsid w:val="00696B84"/>
    <w:rsid w:val="00696BD8"/>
    <w:rsid w:val="00696E81"/>
    <w:rsid w:val="00697695"/>
    <w:rsid w:val="00697A6C"/>
    <w:rsid w:val="00697BBD"/>
    <w:rsid w:val="006A077E"/>
    <w:rsid w:val="006A15C4"/>
    <w:rsid w:val="006A22D6"/>
    <w:rsid w:val="006A2DB1"/>
    <w:rsid w:val="006A51FE"/>
    <w:rsid w:val="006A544C"/>
    <w:rsid w:val="006A5564"/>
    <w:rsid w:val="006A6DC5"/>
    <w:rsid w:val="006A6E40"/>
    <w:rsid w:val="006A705D"/>
    <w:rsid w:val="006A757F"/>
    <w:rsid w:val="006B051B"/>
    <w:rsid w:val="006B1A5D"/>
    <w:rsid w:val="006B1B86"/>
    <w:rsid w:val="006B1BE8"/>
    <w:rsid w:val="006B2421"/>
    <w:rsid w:val="006B24C0"/>
    <w:rsid w:val="006B2585"/>
    <w:rsid w:val="006B264C"/>
    <w:rsid w:val="006B2A04"/>
    <w:rsid w:val="006B3269"/>
    <w:rsid w:val="006B3376"/>
    <w:rsid w:val="006B3710"/>
    <w:rsid w:val="006B4686"/>
    <w:rsid w:val="006B46C8"/>
    <w:rsid w:val="006B4E72"/>
    <w:rsid w:val="006B4EB6"/>
    <w:rsid w:val="006B54EA"/>
    <w:rsid w:val="006B78A5"/>
    <w:rsid w:val="006B7BC8"/>
    <w:rsid w:val="006C0EBC"/>
    <w:rsid w:val="006C1A04"/>
    <w:rsid w:val="006C1E22"/>
    <w:rsid w:val="006C2482"/>
    <w:rsid w:val="006C291D"/>
    <w:rsid w:val="006C2ABB"/>
    <w:rsid w:val="006C2F2A"/>
    <w:rsid w:val="006C308B"/>
    <w:rsid w:val="006C378F"/>
    <w:rsid w:val="006C44E5"/>
    <w:rsid w:val="006C5311"/>
    <w:rsid w:val="006C5787"/>
    <w:rsid w:val="006C5AEA"/>
    <w:rsid w:val="006C6972"/>
    <w:rsid w:val="006C71ED"/>
    <w:rsid w:val="006C7471"/>
    <w:rsid w:val="006C7FF2"/>
    <w:rsid w:val="006D0156"/>
    <w:rsid w:val="006D0E38"/>
    <w:rsid w:val="006D1A8E"/>
    <w:rsid w:val="006D1AEB"/>
    <w:rsid w:val="006D1C1F"/>
    <w:rsid w:val="006D2A0A"/>
    <w:rsid w:val="006D39A1"/>
    <w:rsid w:val="006D3A6F"/>
    <w:rsid w:val="006D3E9B"/>
    <w:rsid w:val="006D4326"/>
    <w:rsid w:val="006D47A7"/>
    <w:rsid w:val="006D4E4A"/>
    <w:rsid w:val="006D4F1C"/>
    <w:rsid w:val="006D52B9"/>
    <w:rsid w:val="006D641D"/>
    <w:rsid w:val="006D6B8F"/>
    <w:rsid w:val="006D7432"/>
    <w:rsid w:val="006D7CBE"/>
    <w:rsid w:val="006E0782"/>
    <w:rsid w:val="006E0D27"/>
    <w:rsid w:val="006E0E14"/>
    <w:rsid w:val="006E195B"/>
    <w:rsid w:val="006E1B0A"/>
    <w:rsid w:val="006E2470"/>
    <w:rsid w:val="006E3173"/>
    <w:rsid w:val="006E3728"/>
    <w:rsid w:val="006E3953"/>
    <w:rsid w:val="006E4161"/>
    <w:rsid w:val="006E46BC"/>
    <w:rsid w:val="006E483F"/>
    <w:rsid w:val="006E4BE0"/>
    <w:rsid w:val="006E4E86"/>
    <w:rsid w:val="006E5244"/>
    <w:rsid w:val="006E58EA"/>
    <w:rsid w:val="006E5AD9"/>
    <w:rsid w:val="006E5B87"/>
    <w:rsid w:val="006E6701"/>
    <w:rsid w:val="006E67E0"/>
    <w:rsid w:val="006E74D0"/>
    <w:rsid w:val="006E75C7"/>
    <w:rsid w:val="006E7923"/>
    <w:rsid w:val="006E7C9D"/>
    <w:rsid w:val="006E7D3A"/>
    <w:rsid w:val="006F0709"/>
    <w:rsid w:val="006F1609"/>
    <w:rsid w:val="006F18AC"/>
    <w:rsid w:val="006F1B7F"/>
    <w:rsid w:val="006F2564"/>
    <w:rsid w:val="006F2A8D"/>
    <w:rsid w:val="006F2CC0"/>
    <w:rsid w:val="006F3519"/>
    <w:rsid w:val="006F3773"/>
    <w:rsid w:val="006F3CF2"/>
    <w:rsid w:val="006F4191"/>
    <w:rsid w:val="006F4499"/>
    <w:rsid w:val="006F4531"/>
    <w:rsid w:val="006F562B"/>
    <w:rsid w:val="006F56D9"/>
    <w:rsid w:val="006F5BA8"/>
    <w:rsid w:val="006F674B"/>
    <w:rsid w:val="006F7551"/>
    <w:rsid w:val="006F766A"/>
    <w:rsid w:val="00700422"/>
    <w:rsid w:val="00700D89"/>
    <w:rsid w:val="00700DEF"/>
    <w:rsid w:val="007018F4"/>
    <w:rsid w:val="00701A9F"/>
    <w:rsid w:val="00704532"/>
    <w:rsid w:val="0070485D"/>
    <w:rsid w:val="00704D12"/>
    <w:rsid w:val="00704D59"/>
    <w:rsid w:val="007053C4"/>
    <w:rsid w:val="0070574E"/>
    <w:rsid w:val="007072E5"/>
    <w:rsid w:val="007076EC"/>
    <w:rsid w:val="00710301"/>
    <w:rsid w:val="007105EA"/>
    <w:rsid w:val="00711D72"/>
    <w:rsid w:val="00712C54"/>
    <w:rsid w:val="00713783"/>
    <w:rsid w:val="0071407A"/>
    <w:rsid w:val="007154AB"/>
    <w:rsid w:val="00715BD7"/>
    <w:rsid w:val="007160AC"/>
    <w:rsid w:val="007161DC"/>
    <w:rsid w:val="007163A3"/>
    <w:rsid w:val="00716BE4"/>
    <w:rsid w:val="0072073C"/>
    <w:rsid w:val="007219BA"/>
    <w:rsid w:val="00721D06"/>
    <w:rsid w:val="00722A83"/>
    <w:rsid w:val="00723489"/>
    <w:rsid w:val="00723490"/>
    <w:rsid w:val="00723682"/>
    <w:rsid w:val="0072402E"/>
    <w:rsid w:val="007255A4"/>
    <w:rsid w:val="00725758"/>
    <w:rsid w:val="0072580C"/>
    <w:rsid w:val="007258C6"/>
    <w:rsid w:val="007258CD"/>
    <w:rsid w:val="00726ADC"/>
    <w:rsid w:val="007276B0"/>
    <w:rsid w:val="007301EF"/>
    <w:rsid w:val="00730582"/>
    <w:rsid w:val="00730947"/>
    <w:rsid w:val="007316C0"/>
    <w:rsid w:val="00731842"/>
    <w:rsid w:val="00731E69"/>
    <w:rsid w:val="00732427"/>
    <w:rsid w:val="00732755"/>
    <w:rsid w:val="00732A22"/>
    <w:rsid w:val="00732B01"/>
    <w:rsid w:val="007340CA"/>
    <w:rsid w:val="00734BD7"/>
    <w:rsid w:val="00734C2F"/>
    <w:rsid w:val="00735C1B"/>
    <w:rsid w:val="00736148"/>
    <w:rsid w:val="00736450"/>
    <w:rsid w:val="0073716E"/>
    <w:rsid w:val="00737465"/>
    <w:rsid w:val="007376C7"/>
    <w:rsid w:val="00737BB8"/>
    <w:rsid w:val="00740D04"/>
    <w:rsid w:val="00740FAB"/>
    <w:rsid w:val="00741737"/>
    <w:rsid w:val="00741EAD"/>
    <w:rsid w:val="0074234F"/>
    <w:rsid w:val="00742731"/>
    <w:rsid w:val="00743E75"/>
    <w:rsid w:val="00744B2C"/>
    <w:rsid w:val="00745B22"/>
    <w:rsid w:val="00746394"/>
    <w:rsid w:val="00746692"/>
    <w:rsid w:val="0074686C"/>
    <w:rsid w:val="007473F7"/>
    <w:rsid w:val="00750402"/>
    <w:rsid w:val="00750A17"/>
    <w:rsid w:val="00750E15"/>
    <w:rsid w:val="0075106F"/>
    <w:rsid w:val="007510BF"/>
    <w:rsid w:val="007512F3"/>
    <w:rsid w:val="00751850"/>
    <w:rsid w:val="00752441"/>
    <w:rsid w:val="0075268F"/>
    <w:rsid w:val="007527B3"/>
    <w:rsid w:val="00754EDB"/>
    <w:rsid w:val="00755AE4"/>
    <w:rsid w:val="00755EC4"/>
    <w:rsid w:val="007579F2"/>
    <w:rsid w:val="00757D72"/>
    <w:rsid w:val="007607A9"/>
    <w:rsid w:val="00761283"/>
    <w:rsid w:val="007619B6"/>
    <w:rsid w:val="00761C17"/>
    <w:rsid w:val="00761F1B"/>
    <w:rsid w:val="0076222D"/>
    <w:rsid w:val="00762268"/>
    <w:rsid w:val="00762850"/>
    <w:rsid w:val="007628C6"/>
    <w:rsid w:val="00763093"/>
    <w:rsid w:val="00764A99"/>
    <w:rsid w:val="00764F6E"/>
    <w:rsid w:val="00765F38"/>
    <w:rsid w:val="007662D6"/>
    <w:rsid w:val="0076698A"/>
    <w:rsid w:val="007678F6"/>
    <w:rsid w:val="00767AA3"/>
    <w:rsid w:val="00772C90"/>
    <w:rsid w:val="007731C9"/>
    <w:rsid w:val="00773366"/>
    <w:rsid w:val="00773D48"/>
    <w:rsid w:val="00774C52"/>
    <w:rsid w:val="00775374"/>
    <w:rsid w:val="0077570C"/>
    <w:rsid w:val="00775BCE"/>
    <w:rsid w:val="00775EC4"/>
    <w:rsid w:val="007762F0"/>
    <w:rsid w:val="007767CA"/>
    <w:rsid w:val="007768C1"/>
    <w:rsid w:val="00777592"/>
    <w:rsid w:val="007776BD"/>
    <w:rsid w:val="00777BCC"/>
    <w:rsid w:val="00777DF8"/>
    <w:rsid w:val="00777EDD"/>
    <w:rsid w:val="007801C0"/>
    <w:rsid w:val="00780880"/>
    <w:rsid w:val="007809FF"/>
    <w:rsid w:val="00780AC4"/>
    <w:rsid w:val="0078109F"/>
    <w:rsid w:val="007828B1"/>
    <w:rsid w:val="007829B0"/>
    <w:rsid w:val="00783AE4"/>
    <w:rsid w:val="00783D27"/>
    <w:rsid w:val="00784AE5"/>
    <w:rsid w:val="00785775"/>
    <w:rsid w:val="00785E89"/>
    <w:rsid w:val="00785FCB"/>
    <w:rsid w:val="0078656C"/>
    <w:rsid w:val="00786659"/>
    <w:rsid w:val="007869C0"/>
    <w:rsid w:val="00786BFB"/>
    <w:rsid w:val="007870B7"/>
    <w:rsid w:val="0078735C"/>
    <w:rsid w:val="00787C85"/>
    <w:rsid w:val="007907E8"/>
    <w:rsid w:val="00790F00"/>
    <w:rsid w:val="00791074"/>
    <w:rsid w:val="0079131D"/>
    <w:rsid w:val="00791CFD"/>
    <w:rsid w:val="00792E4A"/>
    <w:rsid w:val="007930B4"/>
    <w:rsid w:val="00793486"/>
    <w:rsid w:val="00793966"/>
    <w:rsid w:val="00793E4F"/>
    <w:rsid w:val="007940B4"/>
    <w:rsid w:val="00794A87"/>
    <w:rsid w:val="00794F5C"/>
    <w:rsid w:val="00795329"/>
    <w:rsid w:val="00796798"/>
    <w:rsid w:val="0079755E"/>
    <w:rsid w:val="007A0092"/>
    <w:rsid w:val="007A00C4"/>
    <w:rsid w:val="007A0B60"/>
    <w:rsid w:val="007A0BCA"/>
    <w:rsid w:val="007A0F9D"/>
    <w:rsid w:val="007A15C9"/>
    <w:rsid w:val="007A1B54"/>
    <w:rsid w:val="007A1CCC"/>
    <w:rsid w:val="007A1F09"/>
    <w:rsid w:val="007A264A"/>
    <w:rsid w:val="007A2A67"/>
    <w:rsid w:val="007A3C86"/>
    <w:rsid w:val="007A46FB"/>
    <w:rsid w:val="007A4877"/>
    <w:rsid w:val="007A48E8"/>
    <w:rsid w:val="007A4D54"/>
    <w:rsid w:val="007A64C8"/>
    <w:rsid w:val="007A7F2C"/>
    <w:rsid w:val="007B0559"/>
    <w:rsid w:val="007B0B79"/>
    <w:rsid w:val="007B0BB4"/>
    <w:rsid w:val="007B0EAC"/>
    <w:rsid w:val="007B2178"/>
    <w:rsid w:val="007B23E2"/>
    <w:rsid w:val="007B2B3B"/>
    <w:rsid w:val="007B3DB9"/>
    <w:rsid w:val="007B4612"/>
    <w:rsid w:val="007B477C"/>
    <w:rsid w:val="007B494C"/>
    <w:rsid w:val="007B5473"/>
    <w:rsid w:val="007B55E7"/>
    <w:rsid w:val="007B561B"/>
    <w:rsid w:val="007B5783"/>
    <w:rsid w:val="007B5B40"/>
    <w:rsid w:val="007B65BF"/>
    <w:rsid w:val="007B69CB"/>
    <w:rsid w:val="007B7029"/>
    <w:rsid w:val="007B77F2"/>
    <w:rsid w:val="007B789D"/>
    <w:rsid w:val="007C07FF"/>
    <w:rsid w:val="007C15CC"/>
    <w:rsid w:val="007C1777"/>
    <w:rsid w:val="007C1811"/>
    <w:rsid w:val="007C24CD"/>
    <w:rsid w:val="007C2DF6"/>
    <w:rsid w:val="007C31CA"/>
    <w:rsid w:val="007C3CAB"/>
    <w:rsid w:val="007C41AB"/>
    <w:rsid w:val="007C42CA"/>
    <w:rsid w:val="007C4A94"/>
    <w:rsid w:val="007C560B"/>
    <w:rsid w:val="007C574D"/>
    <w:rsid w:val="007C5C66"/>
    <w:rsid w:val="007C7492"/>
    <w:rsid w:val="007C7BA5"/>
    <w:rsid w:val="007C7C60"/>
    <w:rsid w:val="007D1160"/>
    <w:rsid w:val="007D1164"/>
    <w:rsid w:val="007D145F"/>
    <w:rsid w:val="007D26CD"/>
    <w:rsid w:val="007D3227"/>
    <w:rsid w:val="007D3A66"/>
    <w:rsid w:val="007D4731"/>
    <w:rsid w:val="007D5437"/>
    <w:rsid w:val="007D58F6"/>
    <w:rsid w:val="007D6414"/>
    <w:rsid w:val="007D7770"/>
    <w:rsid w:val="007D7CE5"/>
    <w:rsid w:val="007D7FAC"/>
    <w:rsid w:val="007D7FBA"/>
    <w:rsid w:val="007E00F0"/>
    <w:rsid w:val="007E02B4"/>
    <w:rsid w:val="007E0930"/>
    <w:rsid w:val="007E19E2"/>
    <w:rsid w:val="007E2008"/>
    <w:rsid w:val="007E2795"/>
    <w:rsid w:val="007E2DC0"/>
    <w:rsid w:val="007E2E2C"/>
    <w:rsid w:val="007E3529"/>
    <w:rsid w:val="007E36C8"/>
    <w:rsid w:val="007E3C0D"/>
    <w:rsid w:val="007E3C96"/>
    <w:rsid w:val="007E3D22"/>
    <w:rsid w:val="007E459E"/>
    <w:rsid w:val="007E489F"/>
    <w:rsid w:val="007E4A2A"/>
    <w:rsid w:val="007E56F4"/>
    <w:rsid w:val="007E61CE"/>
    <w:rsid w:val="007E6810"/>
    <w:rsid w:val="007E6ADB"/>
    <w:rsid w:val="007E6FF0"/>
    <w:rsid w:val="007F011F"/>
    <w:rsid w:val="007F122B"/>
    <w:rsid w:val="007F1816"/>
    <w:rsid w:val="007F265C"/>
    <w:rsid w:val="007F266C"/>
    <w:rsid w:val="007F2D94"/>
    <w:rsid w:val="007F2D9E"/>
    <w:rsid w:val="007F32D0"/>
    <w:rsid w:val="007F3630"/>
    <w:rsid w:val="007F3868"/>
    <w:rsid w:val="007F3D98"/>
    <w:rsid w:val="007F3DCC"/>
    <w:rsid w:val="007F4333"/>
    <w:rsid w:val="007F49FD"/>
    <w:rsid w:val="007F4C05"/>
    <w:rsid w:val="007F506C"/>
    <w:rsid w:val="007F6277"/>
    <w:rsid w:val="007F7073"/>
    <w:rsid w:val="007F7E78"/>
    <w:rsid w:val="008007D0"/>
    <w:rsid w:val="0080182B"/>
    <w:rsid w:val="00801DEA"/>
    <w:rsid w:val="0080235E"/>
    <w:rsid w:val="00802ACD"/>
    <w:rsid w:val="00802DE1"/>
    <w:rsid w:val="00803EF7"/>
    <w:rsid w:val="00803F55"/>
    <w:rsid w:val="00803FC7"/>
    <w:rsid w:val="00805847"/>
    <w:rsid w:val="00805A3D"/>
    <w:rsid w:val="00806763"/>
    <w:rsid w:val="00807B4D"/>
    <w:rsid w:val="00810EAF"/>
    <w:rsid w:val="008110B1"/>
    <w:rsid w:val="008124B9"/>
    <w:rsid w:val="00812A97"/>
    <w:rsid w:val="00812AE5"/>
    <w:rsid w:val="00812D2A"/>
    <w:rsid w:val="00813707"/>
    <w:rsid w:val="008137C2"/>
    <w:rsid w:val="00813CA7"/>
    <w:rsid w:val="00814A60"/>
    <w:rsid w:val="00815679"/>
    <w:rsid w:val="00815E4E"/>
    <w:rsid w:val="00816250"/>
    <w:rsid w:val="008162BD"/>
    <w:rsid w:val="00816AF0"/>
    <w:rsid w:val="00816C87"/>
    <w:rsid w:val="00816E28"/>
    <w:rsid w:val="008176A8"/>
    <w:rsid w:val="008177E8"/>
    <w:rsid w:val="0081784F"/>
    <w:rsid w:val="0082039A"/>
    <w:rsid w:val="00820AE1"/>
    <w:rsid w:val="00821973"/>
    <w:rsid w:val="008224AD"/>
    <w:rsid w:val="0082289A"/>
    <w:rsid w:val="00823205"/>
    <w:rsid w:val="00823A1B"/>
    <w:rsid w:val="00823F2C"/>
    <w:rsid w:val="008241AB"/>
    <w:rsid w:val="0082454C"/>
    <w:rsid w:val="00824A45"/>
    <w:rsid w:val="00824C2B"/>
    <w:rsid w:val="0082517D"/>
    <w:rsid w:val="008254B0"/>
    <w:rsid w:val="00825BD7"/>
    <w:rsid w:val="00825E0F"/>
    <w:rsid w:val="00826EE9"/>
    <w:rsid w:val="008277C3"/>
    <w:rsid w:val="00827E5F"/>
    <w:rsid w:val="008303B1"/>
    <w:rsid w:val="00830777"/>
    <w:rsid w:val="0083120B"/>
    <w:rsid w:val="008312AA"/>
    <w:rsid w:val="0083235C"/>
    <w:rsid w:val="0083237F"/>
    <w:rsid w:val="00832B62"/>
    <w:rsid w:val="008333AD"/>
    <w:rsid w:val="0083369C"/>
    <w:rsid w:val="00833734"/>
    <w:rsid w:val="00833CFC"/>
    <w:rsid w:val="00834548"/>
    <w:rsid w:val="00834727"/>
    <w:rsid w:val="00834AB7"/>
    <w:rsid w:val="00834C7E"/>
    <w:rsid w:val="00834F3E"/>
    <w:rsid w:val="00834FD5"/>
    <w:rsid w:val="0083541A"/>
    <w:rsid w:val="008355B4"/>
    <w:rsid w:val="008356CD"/>
    <w:rsid w:val="008358B7"/>
    <w:rsid w:val="0083705B"/>
    <w:rsid w:val="00837181"/>
    <w:rsid w:val="008375CF"/>
    <w:rsid w:val="00837C52"/>
    <w:rsid w:val="0084005C"/>
    <w:rsid w:val="00840F96"/>
    <w:rsid w:val="00841A25"/>
    <w:rsid w:val="00841CC1"/>
    <w:rsid w:val="00841D40"/>
    <w:rsid w:val="0084211C"/>
    <w:rsid w:val="00842B7D"/>
    <w:rsid w:val="00843072"/>
    <w:rsid w:val="00843EA3"/>
    <w:rsid w:val="00845154"/>
    <w:rsid w:val="0084534D"/>
    <w:rsid w:val="00845C24"/>
    <w:rsid w:val="008461D4"/>
    <w:rsid w:val="008469DF"/>
    <w:rsid w:val="00846C6B"/>
    <w:rsid w:val="00850437"/>
    <w:rsid w:val="0085054C"/>
    <w:rsid w:val="00850680"/>
    <w:rsid w:val="00851756"/>
    <w:rsid w:val="00852F14"/>
    <w:rsid w:val="0085316F"/>
    <w:rsid w:val="008536D9"/>
    <w:rsid w:val="008538A8"/>
    <w:rsid w:val="00853EC0"/>
    <w:rsid w:val="00854B92"/>
    <w:rsid w:val="00854FF2"/>
    <w:rsid w:val="00855665"/>
    <w:rsid w:val="0085654E"/>
    <w:rsid w:val="008569D7"/>
    <w:rsid w:val="0085752B"/>
    <w:rsid w:val="00857566"/>
    <w:rsid w:val="00857818"/>
    <w:rsid w:val="00860314"/>
    <w:rsid w:val="008605AC"/>
    <w:rsid w:val="008609E9"/>
    <w:rsid w:val="008610F2"/>
    <w:rsid w:val="008615BC"/>
    <w:rsid w:val="00861706"/>
    <w:rsid w:val="00862A6C"/>
    <w:rsid w:val="00862A70"/>
    <w:rsid w:val="00862CCB"/>
    <w:rsid w:val="00862F78"/>
    <w:rsid w:val="0086338E"/>
    <w:rsid w:val="00863683"/>
    <w:rsid w:val="00863CC7"/>
    <w:rsid w:val="00864873"/>
    <w:rsid w:val="00864A5D"/>
    <w:rsid w:val="00864C05"/>
    <w:rsid w:val="00864E94"/>
    <w:rsid w:val="0086525A"/>
    <w:rsid w:val="0086533F"/>
    <w:rsid w:val="00865B18"/>
    <w:rsid w:val="00865E77"/>
    <w:rsid w:val="008663F6"/>
    <w:rsid w:val="00866C5F"/>
    <w:rsid w:val="00866DC7"/>
    <w:rsid w:val="00866FB4"/>
    <w:rsid w:val="00867C55"/>
    <w:rsid w:val="008715F9"/>
    <w:rsid w:val="00871D77"/>
    <w:rsid w:val="00871E31"/>
    <w:rsid w:val="008721A1"/>
    <w:rsid w:val="008725D2"/>
    <w:rsid w:val="00873BF8"/>
    <w:rsid w:val="008740FE"/>
    <w:rsid w:val="0087490D"/>
    <w:rsid w:val="00874BC6"/>
    <w:rsid w:val="00874F27"/>
    <w:rsid w:val="00874F63"/>
    <w:rsid w:val="00875290"/>
    <w:rsid w:val="00875537"/>
    <w:rsid w:val="00875CFE"/>
    <w:rsid w:val="00875E32"/>
    <w:rsid w:val="00875F59"/>
    <w:rsid w:val="00876CDA"/>
    <w:rsid w:val="00880791"/>
    <w:rsid w:val="00880B1C"/>
    <w:rsid w:val="00880EBF"/>
    <w:rsid w:val="00881ABF"/>
    <w:rsid w:val="008833DD"/>
    <w:rsid w:val="00884CF3"/>
    <w:rsid w:val="00885517"/>
    <w:rsid w:val="00885739"/>
    <w:rsid w:val="00885C3C"/>
    <w:rsid w:val="00886C1B"/>
    <w:rsid w:val="00886D7F"/>
    <w:rsid w:val="00886EDF"/>
    <w:rsid w:val="0088736E"/>
    <w:rsid w:val="0088741A"/>
    <w:rsid w:val="00887883"/>
    <w:rsid w:val="00887D72"/>
    <w:rsid w:val="00890D34"/>
    <w:rsid w:val="0089177C"/>
    <w:rsid w:val="00893333"/>
    <w:rsid w:val="00893860"/>
    <w:rsid w:val="00893BE8"/>
    <w:rsid w:val="00894354"/>
    <w:rsid w:val="00894823"/>
    <w:rsid w:val="00895381"/>
    <w:rsid w:val="00895A34"/>
    <w:rsid w:val="00895DE6"/>
    <w:rsid w:val="008969BE"/>
    <w:rsid w:val="008973F4"/>
    <w:rsid w:val="008A00B8"/>
    <w:rsid w:val="008A0384"/>
    <w:rsid w:val="008A0812"/>
    <w:rsid w:val="008A0DC8"/>
    <w:rsid w:val="008A1014"/>
    <w:rsid w:val="008A1067"/>
    <w:rsid w:val="008A196A"/>
    <w:rsid w:val="008A290F"/>
    <w:rsid w:val="008A2FCD"/>
    <w:rsid w:val="008A4D6F"/>
    <w:rsid w:val="008A56CA"/>
    <w:rsid w:val="008A56CD"/>
    <w:rsid w:val="008A5890"/>
    <w:rsid w:val="008A629F"/>
    <w:rsid w:val="008A666F"/>
    <w:rsid w:val="008A754E"/>
    <w:rsid w:val="008A7D23"/>
    <w:rsid w:val="008B0389"/>
    <w:rsid w:val="008B0BBA"/>
    <w:rsid w:val="008B1714"/>
    <w:rsid w:val="008B204F"/>
    <w:rsid w:val="008B2443"/>
    <w:rsid w:val="008B2B7D"/>
    <w:rsid w:val="008B3240"/>
    <w:rsid w:val="008B377E"/>
    <w:rsid w:val="008B4904"/>
    <w:rsid w:val="008B4B14"/>
    <w:rsid w:val="008B4C87"/>
    <w:rsid w:val="008B54D4"/>
    <w:rsid w:val="008B5949"/>
    <w:rsid w:val="008B5AE0"/>
    <w:rsid w:val="008B5CF4"/>
    <w:rsid w:val="008B5E34"/>
    <w:rsid w:val="008B6BA0"/>
    <w:rsid w:val="008B6C5D"/>
    <w:rsid w:val="008B71DE"/>
    <w:rsid w:val="008B7250"/>
    <w:rsid w:val="008B77B9"/>
    <w:rsid w:val="008C045D"/>
    <w:rsid w:val="008C0B22"/>
    <w:rsid w:val="008C109B"/>
    <w:rsid w:val="008C1365"/>
    <w:rsid w:val="008C1436"/>
    <w:rsid w:val="008C1909"/>
    <w:rsid w:val="008C1F3B"/>
    <w:rsid w:val="008C20F1"/>
    <w:rsid w:val="008C247D"/>
    <w:rsid w:val="008C2795"/>
    <w:rsid w:val="008C3480"/>
    <w:rsid w:val="008C45EC"/>
    <w:rsid w:val="008C492D"/>
    <w:rsid w:val="008C51CB"/>
    <w:rsid w:val="008C545B"/>
    <w:rsid w:val="008C5C23"/>
    <w:rsid w:val="008C5C7F"/>
    <w:rsid w:val="008C6049"/>
    <w:rsid w:val="008C6501"/>
    <w:rsid w:val="008C6609"/>
    <w:rsid w:val="008C6BBE"/>
    <w:rsid w:val="008C6EB3"/>
    <w:rsid w:val="008C6EDF"/>
    <w:rsid w:val="008D01D7"/>
    <w:rsid w:val="008D0BF6"/>
    <w:rsid w:val="008D0E93"/>
    <w:rsid w:val="008D116C"/>
    <w:rsid w:val="008D15A2"/>
    <w:rsid w:val="008D1B5A"/>
    <w:rsid w:val="008D21FF"/>
    <w:rsid w:val="008D329C"/>
    <w:rsid w:val="008D3783"/>
    <w:rsid w:val="008D3879"/>
    <w:rsid w:val="008D3A65"/>
    <w:rsid w:val="008D3EC6"/>
    <w:rsid w:val="008D4460"/>
    <w:rsid w:val="008D45F2"/>
    <w:rsid w:val="008D4867"/>
    <w:rsid w:val="008D611A"/>
    <w:rsid w:val="008D6894"/>
    <w:rsid w:val="008D6AA0"/>
    <w:rsid w:val="008D6CB1"/>
    <w:rsid w:val="008D720F"/>
    <w:rsid w:val="008D7312"/>
    <w:rsid w:val="008D7EEF"/>
    <w:rsid w:val="008E1916"/>
    <w:rsid w:val="008E19BD"/>
    <w:rsid w:val="008E3C84"/>
    <w:rsid w:val="008E49EF"/>
    <w:rsid w:val="008E5489"/>
    <w:rsid w:val="008E55BD"/>
    <w:rsid w:val="008E59D3"/>
    <w:rsid w:val="008E6264"/>
    <w:rsid w:val="008E627E"/>
    <w:rsid w:val="008E7222"/>
    <w:rsid w:val="008E7578"/>
    <w:rsid w:val="008F05C4"/>
    <w:rsid w:val="008F068E"/>
    <w:rsid w:val="008F1281"/>
    <w:rsid w:val="008F1DD4"/>
    <w:rsid w:val="008F3FFC"/>
    <w:rsid w:val="008F52D5"/>
    <w:rsid w:val="008F5316"/>
    <w:rsid w:val="008F54AC"/>
    <w:rsid w:val="008F588E"/>
    <w:rsid w:val="008F5DC4"/>
    <w:rsid w:val="008F61DE"/>
    <w:rsid w:val="008F64A8"/>
    <w:rsid w:val="008F6BEF"/>
    <w:rsid w:val="008F6C66"/>
    <w:rsid w:val="008F6CB7"/>
    <w:rsid w:val="008F6EF0"/>
    <w:rsid w:val="008F6F15"/>
    <w:rsid w:val="008F71FB"/>
    <w:rsid w:val="009000B2"/>
    <w:rsid w:val="009003F9"/>
    <w:rsid w:val="009004A1"/>
    <w:rsid w:val="00901476"/>
    <w:rsid w:val="00902C79"/>
    <w:rsid w:val="00902E22"/>
    <w:rsid w:val="0090344B"/>
    <w:rsid w:val="00903DF2"/>
    <w:rsid w:val="009042F4"/>
    <w:rsid w:val="00904AC7"/>
    <w:rsid w:val="00904E0F"/>
    <w:rsid w:val="009051CC"/>
    <w:rsid w:val="009054A2"/>
    <w:rsid w:val="00905D5D"/>
    <w:rsid w:val="00906318"/>
    <w:rsid w:val="0090662A"/>
    <w:rsid w:val="009077FD"/>
    <w:rsid w:val="00907BB7"/>
    <w:rsid w:val="00910535"/>
    <w:rsid w:val="009112F2"/>
    <w:rsid w:val="00911538"/>
    <w:rsid w:val="00911A83"/>
    <w:rsid w:val="00911D04"/>
    <w:rsid w:val="009121B4"/>
    <w:rsid w:val="00912292"/>
    <w:rsid w:val="00912D6F"/>
    <w:rsid w:val="00913109"/>
    <w:rsid w:val="00913D1E"/>
    <w:rsid w:val="00915D66"/>
    <w:rsid w:val="0091689D"/>
    <w:rsid w:val="009172D9"/>
    <w:rsid w:val="00920650"/>
    <w:rsid w:val="00920BA7"/>
    <w:rsid w:val="00920CC6"/>
    <w:rsid w:val="00921760"/>
    <w:rsid w:val="009219AB"/>
    <w:rsid w:val="009220B7"/>
    <w:rsid w:val="00923299"/>
    <w:rsid w:val="0092391C"/>
    <w:rsid w:val="0092461F"/>
    <w:rsid w:val="00924F82"/>
    <w:rsid w:val="00925567"/>
    <w:rsid w:val="0092624A"/>
    <w:rsid w:val="00926784"/>
    <w:rsid w:val="00927821"/>
    <w:rsid w:val="00930013"/>
    <w:rsid w:val="009305C5"/>
    <w:rsid w:val="009317F5"/>
    <w:rsid w:val="009320B3"/>
    <w:rsid w:val="00932935"/>
    <w:rsid w:val="0093297C"/>
    <w:rsid w:val="00933B02"/>
    <w:rsid w:val="00934D21"/>
    <w:rsid w:val="00935033"/>
    <w:rsid w:val="0093526F"/>
    <w:rsid w:val="009354E7"/>
    <w:rsid w:val="0093653D"/>
    <w:rsid w:val="009368FE"/>
    <w:rsid w:val="00937D04"/>
    <w:rsid w:val="00937EE4"/>
    <w:rsid w:val="00940C12"/>
    <w:rsid w:val="00940FBD"/>
    <w:rsid w:val="00941869"/>
    <w:rsid w:val="00941D68"/>
    <w:rsid w:val="00941E60"/>
    <w:rsid w:val="009423EA"/>
    <w:rsid w:val="009425D7"/>
    <w:rsid w:val="0094280C"/>
    <w:rsid w:val="00942C31"/>
    <w:rsid w:val="0094314C"/>
    <w:rsid w:val="0094377F"/>
    <w:rsid w:val="0094395D"/>
    <w:rsid w:val="0094487E"/>
    <w:rsid w:val="00944D07"/>
    <w:rsid w:val="009454A0"/>
    <w:rsid w:val="00946258"/>
    <w:rsid w:val="00946560"/>
    <w:rsid w:val="00946610"/>
    <w:rsid w:val="00946922"/>
    <w:rsid w:val="009500F7"/>
    <w:rsid w:val="00950717"/>
    <w:rsid w:val="00950BFA"/>
    <w:rsid w:val="00951796"/>
    <w:rsid w:val="00951D78"/>
    <w:rsid w:val="00953359"/>
    <w:rsid w:val="0095378B"/>
    <w:rsid w:val="00954040"/>
    <w:rsid w:val="00954B42"/>
    <w:rsid w:val="00954D84"/>
    <w:rsid w:val="00955379"/>
    <w:rsid w:val="009553F2"/>
    <w:rsid w:val="00955484"/>
    <w:rsid w:val="00955D52"/>
    <w:rsid w:val="009565EF"/>
    <w:rsid w:val="00956BC6"/>
    <w:rsid w:val="00957485"/>
    <w:rsid w:val="0095758A"/>
    <w:rsid w:val="00957FB0"/>
    <w:rsid w:val="009601B7"/>
    <w:rsid w:val="00960278"/>
    <w:rsid w:val="009602F7"/>
    <w:rsid w:val="00960486"/>
    <w:rsid w:val="00960B2D"/>
    <w:rsid w:val="0096138C"/>
    <w:rsid w:val="0096236F"/>
    <w:rsid w:val="00962423"/>
    <w:rsid w:val="00962641"/>
    <w:rsid w:val="00962768"/>
    <w:rsid w:val="00962A58"/>
    <w:rsid w:val="00962E22"/>
    <w:rsid w:val="00963111"/>
    <w:rsid w:val="009631A2"/>
    <w:rsid w:val="009636BE"/>
    <w:rsid w:val="00963807"/>
    <w:rsid w:val="009639BD"/>
    <w:rsid w:val="00963FC9"/>
    <w:rsid w:val="00964453"/>
    <w:rsid w:val="00965A71"/>
    <w:rsid w:val="00966348"/>
    <w:rsid w:val="00966AA9"/>
    <w:rsid w:val="00966DC9"/>
    <w:rsid w:val="00966EDD"/>
    <w:rsid w:val="00967E6C"/>
    <w:rsid w:val="00967EB2"/>
    <w:rsid w:val="00970D56"/>
    <w:rsid w:val="009710B5"/>
    <w:rsid w:val="00971C48"/>
    <w:rsid w:val="009738FC"/>
    <w:rsid w:val="0097418A"/>
    <w:rsid w:val="00974574"/>
    <w:rsid w:val="00975663"/>
    <w:rsid w:val="0097595A"/>
    <w:rsid w:val="00976630"/>
    <w:rsid w:val="00976E94"/>
    <w:rsid w:val="009773D5"/>
    <w:rsid w:val="0097758A"/>
    <w:rsid w:val="00980338"/>
    <w:rsid w:val="0098098E"/>
    <w:rsid w:val="00980ADC"/>
    <w:rsid w:val="00980BB5"/>
    <w:rsid w:val="00981194"/>
    <w:rsid w:val="009812B9"/>
    <w:rsid w:val="00981319"/>
    <w:rsid w:val="0098148A"/>
    <w:rsid w:val="00981BC9"/>
    <w:rsid w:val="00981DEE"/>
    <w:rsid w:val="00983223"/>
    <w:rsid w:val="00983710"/>
    <w:rsid w:val="0098380A"/>
    <w:rsid w:val="00984D08"/>
    <w:rsid w:val="00984EA9"/>
    <w:rsid w:val="009851DD"/>
    <w:rsid w:val="00985B6E"/>
    <w:rsid w:val="009868BF"/>
    <w:rsid w:val="00986F2A"/>
    <w:rsid w:val="00987245"/>
    <w:rsid w:val="0098798A"/>
    <w:rsid w:val="009909C2"/>
    <w:rsid w:val="009915A6"/>
    <w:rsid w:val="0099196D"/>
    <w:rsid w:val="0099279E"/>
    <w:rsid w:val="00992E66"/>
    <w:rsid w:val="009931FA"/>
    <w:rsid w:val="00993C69"/>
    <w:rsid w:val="00993E2F"/>
    <w:rsid w:val="0099429B"/>
    <w:rsid w:val="0099433E"/>
    <w:rsid w:val="009948E2"/>
    <w:rsid w:val="00994DE9"/>
    <w:rsid w:val="00996F80"/>
    <w:rsid w:val="00997281"/>
    <w:rsid w:val="00997C55"/>
    <w:rsid w:val="009A1AB6"/>
    <w:rsid w:val="009A21D0"/>
    <w:rsid w:val="009A2CDF"/>
    <w:rsid w:val="009A3061"/>
    <w:rsid w:val="009A359F"/>
    <w:rsid w:val="009A393B"/>
    <w:rsid w:val="009A4085"/>
    <w:rsid w:val="009A411E"/>
    <w:rsid w:val="009A4208"/>
    <w:rsid w:val="009A5B63"/>
    <w:rsid w:val="009A6135"/>
    <w:rsid w:val="009A6251"/>
    <w:rsid w:val="009A7565"/>
    <w:rsid w:val="009B0659"/>
    <w:rsid w:val="009B06AB"/>
    <w:rsid w:val="009B0854"/>
    <w:rsid w:val="009B0C01"/>
    <w:rsid w:val="009B1AA8"/>
    <w:rsid w:val="009B24E2"/>
    <w:rsid w:val="009B3EBF"/>
    <w:rsid w:val="009B3FAB"/>
    <w:rsid w:val="009B410A"/>
    <w:rsid w:val="009B4666"/>
    <w:rsid w:val="009B4857"/>
    <w:rsid w:val="009B5056"/>
    <w:rsid w:val="009B60D2"/>
    <w:rsid w:val="009B6E9B"/>
    <w:rsid w:val="009B74EB"/>
    <w:rsid w:val="009B773A"/>
    <w:rsid w:val="009B7980"/>
    <w:rsid w:val="009B7EA9"/>
    <w:rsid w:val="009C077C"/>
    <w:rsid w:val="009C0CA4"/>
    <w:rsid w:val="009C0D14"/>
    <w:rsid w:val="009C1676"/>
    <w:rsid w:val="009C2C0F"/>
    <w:rsid w:val="009C3300"/>
    <w:rsid w:val="009C4392"/>
    <w:rsid w:val="009C4630"/>
    <w:rsid w:val="009C4EF2"/>
    <w:rsid w:val="009C51EC"/>
    <w:rsid w:val="009C537D"/>
    <w:rsid w:val="009C5548"/>
    <w:rsid w:val="009C58E5"/>
    <w:rsid w:val="009C5CEF"/>
    <w:rsid w:val="009C638C"/>
    <w:rsid w:val="009C6D5E"/>
    <w:rsid w:val="009C734F"/>
    <w:rsid w:val="009C7659"/>
    <w:rsid w:val="009D0466"/>
    <w:rsid w:val="009D0D54"/>
    <w:rsid w:val="009D0E10"/>
    <w:rsid w:val="009D198F"/>
    <w:rsid w:val="009D1AB4"/>
    <w:rsid w:val="009D25EF"/>
    <w:rsid w:val="009D2830"/>
    <w:rsid w:val="009D2895"/>
    <w:rsid w:val="009D2BCD"/>
    <w:rsid w:val="009D367E"/>
    <w:rsid w:val="009D43C9"/>
    <w:rsid w:val="009D4CCC"/>
    <w:rsid w:val="009D5BF0"/>
    <w:rsid w:val="009D5FC8"/>
    <w:rsid w:val="009D6413"/>
    <w:rsid w:val="009D771A"/>
    <w:rsid w:val="009D7C52"/>
    <w:rsid w:val="009E0976"/>
    <w:rsid w:val="009E0BBF"/>
    <w:rsid w:val="009E0E28"/>
    <w:rsid w:val="009E1A45"/>
    <w:rsid w:val="009E1B34"/>
    <w:rsid w:val="009E29CB"/>
    <w:rsid w:val="009E2E1F"/>
    <w:rsid w:val="009E38C0"/>
    <w:rsid w:val="009E4193"/>
    <w:rsid w:val="009E4609"/>
    <w:rsid w:val="009E49CC"/>
    <w:rsid w:val="009E629A"/>
    <w:rsid w:val="009E6A75"/>
    <w:rsid w:val="009E6DB2"/>
    <w:rsid w:val="009E7249"/>
    <w:rsid w:val="009E7F3D"/>
    <w:rsid w:val="009F0031"/>
    <w:rsid w:val="009F00C4"/>
    <w:rsid w:val="009F04FB"/>
    <w:rsid w:val="009F06A6"/>
    <w:rsid w:val="009F31A0"/>
    <w:rsid w:val="009F3CC1"/>
    <w:rsid w:val="009F3F8B"/>
    <w:rsid w:val="009F6090"/>
    <w:rsid w:val="009F6504"/>
    <w:rsid w:val="009F7239"/>
    <w:rsid w:val="009F72FB"/>
    <w:rsid w:val="009F78FB"/>
    <w:rsid w:val="009F79E3"/>
    <w:rsid w:val="009F7A14"/>
    <w:rsid w:val="009F7A57"/>
    <w:rsid w:val="00A00750"/>
    <w:rsid w:val="00A00BA6"/>
    <w:rsid w:val="00A013CF"/>
    <w:rsid w:val="00A02C1F"/>
    <w:rsid w:val="00A02FF2"/>
    <w:rsid w:val="00A03DA2"/>
    <w:rsid w:val="00A03FFB"/>
    <w:rsid w:val="00A046AD"/>
    <w:rsid w:val="00A046E1"/>
    <w:rsid w:val="00A04E52"/>
    <w:rsid w:val="00A051B5"/>
    <w:rsid w:val="00A05721"/>
    <w:rsid w:val="00A05E65"/>
    <w:rsid w:val="00A06947"/>
    <w:rsid w:val="00A0709A"/>
    <w:rsid w:val="00A070DB"/>
    <w:rsid w:val="00A070FE"/>
    <w:rsid w:val="00A07662"/>
    <w:rsid w:val="00A10680"/>
    <w:rsid w:val="00A10D6A"/>
    <w:rsid w:val="00A1117B"/>
    <w:rsid w:val="00A12386"/>
    <w:rsid w:val="00A12E3C"/>
    <w:rsid w:val="00A139F0"/>
    <w:rsid w:val="00A1446D"/>
    <w:rsid w:val="00A15524"/>
    <w:rsid w:val="00A155F8"/>
    <w:rsid w:val="00A16F87"/>
    <w:rsid w:val="00A17181"/>
    <w:rsid w:val="00A17405"/>
    <w:rsid w:val="00A17495"/>
    <w:rsid w:val="00A17506"/>
    <w:rsid w:val="00A20643"/>
    <w:rsid w:val="00A20852"/>
    <w:rsid w:val="00A20E40"/>
    <w:rsid w:val="00A219F1"/>
    <w:rsid w:val="00A21E3E"/>
    <w:rsid w:val="00A2310A"/>
    <w:rsid w:val="00A23C6B"/>
    <w:rsid w:val="00A23E21"/>
    <w:rsid w:val="00A249F9"/>
    <w:rsid w:val="00A24F4A"/>
    <w:rsid w:val="00A2555B"/>
    <w:rsid w:val="00A2616D"/>
    <w:rsid w:val="00A266F9"/>
    <w:rsid w:val="00A27313"/>
    <w:rsid w:val="00A30F75"/>
    <w:rsid w:val="00A31072"/>
    <w:rsid w:val="00A3124B"/>
    <w:rsid w:val="00A31437"/>
    <w:rsid w:val="00A318B3"/>
    <w:rsid w:val="00A31F00"/>
    <w:rsid w:val="00A32A92"/>
    <w:rsid w:val="00A32CA0"/>
    <w:rsid w:val="00A33445"/>
    <w:rsid w:val="00A340FF"/>
    <w:rsid w:val="00A348FF"/>
    <w:rsid w:val="00A34BE5"/>
    <w:rsid w:val="00A34E26"/>
    <w:rsid w:val="00A34F22"/>
    <w:rsid w:val="00A36EF1"/>
    <w:rsid w:val="00A3785F"/>
    <w:rsid w:val="00A40033"/>
    <w:rsid w:val="00A4126C"/>
    <w:rsid w:val="00A4170A"/>
    <w:rsid w:val="00A41CA8"/>
    <w:rsid w:val="00A4210F"/>
    <w:rsid w:val="00A42619"/>
    <w:rsid w:val="00A43010"/>
    <w:rsid w:val="00A432AB"/>
    <w:rsid w:val="00A4372A"/>
    <w:rsid w:val="00A43BF6"/>
    <w:rsid w:val="00A453AC"/>
    <w:rsid w:val="00A453D5"/>
    <w:rsid w:val="00A45BCE"/>
    <w:rsid w:val="00A46373"/>
    <w:rsid w:val="00A46791"/>
    <w:rsid w:val="00A47454"/>
    <w:rsid w:val="00A47923"/>
    <w:rsid w:val="00A50FF9"/>
    <w:rsid w:val="00A51300"/>
    <w:rsid w:val="00A515DA"/>
    <w:rsid w:val="00A51810"/>
    <w:rsid w:val="00A51BD0"/>
    <w:rsid w:val="00A522CF"/>
    <w:rsid w:val="00A53366"/>
    <w:rsid w:val="00A535FC"/>
    <w:rsid w:val="00A54B0A"/>
    <w:rsid w:val="00A55318"/>
    <w:rsid w:val="00A55AB8"/>
    <w:rsid w:val="00A55B55"/>
    <w:rsid w:val="00A55CE6"/>
    <w:rsid w:val="00A57142"/>
    <w:rsid w:val="00A578AC"/>
    <w:rsid w:val="00A617CD"/>
    <w:rsid w:val="00A6190D"/>
    <w:rsid w:val="00A61C68"/>
    <w:rsid w:val="00A61DD4"/>
    <w:rsid w:val="00A62D51"/>
    <w:rsid w:val="00A635DA"/>
    <w:rsid w:val="00A64933"/>
    <w:rsid w:val="00A64CF6"/>
    <w:rsid w:val="00A65371"/>
    <w:rsid w:val="00A65E7B"/>
    <w:rsid w:val="00A6607F"/>
    <w:rsid w:val="00A6656E"/>
    <w:rsid w:val="00A6693A"/>
    <w:rsid w:val="00A67230"/>
    <w:rsid w:val="00A67F81"/>
    <w:rsid w:val="00A7001A"/>
    <w:rsid w:val="00A71209"/>
    <w:rsid w:val="00A7122E"/>
    <w:rsid w:val="00A71A94"/>
    <w:rsid w:val="00A71C00"/>
    <w:rsid w:val="00A7384A"/>
    <w:rsid w:val="00A740DA"/>
    <w:rsid w:val="00A751EA"/>
    <w:rsid w:val="00A7522F"/>
    <w:rsid w:val="00A76A17"/>
    <w:rsid w:val="00A7721E"/>
    <w:rsid w:val="00A77701"/>
    <w:rsid w:val="00A80AFD"/>
    <w:rsid w:val="00A80D8D"/>
    <w:rsid w:val="00A8116C"/>
    <w:rsid w:val="00A8147B"/>
    <w:rsid w:val="00A81FA8"/>
    <w:rsid w:val="00A820F7"/>
    <w:rsid w:val="00A82116"/>
    <w:rsid w:val="00A82ADE"/>
    <w:rsid w:val="00A82DCD"/>
    <w:rsid w:val="00A83549"/>
    <w:rsid w:val="00A83606"/>
    <w:rsid w:val="00A84634"/>
    <w:rsid w:val="00A84BC0"/>
    <w:rsid w:val="00A85048"/>
    <w:rsid w:val="00A851AA"/>
    <w:rsid w:val="00A854B6"/>
    <w:rsid w:val="00A85658"/>
    <w:rsid w:val="00A857F2"/>
    <w:rsid w:val="00A86570"/>
    <w:rsid w:val="00A86581"/>
    <w:rsid w:val="00A8680E"/>
    <w:rsid w:val="00A86ACE"/>
    <w:rsid w:val="00A87132"/>
    <w:rsid w:val="00A873EF"/>
    <w:rsid w:val="00A8752D"/>
    <w:rsid w:val="00A8768A"/>
    <w:rsid w:val="00A90044"/>
    <w:rsid w:val="00A9136C"/>
    <w:rsid w:val="00A919FE"/>
    <w:rsid w:val="00A91B81"/>
    <w:rsid w:val="00A92242"/>
    <w:rsid w:val="00A923DF"/>
    <w:rsid w:val="00A9269A"/>
    <w:rsid w:val="00A9305D"/>
    <w:rsid w:val="00A93911"/>
    <w:rsid w:val="00A947FF"/>
    <w:rsid w:val="00A94DCB"/>
    <w:rsid w:val="00A95A49"/>
    <w:rsid w:val="00A95BA1"/>
    <w:rsid w:val="00A95BB3"/>
    <w:rsid w:val="00A95D04"/>
    <w:rsid w:val="00A97344"/>
    <w:rsid w:val="00AA0017"/>
    <w:rsid w:val="00AA0C72"/>
    <w:rsid w:val="00AA1EC8"/>
    <w:rsid w:val="00AA3DB1"/>
    <w:rsid w:val="00AA435D"/>
    <w:rsid w:val="00AA4554"/>
    <w:rsid w:val="00AA4688"/>
    <w:rsid w:val="00AA4F7C"/>
    <w:rsid w:val="00AA51D4"/>
    <w:rsid w:val="00AA7F1B"/>
    <w:rsid w:val="00AB0181"/>
    <w:rsid w:val="00AB022D"/>
    <w:rsid w:val="00AB04D6"/>
    <w:rsid w:val="00AB0827"/>
    <w:rsid w:val="00AB1409"/>
    <w:rsid w:val="00AB15CD"/>
    <w:rsid w:val="00AB1FB2"/>
    <w:rsid w:val="00AB22F9"/>
    <w:rsid w:val="00AB2F97"/>
    <w:rsid w:val="00AB38D1"/>
    <w:rsid w:val="00AB3DB7"/>
    <w:rsid w:val="00AB42CB"/>
    <w:rsid w:val="00AB4DCF"/>
    <w:rsid w:val="00AC0548"/>
    <w:rsid w:val="00AC0BA8"/>
    <w:rsid w:val="00AC0F98"/>
    <w:rsid w:val="00AC11F1"/>
    <w:rsid w:val="00AC120F"/>
    <w:rsid w:val="00AC1551"/>
    <w:rsid w:val="00AC194E"/>
    <w:rsid w:val="00AC20E3"/>
    <w:rsid w:val="00AC23A3"/>
    <w:rsid w:val="00AC2F58"/>
    <w:rsid w:val="00AC3A62"/>
    <w:rsid w:val="00AC3BB5"/>
    <w:rsid w:val="00AC4282"/>
    <w:rsid w:val="00AC43AD"/>
    <w:rsid w:val="00AC531D"/>
    <w:rsid w:val="00AC593C"/>
    <w:rsid w:val="00AC65B5"/>
    <w:rsid w:val="00AC6CA3"/>
    <w:rsid w:val="00AC7C0B"/>
    <w:rsid w:val="00AD05C6"/>
    <w:rsid w:val="00AD0C7E"/>
    <w:rsid w:val="00AD0DBC"/>
    <w:rsid w:val="00AD0E07"/>
    <w:rsid w:val="00AD1285"/>
    <w:rsid w:val="00AD1448"/>
    <w:rsid w:val="00AD16D5"/>
    <w:rsid w:val="00AD1F22"/>
    <w:rsid w:val="00AD1F56"/>
    <w:rsid w:val="00AD2EAE"/>
    <w:rsid w:val="00AD2FAC"/>
    <w:rsid w:val="00AD33B0"/>
    <w:rsid w:val="00AD38E9"/>
    <w:rsid w:val="00AD3F72"/>
    <w:rsid w:val="00AD48AC"/>
    <w:rsid w:val="00AD4BF1"/>
    <w:rsid w:val="00AD4F0F"/>
    <w:rsid w:val="00AD519F"/>
    <w:rsid w:val="00AD618E"/>
    <w:rsid w:val="00AD6264"/>
    <w:rsid w:val="00AD6527"/>
    <w:rsid w:val="00AD6663"/>
    <w:rsid w:val="00AD773A"/>
    <w:rsid w:val="00AE119E"/>
    <w:rsid w:val="00AE1280"/>
    <w:rsid w:val="00AE1451"/>
    <w:rsid w:val="00AE2FD1"/>
    <w:rsid w:val="00AE4CF2"/>
    <w:rsid w:val="00AE509A"/>
    <w:rsid w:val="00AE50C7"/>
    <w:rsid w:val="00AE61E6"/>
    <w:rsid w:val="00AE6ECF"/>
    <w:rsid w:val="00AE6F6E"/>
    <w:rsid w:val="00AE794D"/>
    <w:rsid w:val="00AE7983"/>
    <w:rsid w:val="00AE7C7B"/>
    <w:rsid w:val="00AE7E58"/>
    <w:rsid w:val="00AF1219"/>
    <w:rsid w:val="00AF1B08"/>
    <w:rsid w:val="00AF246F"/>
    <w:rsid w:val="00AF2E5F"/>
    <w:rsid w:val="00AF36A2"/>
    <w:rsid w:val="00AF3A41"/>
    <w:rsid w:val="00AF3CE2"/>
    <w:rsid w:val="00AF3FF6"/>
    <w:rsid w:val="00AF4292"/>
    <w:rsid w:val="00AF4700"/>
    <w:rsid w:val="00AF4978"/>
    <w:rsid w:val="00AF5DF7"/>
    <w:rsid w:val="00AF69B6"/>
    <w:rsid w:val="00AF709E"/>
    <w:rsid w:val="00AF752C"/>
    <w:rsid w:val="00AF7ADF"/>
    <w:rsid w:val="00B00565"/>
    <w:rsid w:val="00B00BF2"/>
    <w:rsid w:val="00B00D7C"/>
    <w:rsid w:val="00B014E9"/>
    <w:rsid w:val="00B01625"/>
    <w:rsid w:val="00B01E61"/>
    <w:rsid w:val="00B01F39"/>
    <w:rsid w:val="00B02EF7"/>
    <w:rsid w:val="00B034AC"/>
    <w:rsid w:val="00B03854"/>
    <w:rsid w:val="00B03C20"/>
    <w:rsid w:val="00B03DC2"/>
    <w:rsid w:val="00B05832"/>
    <w:rsid w:val="00B062CF"/>
    <w:rsid w:val="00B06D4D"/>
    <w:rsid w:val="00B074A6"/>
    <w:rsid w:val="00B07FD0"/>
    <w:rsid w:val="00B10DE8"/>
    <w:rsid w:val="00B117F9"/>
    <w:rsid w:val="00B11F0C"/>
    <w:rsid w:val="00B129BC"/>
    <w:rsid w:val="00B13D91"/>
    <w:rsid w:val="00B13E5A"/>
    <w:rsid w:val="00B14440"/>
    <w:rsid w:val="00B15880"/>
    <w:rsid w:val="00B158D3"/>
    <w:rsid w:val="00B15D5E"/>
    <w:rsid w:val="00B15FB9"/>
    <w:rsid w:val="00B17008"/>
    <w:rsid w:val="00B17406"/>
    <w:rsid w:val="00B2102F"/>
    <w:rsid w:val="00B2127D"/>
    <w:rsid w:val="00B21479"/>
    <w:rsid w:val="00B21B80"/>
    <w:rsid w:val="00B22A6B"/>
    <w:rsid w:val="00B22FEE"/>
    <w:rsid w:val="00B23D60"/>
    <w:rsid w:val="00B23E43"/>
    <w:rsid w:val="00B24737"/>
    <w:rsid w:val="00B24F43"/>
    <w:rsid w:val="00B25D31"/>
    <w:rsid w:val="00B26CFD"/>
    <w:rsid w:val="00B26D10"/>
    <w:rsid w:val="00B26E24"/>
    <w:rsid w:val="00B275EB"/>
    <w:rsid w:val="00B308F6"/>
    <w:rsid w:val="00B31368"/>
    <w:rsid w:val="00B31731"/>
    <w:rsid w:val="00B32D9C"/>
    <w:rsid w:val="00B32DB5"/>
    <w:rsid w:val="00B32F35"/>
    <w:rsid w:val="00B32FBE"/>
    <w:rsid w:val="00B3507D"/>
    <w:rsid w:val="00B35170"/>
    <w:rsid w:val="00B3656E"/>
    <w:rsid w:val="00B37751"/>
    <w:rsid w:val="00B37880"/>
    <w:rsid w:val="00B378F1"/>
    <w:rsid w:val="00B37A3F"/>
    <w:rsid w:val="00B4098B"/>
    <w:rsid w:val="00B40D8A"/>
    <w:rsid w:val="00B41876"/>
    <w:rsid w:val="00B4189A"/>
    <w:rsid w:val="00B41AD6"/>
    <w:rsid w:val="00B41D77"/>
    <w:rsid w:val="00B41DEA"/>
    <w:rsid w:val="00B420D6"/>
    <w:rsid w:val="00B420FD"/>
    <w:rsid w:val="00B426BE"/>
    <w:rsid w:val="00B42C29"/>
    <w:rsid w:val="00B432C7"/>
    <w:rsid w:val="00B4333A"/>
    <w:rsid w:val="00B43EA4"/>
    <w:rsid w:val="00B4404F"/>
    <w:rsid w:val="00B44231"/>
    <w:rsid w:val="00B4491A"/>
    <w:rsid w:val="00B45090"/>
    <w:rsid w:val="00B459F0"/>
    <w:rsid w:val="00B45A7D"/>
    <w:rsid w:val="00B46A33"/>
    <w:rsid w:val="00B46D49"/>
    <w:rsid w:val="00B47445"/>
    <w:rsid w:val="00B4749C"/>
    <w:rsid w:val="00B47B0C"/>
    <w:rsid w:val="00B50129"/>
    <w:rsid w:val="00B50FDE"/>
    <w:rsid w:val="00B52007"/>
    <w:rsid w:val="00B52479"/>
    <w:rsid w:val="00B529F8"/>
    <w:rsid w:val="00B537F9"/>
    <w:rsid w:val="00B53F3A"/>
    <w:rsid w:val="00B5420E"/>
    <w:rsid w:val="00B54682"/>
    <w:rsid w:val="00B54945"/>
    <w:rsid w:val="00B54E63"/>
    <w:rsid w:val="00B54EDA"/>
    <w:rsid w:val="00B55564"/>
    <w:rsid w:val="00B5557D"/>
    <w:rsid w:val="00B5581B"/>
    <w:rsid w:val="00B559B8"/>
    <w:rsid w:val="00B56D51"/>
    <w:rsid w:val="00B57A2A"/>
    <w:rsid w:val="00B60109"/>
    <w:rsid w:val="00B6032C"/>
    <w:rsid w:val="00B60CE0"/>
    <w:rsid w:val="00B6122C"/>
    <w:rsid w:val="00B613EA"/>
    <w:rsid w:val="00B62553"/>
    <w:rsid w:val="00B6287C"/>
    <w:rsid w:val="00B6289E"/>
    <w:rsid w:val="00B62C73"/>
    <w:rsid w:val="00B63004"/>
    <w:rsid w:val="00B6343C"/>
    <w:rsid w:val="00B634A1"/>
    <w:rsid w:val="00B635CD"/>
    <w:rsid w:val="00B63977"/>
    <w:rsid w:val="00B63D46"/>
    <w:rsid w:val="00B640DA"/>
    <w:rsid w:val="00B665AE"/>
    <w:rsid w:val="00B66950"/>
    <w:rsid w:val="00B6705E"/>
    <w:rsid w:val="00B677DE"/>
    <w:rsid w:val="00B704A8"/>
    <w:rsid w:val="00B70A81"/>
    <w:rsid w:val="00B70D48"/>
    <w:rsid w:val="00B711AC"/>
    <w:rsid w:val="00B71455"/>
    <w:rsid w:val="00B7191C"/>
    <w:rsid w:val="00B725CD"/>
    <w:rsid w:val="00B72CB1"/>
    <w:rsid w:val="00B72D34"/>
    <w:rsid w:val="00B732AA"/>
    <w:rsid w:val="00B740AE"/>
    <w:rsid w:val="00B7489F"/>
    <w:rsid w:val="00B75054"/>
    <w:rsid w:val="00B75862"/>
    <w:rsid w:val="00B75897"/>
    <w:rsid w:val="00B75A08"/>
    <w:rsid w:val="00B76212"/>
    <w:rsid w:val="00B76544"/>
    <w:rsid w:val="00B766F1"/>
    <w:rsid w:val="00B77499"/>
    <w:rsid w:val="00B807DC"/>
    <w:rsid w:val="00B80805"/>
    <w:rsid w:val="00B80BA9"/>
    <w:rsid w:val="00B81829"/>
    <w:rsid w:val="00B81878"/>
    <w:rsid w:val="00B81AC3"/>
    <w:rsid w:val="00B822F4"/>
    <w:rsid w:val="00B83188"/>
    <w:rsid w:val="00B8325D"/>
    <w:rsid w:val="00B83667"/>
    <w:rsid w:val="00B83BF2"/>
    <w:rsid w:val="00B83EB7"/>
    <w:rsid w:val="00B83F2E"/>
    <w:rsid w:val="00B8402B"/>
    <w:rsid w:val="00B848D9"/>
    <w:rsid w:val="00B84918"/>
    <w:rsid w:val="00B84A0E"/>
    <w:rsid w:val="00B8542D"/>
    <w:rsid w:val="00B86ECF"/>
    <w:rsid w:val="00B8794B"/>
    <w:rsid w:val="00B9125B"/>
    <w:rsid w:val="00B917B3"/>
    <w:rsid w:val="00B91CEA"/>
    <w:rsid w:val="00B91FA7"/>
    <w:rsid w:val="00B9219F"/>
    <w:rsid w:val="00B9264E"/>
    <w:rsid w:val="00B927C3"/>
    <w:rsid w:val="00B9327C"/>
    <w:rsid w:val="00B93AE1"/>
    <w:rsid w:val="00B93F0A"/>
    <w:rsid w:val="00B93F1B"/>
    <w:rsid w:val="00B9480A"/>
    <w:rsid w:val="00B94E56"/>
    <w:rsid w:val="00B94ED8"/>
    <w:rsid w:val="00B95AA7"/>
    <w:rsid w:val="00B95C6C"/>
    <w:rsid w:val="00B95F92"/>
    <w:rsid w:val="00B96F59"/>
    <w:rsid w:val="00B970EB"/>
    <w:rsid w:val="00B97848"/>
    <w:rsid w:val="00BA00CF"/>
    <w:rsid w:val="00BA0916"/>
    <w:rsid w:val="00BA0A0C"/>
    <w:rsid w:val="00BA116C"/>
    <w:rsid w:val="00BA1664"/>
    <w:rsid w:val="00BA1B1D"/>
    <w:rsid w:val="00BA1B64"/>
    <w:rsid w:val="00BA2C9F"/>
    <w:rsid w:val="00BA2E97"/>
    <w:rsid w:val="00BA38E1"/>
    <w:rsid w:val="00BA47A2"/>
    <w:rsid w:val="00BA4B9D"/>
    <w:rsid w:val="00BA4F16"/>
    <w:rsid w:val="00BA52CF"/>
    <w:rsid w:val="00BA57BF"/>
    <w:rsid w:val="00BA66F8"/>
    <w:rsid w:val="00BA6879"/>
    <w:rsid w:val="00BA6BCA"/>
    <w:rsid w:val="00BA70AD"/>
    <w:rsid w:val="00BA78B7"/>
    <w:rsid w:val="00BA7B13"/>
    <w:rsid w:val="00BA7FB2"/>
    <w:rsid w:val="00BB14D0"/>
    <w:rsid w:val="00BB234B"/>
    <w:rsid w:val="00BB2724"/>
    <w:rsid w:val="00BB27C6"/>
    <w:rsid w:val="00BB2E40"/>
    <w:rsid w:val="00BB3FC6"/>
    <w:rsid w:val="00BB46BD"/>
    <w:rsid w:val="00BB5143"/>
    <w:rsid w:val="00BB577B"/>
    <w:rsid w:val="00BB5D65"/>
    <w:rsid w:val="00BB635A"/>
    <w:rsid w:val="00BB7F6E"/>
    <w:rsid w:val="00BB7F70"/>
    <w:rsid w:val="00BC01BF"/>
    <w:rsid w:val="00BC04BE"/>
    <w:rsid w:val="00BC0D45"/>
    <w:rsid w:val="00BC124A"/>
    <w:rsid w:val="00BC166E"/>
    <w:rsid w:val="00BC175F"/>
    <w:rsid w:val="00BC18EE"/>
    <w:rsid w:val="00BC1ABE"/>
    <w:rsid w:val="00BC1E88"/>
    <w:rsid w:val="00BC26B8"/>
    <w:rsid w:val="00BC3571"/>
    <w:rsid w:val="00BC3E4D"/>
    <w:rsid w:val="00BC3EC2"/>
    <w:rsid w:val="00BC4EA2"/>
    <w:rsid w:val="00BC4F88"/>
    <w:rsid w:val="00BC68FA"/>
    <w:rsid w:val="00BC7302"/>
    <w:rsid w:val="00BC7728"/>
    <w:rsid w:val="00BC7ED7"/>
    <w:rsid w:val="00BD0688"/>
    <w:rsid w:val="00BD1230"/>
    <w:rsid w:val="00BD128B"/>
    <w:rsid w:val="00BD1413"/>
    <w:rsid w:val="00BD189D"/>
    <w:rsid w:val="00BD1B32"/>
    <w:rsid w:val="00BD2342"/>
    <w:rsid w:val="00BD27CC"/>
    <w:rsid w:val="00BD2CB7"/>
    <w:rsid w:val="00BD53CE"/>
    <w:rsid w:val="00BD5741"/>
    <w:rsid w:val="00BD57D4"/>
    <w:rsid w:val="00BD6FEB"/>
    <w:rsid w:val="00BD7F74"/>
    <w:rsid w:val="00BE034D"/>
    <w:rsid w:val="00BE03F7"/>
    <w:rsid w:val="00BE0570"/>
    <w:rsid w:val="00BE0950"/>
    <w:rsid w:val="00BE135C"/>
    <w:rsid w:val="00BE1BCF"/>
    <w:rsid w:val="00BE2305"/>
    <w:rsid w:val="00BE2C70"/>
    <w:rsid w:val="00BE2FDB"/>
    <w:rsid w:val="00BE3392"/>
    <w:rsid w:val="00BE3418"/>
    <w:rsid w:val="00BE4840"/>
    <w:rsid w:val="00BE4B6C"/>
    <w:rsid w:val="00BE4D05"/>
    <w:rsid w:val="00BE5344"/>
    <w:rsid w:val="00BE535A"/>
    <w:rsid w:val="00BE54D7"/>
    <w:rsid w:val="00BE5951"/>
    <w:rsid w:val="00BE5E76"/>
    <w:rsid w:val="00BE6009"/>
    <w:rsid w:val="00BE6568"/>
    <w:rsid w:val="00BE787B"/>
    <w:rsid w:val="00BE7AFA"/>
    <w:rsid w:val="00BF0ED5"/>
    <w:rsid w:val="00BF17D9"/>
    <w:rsid w:val="00BF2866"/>
    <w:rsid w:val="00BF2FED"/>
    <w:rsid w:val="00BF318C"/>
    <w:rsid w:val="00BF326D"/>
    <w:rsid w:val="00BF38C7"/>
    <w:rsid w:val="00BF3D0D"/>
    <w:rsid w:val="00BF4811"/>
    <w:rsid w:val="00BF4AA3"/>
    <w:rsid w:val="00BF4ED6"/>
    <w:rsid w:val="00BF5359"/>
    <w:rsid w:val="00BF5447"/>
    <w:rsid w:val="00BF5F1B"/>
    <w:rsid w:val="00C00D0C"/>
    <w:rsid w:val="00C01E0A"/>
    <w:rsid w:val="00C02264"/>
    <w:rsid w:val="00C022BB"/>
    <w:rsid w:val="00C0278A"/>
    <w:rsid w:val="00C035B0"/>
    <w:rsid w:val="00C03639"/>
    <w:rsid w:val="00C036F9"/>
    <w:rsid w:val="00C036FB"/>
    <w:rsid w:val="00C041D9"/>
    <w:rsid w:val="00C0441E"/>
    <w:rsid w:val="00C04536"/>
    <w:rsid w:val="00C04FDD"/>
    <w:rsid w:val="00C05003"/>
    <w:rsid w:val="00C05237"/>
    <w:rsid w:val="00C0545C"/>
    <w:rsid w:val="00C0553B"/>
    <w:rsid w:val="00C05570"/>
    <w:rsid w:val="00C05F26"/>
    <w:rsid w:val="00C060AF"/>
    <w:rsid w:val="00C0611B"/>
    <w:rsid w:val="00C06293"/>
    <w:rsid w:val="00C06744"/>
    <w:rsid w:val="00C06CD7"/>
    <w:rsid w:val="00C074AA"/>
    <w:rsid w:val="00C075B3"/>
    <w:rsid w:val="00C07751"/>
    <w:rsid w:val="00C07909"/>
    <w:rsid w:val="00C079B5"/>
    <w:rsid w:val="00C07CA5"/>
    <w:rsid w:val="00C07D93"/>
    <w:rsid w:val="00C108EB"/>
    <w:rsid w:val="00C10FC0"/>
    <w:rsid w:val="00C1115A"/>
    <w:rsid w:val="00C1179D"/>
    <w:rsid w:val="00C1238C"/>
    <w:rsid w:val="00C12B1C"/>
    <w:rsid w:val="00C13D9F"/>
    <w:rsid w:val="00C144A1"/>
    <w:rsid w:val="00C155E0"/>
    <w:rsid w:val="00C15651"/>
    <w:rsid w:val="00C1566F"/>
    <w:rsid w:val="00C15B88"/>
    <w:rsid w:val="00C161C0"/>
    <w:rsid w:val="00C16569"/>
    <w:rsid w:val="00C17F5C"/>
    <w:rsid w:val="00C2147D"/>
    <w:rsid w:val="00C223ED"/>
    <w:rsid w:val="00C22AF9"/>
    <w:rsid w:val="00C23345"/>
    <w:rsid w:val="00C23DD3"/>
    <w:rsid w:val="00C24287"/>
    <w:rsid w:val="00C25225"/>
    <w:rsid w:val="00C2567B"/>
    <w:rsid w:val="00C257D7"/>
    <w:rsid w:val="00C2712F"/>
    <w:rsid w:val="00C272E9"/>
    <w:rsid w:val="00C273BD"/>
    <w:rsid w:val="00C279BD"/>
    <w:rsid w:val="00C3093A"/>
    <w:rsid w:val="00C321E5"/>
    <w:rsid w:val="00C32760"/>
    <w:rsid w:val="00C3311C"/>
    <w:rsid w:val="00C33353"/>
    <w:rsid w:val="00C34344"/>
    <w:rsid w:val="00C359CD"/>
    <w:rsid w:val="00C36238"/>
    <w:rsid w:val="00C36FF4"/>
    <w:rsid w:val="00C37333"/>
    <w:rsid w:val="00C373AC"/>
    <w:rsid w:val="00C37AB4"/>
    <w:rsid w:val="00C407C8"/>
    <w:rsid w:val="00C40983"/>
    <w:rsid w:val="00C41D7F"/>
    <w:rsid w:val="00C42FB1"/>
    <w:rsid w:val="00C43C50"/>
    <w:rsid w:val="00C44A56"/>
    <w:rsid w:val="00C44DD7"/>
    <w:rsid w:val="00C44DD8"/>
    <w:rsid w:val="00C452E5"/>
    <w:rsid w:val="00C45517"/>
    <w:rsid w:val="00C45A7A"/>
    <w:rsid w:val="00C464F2"/>
    <w:rsid w:val="00C47023"/>
    <w:rsid w:val="00C4709C"/>
    <w:rsid w:val="00C5128F"/>
    <w:rsid w:val="00C515DD"/>
    <w:rsid w:val="00C52737"/>
    <w:rsid w:val="00C5309B"/>
    <w:rsid w:val="00C530A7"/>
    <w:rsid w:val="00C530B8"/>
    <w:rsid w:val="00C53112"/>
    <w:rsid w:val="00C535EE"/>
    <w:rsid w:val="00C53E5A"/>
    <w:rsid w:val="00C544CC"/>
    <w:rsid w:val="00C5482F"/>
    <w:rsid w:val="00C54C96"/>
    <w:rsid w:val="00C54E3F"/>
    <w:rsid w:val="00C54F84"/>
    <w:rsid w:val="00C557B3"/>
    <w:rsid w:val="00C55B29"/>
    <w:rsid w:val="00C56546"/>
    <w:rsid w:val="00C56F11"/>
    <w:rsid w:val="00C5759A"/>
    <w:rsid w:val="00C5760A"/>
    <w:rsid w:val="00C57649"/>
    <w:rsid w:val="00C57B61"/>
    <w:rsid w:val="00C6075E"/>
    <w:rsid w:val="00C609FD"/>
    <w:rsid w:val="00C61950"/>
    <w:rsid w:val="00C6449C"/>
    <w:rsid w:val="00C64900"/>
    <w:rsid w:val="00C65017"/>
    <w:rsid w:val="00C65BA6"/>
    <w:rsid w:val="00C65DD2"/>
    <w:rsid w:val="00C660B7"/>
    <w:rsid w:val="00C6682D"/>
    <w:rsid w:val="00C66953"/>
    <w:rsid w:val="00C669C7"/>
    <w:rsid w:val="00C677B5"/>
    <w:rsid w:val="00C67B65"/>
    <w:rsid w:val="00C7153E"/>
    <w:rsid w:val="00C71938"/>
    <w:rsid w:val="00C729F5"/>
    <w:rsid w:val="00C72A32"/>
    <w:rsid w:val="00C735D2"/>
    <w:rsid w:val="00C73C83"/>
    <w:rsid w:val="00C74269"/>
    <w:rsid w:val="00C7446F"/>
    <w:rsid w:val="00C7470D"/>
    <w:rsid w:val="00C748B4"/>
    <w:rsid w:val="00C74AB5"/>
    <w:rsid w:val="00C74D6E"/>
    <w:rsid w:val="00C74DC5"/>
    <w:rsid w:val="00C750A0"/>
    <w:rsid w:val="00C75166"/>
    <w:rsid w:val="00C7591F"/>
    <w:rsid w:val="00C7753D"/>
    <w:rsid w:val="00C77D7C"/>
    <w:rsid w:val="00C804D3"/>
    <w:rsid w:val="00C81742"/>
    <w:rsid w:val="00C8188D"/>
    <w:rsid w:val="00C83B8B"/>
    <w:rsid w:val="00C83D6C"/>
    <w:rsid w:val="00C84492"/>
    <w:rsid w:val="00C846BF"/>
    <w:rsid w:val="00C84845"/>
    <w:rsid w:val="00C85367"/>
    <w:rsid w:val="00C8545D"/>
    <w:rsid w:val="00C8552F"/>
    <w:rsid w:val="00C8691E"/>
    <w:rsid w:val="00C876F1"/>
    <w:rsid w:val="00C87763"/>
    <w:rsid w:val="00C87CCC"/>
    <w:rsid w:val="00C90C3D"/>
    <w:rsid w:val="00C90D2D"/>
    <w:rsid w:val="00C91673"/>
    <w:rsid w:val="00C916B1"/>
    <w:rsid w:val="00C918D9"/>
    <w:rsid w:val="00C91E2B"/>
    <w:rsid w:val="00C92089"/>
    <w:rsid w:val="00C92433"/>
    <w:rsid w:val="00C94627"/>
    <w:rsid w:val="00C94725"/>
    <w:rsid w:val="00C94907"/>
    <w:rsid w:val="00C95031"/>
    <w:rsid w:val="00C95CFD"/>
    <w:rsid w:val="00C96493"/>
    <w:rsid w:val="00C96680"/>
    <w:rsid w:val="00C96A27"/>
    <w:rsid w:val="00C96FA7"/>
    <w:rsid w:val="00C9714A"/>
    <w:rsid w:val="00C9722A"/>
    <w:rsid w:val="00C9731F"/>
    <w:rsid w:val="00C976C0"/>
    <w:rsid w:val="00C97911"/>
    <w:rsid w:val="00C97CD4"/>
    <w:rsid w:val="00CA0145"/>
    <w:rsid w:val="00CA0A81"/>
    <w:rsid w:val="00CA1C1D"/>
    <w:rsid w:val="00CA2323"/>
    <w:rsid w:val="00CA381B"/>
    <w:rsid w:val="00CA3826"/>
    <w:rsid w:val="00CA4084"/>
    <w:rsid w:val="00CA5B35"/>
    <w:rsid w:val="00CA75AB"/>
    <w:rsid w:val="00CA7CD6"/>
    <w:rsid w:val="00CB0881"/>
    <w:rsid w:val="00CB1BE8"/>
    <w:rsid w:val="00CB1C0A"/>
    <w:rsid w:val="00CB2616"/>
    <w:rsid w:val="00CB32F7"/>
    <w:rsid w:val="00CB3A7C"/>
    <w:rsid w:val="00CB460C"/>
    <w:rsid w:val="00CB49AB"/>
    <w:rsid w:val="00CB518C"/>
    <w:rsid w:val="00CB5CE5"/>
    <w:rsid w:val="00CB5D71"/>
    <w:rsid w:val="00CB638E"/>
    <w:rsid w:val="00CB6572"/>
    <w:rsid w:val="00CB658D"/>
    <w:rsid w:val="00CB6CA5"/>
    <w:rsid w:val="00CB6CAE"/>
    <w:rsid w:val="00CB70FA"/>
    <w:rsid w:val="00CB74A9"/>
    <w:rsid w:val="00CB77D6"/>
    <w:rsid w:val="00CC0162"/>
    <w:rsid w:val="00CC0178"/>
    <w:rsid w:val="00CC05F8"/>
    <w:rsid w:val="00CC20FD"/>
    <w:rsid w:val="00CC21DE"/>
    <w:rsid w:val="00CC2271"/>
    <w:rsid w:val="00CC25D1"/>
    <w:rsid w:val="00CC28B0"/>
    <w:rsid w:val="00CC2D4B"/>
    <w:rsid w:val="00CC49EC"/>
    <w:rsid w:val="00CC4ABB"/>
    <w:rsid w:val="00CC52F1"/>
    <w:rsid w:val="00CC62F4"/>
    <w:rsid w:val="00CC66CB"/>
    <w:rsid w:val="00CC7242"/>
    <w:rsid w:val="00CC7BAD"/>
    <w:rsid w:val="00CD03B6"/>
    <w:rsid w:val="00CD10EA"/>
    <w:rsid w:val="00CD22A2"/>
    <w:rsid w:val="00CD2C97"/>
    <w:rsid w:val="00CD3B26"/>
    <w:rsid w:val="00CD3E23"/>
    <w:rsid w:val="00CD5882"/>
    <w:rsid w:val="00CD60ED"/>
    <w:rsid w:val="00CD68EE"/>
    <w:rsid w:val="00CD6ED3"/>
    <w:rsid w:val="00CD77A1"/>
    <w:rsid w:val="00CD79F5"/>
    <w:rsid w:val="00CD7EFF"/>
    <w:rsid w:val="00CE0D16"/>
    <w:rsid w:val="00CE168D"/>
    <w:rsid w:val="00CE1E1D"/>
    <w:rsid w:val="00CE2013"/>
    <w:rsid w:val="00CE3599"/>
    <w:rsid w:val="00CE48CB"/>
    <w:rsid w:val="00CE4C26"/>
    <w:rsid w:val="00CE5393"/>
    <w:rsid w:val="00CE57D6"/>
    <w:rsid w:val="00CE5D1B"/>
    <w:rsid w:val="00CE6568"/>
    <w:rsid w:val="00CF014F"/>
    <w:rsid w:val="00CF0C8F"/>
    <w:rsid w:val="00CF0E70"/>
    <w:rsid w:val="00CF10A9"/>
    <w:rsid w:val="00CF1E22"/>
    <w:rsid w:val="00CF2613"/>
    <w:rsid w:val="00CF2689"/>
    <w:rsid w:val="00CF50CD"/>
    <w:rsid w:val="00CF605E"/>
    <w:rsid w:val="00CF69CE"/>
    <w:rsid w:val="00CF712B"/>
    <w:rsid w:val="00CF74D1"/>
    <w:rsid w:val="00CF7C4B"/>
    <w:rsid w:val="00CF7FC2"/>
    <w:rsid w:val="00D00DBA"/>
    <w:rsid w:val="00D01A67"/>
    <w:rsid w:val="00D01F9F"/>
    <w:rsid w:val="00D02816"/>
    <w:rsid w:val="00D02F6B"/>
    <w:rsid w:val="00D03D0D"/>
    <w:rsid w:val="00D04A67"/>
    <w:rsid w:val="00D04BB8"/>
    <w:rsid w:val="00D05171"/>
    <w:rsid w:val="00D06179"/>
    <w:rsid w:val="00D06221"/>
    <w:rsid w:val="00D062E5"/>
    <w:rsid w:val="00D064B0"/>
    <w:rsid w:val="00D078A8"/>
    <w:rsid w:val="00D07910"/>
    <w:rsid w:val="00D07CDC"/>
    <w:rsid w:val="00D10D0C"/>
    <w:rsid w:val="00D10D45"/>
    <w:rsid w:val="00D11129"/>
    <w:rsid w:val="00D1180C"/>
    <w:rsid w:val="00D12387"/>
    <w:rsid w:val="00D1244A"/>
    <w:rsid w:val="00D12E0D"/>
    <w:rsid w:val="00D1313F"/>
    <w:rsid w:val="00D13EDC"/>
    <w:rsid w:val="00D14708"/>
    <w:rsid w:val="00D14840"/>
    <w:rsid w:val="00D1554D"/>
    <w:rsid w:val="00D156D6"/>
    <w:rsid w:val="00D15AE8"/>
    <w:rsid w:val="00D16BFF"/>
    <w:rsid w:val="00D16D7E"/>
    <w:rsid w:val="00D16EFF"/>
    <w:rsid w:val="00D170DF"/>
    <w:rsid w:val="00D1798E"/>
    <w:rsid w:val="00D21845"/>
    <w:rsid w:val="00D21E77"/>
    <w:rsid w:val="00D21FDC"/>
    <w:rsid w:val="00D243DD"/>
    <w:rsid w:val="00D25DFC"/>
    <w:rsid w:val="00D260D7"/>
    <w:rsid w:val="00D261F5"/>
    <w:rsid w:val="00D27495"/>
    <w:rsid w:val="00D27F07"/>
    <w:rsid w:val="00D3070E"/>
    <w:rsid w:val="00D3194E"/>
    <w:rsid w:val="00D31AD3"/>
    <w:rsid w:val="00D31B39"/>
    <w:rsid w:val="00D33517"/>
    <w:rsid w:val="00D33A92"/>
    <w:rsid w:val="00D34180"/>
    <w:rsid w:val="00D3506C"/>
    <w:rsid w:val="00D35AF0"/>
    <w:rsid w:val="00D35C01"/>
    <w:rsid w:val="00D3725C"/>
    <w:rsid w:val="00D37DE0"/>
    <w:rsid w:val="00D403DC"/>
    <w:rsid w:val="00D40AC9"/>
    <w:rsid w:val="00D415A5"/>
    <w:rsid w:val="00D41D51"/>
    <w:rsid w:val="00D43E56"/>
    <w:rsid w:val="00D43FDA"/>
    <w:rsid w:val="00D44639"/>
    <w:rsid w:val="00D44657"/>
    <w:rsid w:val="00D45451"/>
    <w:rsid w:val="00D45B5E"/>
    <w:rsid w:val="00D45F8C"/>
    <w:rsid w:val="00D46348"/>
    <w:rsid w:val="00D46566"/>
    <w:rsid w:val="00D46856"/>
    <w:rsid w:val="00D46988"/>
    <w:rsid w:val="00D46BB4"/>
    <w:rsid w:val="00D477AE"/>
    <w:rsid w:val="00D478A1"/>
    <w:rsid w:val="00D47CAA"/>
    <w:rsid w:val="00D47FB4"/>
    <w:rsid w:val="00D508EE"/>
    <w:rsid w:val="00D511AA"/>
    <w:rsid w:val="00D51A6C"/>
    <w:rsid w:val="00D52296"/>
    <w:rsid w:val="00D5239F"/>
    <w:rsid w:val="00D53E51"/>
    <w:rsid w:val="00D54C1C"/>
    <w:rsid w:val="00D56795"/>
    <w:rsid w:val="00D567A5"/>
    <w:rsid w:val="00D56D75"/>
    <w:rsid w:val="00D57772"/>
    <w:rsid w:val="00D57FD2"/>
    <w:rsid w:val="00D60774"/>
    <w:rsid w:val="00D60A8D"/>
    <w:rsid w:val="00D60DB5"/>
    <w:rsid w:val="00D6228A"/>
    <w:rsid w:val="00D6347F"/>
    <w:rsid w:val="00D63681"/>
    <w:rsid w:val="00D64998"/>
    <w:rsid w:val="00D65A60"/>
    <w:rsid w:val="00D66C0B"/>
    <w:rsid w:val="00D66EAE"/>
    <w:rsid w:val="00D67266"/>
    <w:rsid w:val="00D67361"/>
    <w:rsid w:val="00D675F2"/>
    <w:rsid w:val="00D67657"/>
    <w:rsid w:val="00D6789C"/>
    <w:rsid w:val="00D67BC6"/>
    <w:rsid w:val="00D705B4"/>
    <w:rsid w:val="00D70FC1"/>
    <w:rsid w:val="00D71A50"/>
    <w:rsid w:val="00D71ADD"/>
    <w:rsid w:val="00D72152"/>
    <w:rsid w:val="00D72397"/>
    <w:rsid w:val="00D72C78"/>
    <w:rsid w:val="00D72C92"/>
    <w:rsid w:val="00D732C1"/>
    <w:rsid w:val="00D7342E"/>
    <w:rsid w:val="00D73C28"/>
    <w:rsid w:val="00D743E1"/>
    <w:rsid w:val="00D7489A"/>
    <w:rsid w:val="00D749FB"/>
    <w:rsid w:val="00D74D18"/>
    <w:rsid w:val="00D75A19"/>
    <w:rsid w:val="00D76FDC"/>
    <w:rsid w:val="00D778DC"/>
    <w:rsid w:val="00D77E6B"/>
    <w:rsid w:val="00D77E8E"/>
    <w:rsid w:val="00D814FF"/>
    <w:rsid w:val="00D81BF5"/>
    <w:rsid w:val="00D81FCB"/>
    <w:rsid w:val="00D82244"/>
    <w:rsid w:val="00D8297E"/>
    <w:rsid w:val="00D82BED"/>
    <w:rsid w:val="00D83B6E"/>
    <w:rsid w:val="00D83EE4"/>
    <w:rsid w:val="00D84375"/>
    <w:rsid w:val="00D84B35"/>
    <w:rsid w:val="00D856E7"/>
    <w:rsid w:val="00D85FE8"/>
    <w:rsid w:val="00D90346"/>
    <w:rsid w:val="00D9048C"/>
    <w:rsid w:val="00D9050D"/>
    <w:rsid w:val="00D90BB4"/>
    <w:rsid w:val="00D90ED2"/>
    <w:rsid w:val="00D91338"/>
    <w:rsid w:val="00D91569"/>
    <w:rsid w:val="00D92676"/>
    <w:rsid w:val="00D931EE"/>
    <w:rsid w:val="00D937C3"/>
    <w:rsid w:val="00D94068"/>
    <w:rsid w:val="00D941FC"/>
    <w:rsid w:val="00D95311"/>
    <w:rsid w:val="00D95651"/>
    <w:rsid w:val="00D957CC"/>
    <w:rsid w:val="00D95ECB"/>
    <w:rsid w:val="00DA0432"/>
    <w:rsid w:val="00DA0AB8"/>
    <w:rsid w:val="00DA12AD"/>
    <w:rsid w:val="00DA2EE7"/>
    <w:rsid w:val="00DA3D7A"/>
    <w:rsid w:val="00DA49C3"/>
    <w:rsid w:val="00DA5445"/>
    <w:rsid w:val="00DA58F1"/>
    <w:rsid w:val="00DA5BDB"/>
    <w:rsid w:val="00DA66EF"/>
    <w:rsid w:val="00DA6A57"/>
    <w:rsid w:val="00DA7CA4"/>
    <w:rsid w:val="00DB0B90"/>
    <w:rsid w:val="00DB1C35"/>
    <w:rsid w:val="00DB2211"/>
    <w:rsid w:val="00DB250B"/>
    <w:rsid w:val="00DB2CEF"/>
    <w:rsid w:val="00DB34BD"/>
    <w:rsid w:val="00DB3DBC"/>
    <w:rsid w:val="00DB481B"/>
    <w:rsid w:val="00DB4F51"/>
    <w:rsid w:val="00DB560A"/>
    <w:rsid w:val="00DB5956"/>
    <w:rsid w:val="00DB6C82"/>
    <w:rsid w:val="00DC112B"/>
    <w:rsid w:val="00DC199A"/>
    <w:rsid w:val="00DC2471"/>
    <w:rsid w:val="00DC2E6C"/>
    <w:rsid w:val="00DC2F63"/>
    <w:rsid w:val="00DC36E2"/>
    <w:rsid w:val="00DC4FA1"/>
    <w:rsid w:val="00DC5133"/>
    <w:rsid w:val="00DC525F"/>
    <w:rsid w:val="00DC5849"/>
    <w:rsid w:val="00DC64F8"/>
    <w:rsid w:val="00DC6869"/>
    <w:rsid w:val="00DC68B1"/>
    <w:rsid w:val="00DC6A9A"/>
    <w:rsid w:val="00DC6C0F"/>
    <w:rsid w:val="00DD1575"/>
    <w:rsid w:val="00DD180C"/>
    <w:rsid w:val="00DD1825"/>
    <w:rsid w:val="00DD18C1"/>
    <w:rsid w:val="00DD1D96"/>
    <w:rsid w:val="00DD1E4A"/>
    <w:rsid w:val="00DD2119"/>
    <w:rsid w:val="00DD2BF6"/>
    <w:rsid w:val="00DD35BA"/>
    <w:rsid w:val="00DD47B5"/>
    <w:rsid w:val="00DD50DA"/>
    <w:rsid w:val="00DD5112"/>
    <w:rsid w:val="00DD6C05"/>
    <w:rsid w:val="00DD752C"/>
    <w:rsid w:val="00DD768D"/>
    <w:rsid w:val="00DE018C"/>
    <w:rsid w:val="00DE07B1"/>
    <w:rsid w:val="00DE0B46"/>
    <w:rsid w:val="00DE1378"/>
    <w:rsid w:val="00DE1C50"/>
    <w:rsid w:val="00DE21CE"/>
    <w:rsid w:val="00DE2937"/>
    <w:rsid w:val="00DE29C3"/>
    <w:rsid w:val="00DE5472"/>
    <w:rsid w:val="00DE577E"/>
    <w:rsid w:val="00DE5AE1"/>
    <w:rsid w:val="00DE5E2E"/>
    <w:rsid w:val="00DE696C"/>
    <w:rsid w:val="00DE6F18"/>
    <w:rsid w:val="00DF01E0"/>
    <w:rsid w:val="00DF0530"/>
    <w:rsid w:val="00DF0679"/>
    <w:rsid w:val="00DF08DA"/>
    <w:rsid w:val="00DF1DA3"/>
    <w:rsid w:val="00DF1DE1"/>
    <w:rsid w:val="00DF26CC"/>
    <w:rsid w:val="00DF2D5D"/>
    <w:rsid w:val="00DF356A"/>
    <w:rsid w:val="00DF3F84"/>
    <w:rsid w:val="00DF4BF8"/>
    <w:rsid w:val="00DF5113"/>
    <w:rsid w:val="00DF5132"/>
    <w:rsid w:val="00DF57E6"/>
    <w:rsid w:val="00DF7338"/>
    <w:rsid w:val="00E00214"/>
    <w:rsid w:val="00E004AD"/>
    <w:rsid w:val="00E01C25"/>
    <w:rsid w:val="00E0259B"/>
    <w:rsid w:val="00E02707"/>
    <w:rsid w:val="00E0349C"/>
    <w:rsid w:val="00E038FE"/>
    <w:rsid w:val="00E03C23"/>
    <w:rsid w:val="00E051CC"/>
    <w:rsid w:val="00E05214"/>
    <w:rsid w:val="00E0655E"/>
    <w:rsid w:val="00E07746"/>
    <w:rsid w:val="00E077CC"/>
    <w:rsid w:val="00E119BA"/>
    <w:rsid w:val="00E11DD9"/>
    <w:rsid w:val="00E11DDC"/>
    <w:rsid w:val="00E122AA"/>
    <w:rsid w:val="00E12AA6"/>
    <w:rsid w:val="00E12CF7"/>
    <w:rsid w:val="00E12F69"/>
    <w:rsid w:val="00E13612"/>
    <w:rsid w:val="00E1389E"/>
    <w:rsid w:val="00E14B46"/>
    <w:rsid w:val="00E14C13"/>
    <w:rsid w:val="00E155AC"/>
    <w:rsid w:val="00E16277"/>
    <w:rsid w:val="00E166F3"/>
    <w:rsid w:val="00E16778"/>
    <w:rsid w:val="00E17CF8"/>
    <w:rsid w:val="00E20104"/>
    <w:rsid w:val="00E20768"/>
    <w:rsid w:val="00E2104A"/>
    <w:rsid w:val="00E21399"/>
    <w:rsid w:val="00E21AEF"/>
    <w:rsid w:val="00E22119"/>
    <w:rsid w:val="00E232F2"/>
    <w:rsid w:val="00E25208"/>
    <w:rsid w:val="00E2591C"/>
    <w:rsid w:val="00E260D2"/>
    <w:rsid w:val="00E27A74"/>
    <w:rsid w:val="00E303CB"/>
    <w:rsid w:val="00E30F77"/>
    <w:rsid w:val="00E31F84"/>
    <w:rsid w:val="00E32400"/>
    <w:rsid w:val="00E3424D"/>
    <w:rsid w:val="00E34830"/>
    <w:rsid w:val="00E34A28"/>
    <w:rsid w:val="00E34B77"/>
    <w:rsid w:val="00E35643"/>
    <w:rsid w:val="00E36235"/>
    <w:rsid w:val="00E37256"/>
    <w:rsid w:val="00E37656"/>
    <w:rsid w:val="00E37A14"/>
    <w:rsid w:val="00E37BB0"/>
    <w:rsid w:val="00E400A5"/>
    <w:rsid w:val="00E40883"/>
    <w:rsid w:val="00E415B7"/>
    <w:rsid w:val="00E41A53"/>
    <w:rsid w:val="00E41DBB"/>
    <w:rsid w:val="00E42D93"/>
    <w:rsid w:val="00E42E94"/>
    <w:rsid w:val="00E4318B"/>
    <w:rsid w:val="00E43492"/>
    <w:rsid w:val="00E44066"/>
    <w:rsid w:val="00E44385"/>
    <w:rsid w:val="00E44F1D"/>
    <w:rsid w:val="00E46ACA"/>
    <w:rsid w:val="00E47357"/>
    <w:rsid w:val="00E5060D"/>
    <w:rsid w:val="00E51200"/>
    <w:rsid w:val="00E524D0"/>
    <w:rsid w:val="00E5293E"/>
    <w:rsid w:val="00E53126"/>
    <w:rsid w:val="00E53865"/>
    <w:rsid w:val="00E54AB1"/>
    <w:rsid w:val="00E55009"/>
    <w:rsid w:val="00E55021"/>
    <w:rsid w:val="00E55AB4"/>
    <w:rsid w:val="00E55E8F"/>
    <w:rsid w:val="00E56583"/>
    <w:rsid w:val="00E565E3"/>
    <w:rsid w:val="00E569E2"/>
    <w:rsid w:val="00E56A5E"/>
    <w:rsid w:val="00E57132"/>
    <w:rsid w:val="00E57552"/>
    <w:rsid w:val="00E5758A"/>
    <w:rsid w:val="00E57D1B"/>
    <w:rsid w:val="00E57E6C"/>
    <w:rsid w:val="00E604FE"/>
    <w:rsid w:val="00E60518"/>
    <w:rsid w:val="00E60773"/>
    <w:rsid w:val="00E60799"/>
    <w:rsid w:val="00E616C2"/>
    <w:rsid w:val="00E61EFA"/>
    <w:rsid w:val="00E6204E"/>
    <w:rsid w:val="00E62860"/>
    <w:rsid w:val="00E629FD"/>
    <w:rsid w:val="00E63009"/>
    <w:rsid w:val="00E632C3"/>
    <w:rsid w:val="00E6503F"/>
    <w:rsid w:val="00E65B85"/>
    <w:rsid w:val="00E664D9"/>
    <w:rsid w:val="00E66994"/>
    <w:rsid w:val="00E66F93"/>
    <w:rsid w:val="00E67721"/>
    <w:rsid w:val="00E70174"/>
    <w:rsid w:val="00E704AF"/>
    <w:rsid w:val="00E70F2B"/>
    <w:rsid w:val="00E71751"/>
    <w:rsid w:val="00E71F47"/>
    <w:rsid w:val="00E71FCD"/>
    <w:rsid w:val="00E72618"/>
    <w:rsid w:val="00E74719"/>
    <w:rsid w:val="00E748C0"/>
    <w:rsid w:val="00E74ACF"/>
    <w:rsid w:val="00E75DE1"/>
    <w:rsid w:val="00E761CD"/>
    <w:rsid w:val="00E775ED"/>
    <w:rsid w:val="00E7775E"/>
    <w:rsid w:val="00E77A2E"/>
    <w:rsid w:val="00E77ECF"/>
    <w:rsid w:val="00E81565"/>
    <w:rsid w:val="00E81EEE"/>
    <w:rsid w:val="00E82441"/>
    <w:rsid w:val="00E82694"/>
    <w:rsid w:val="00E82B50"/>
    <w:rsid w:val="00E83A76"/>
    <w:rsid w:val="00E83D6C"/>
    <w:rsid w:val="00E85C27"/>
    <w:rsid w:val="00E85F93"/>
    <w:rsid w:val="00E86A91"/>
    <w:rsid w:val="00E87913"/>
    <w:rsid w:val="00E87A68"/>
    <w:rsid w:val="00E87E33"/>
    <w:rsid w:val="00E90182"/>
    <w:rsid w:val="00E905E2"/>
    <w:rsid w:val="00E908CC"/>
    <w:rsid w:val="00E90B32"/>
    <w:rsid w:val="00E91004"/>
    <w:rsid w:val="00E92A85"/>
    <w:rsid w:val="00E9346D"/>
    <w:rsid w:val="00E935A0"/>
    <w:rsid w:val="00E93832"/>
    <w:rsid w:val="00E941A2"/>
    <w:rsid w:val="00E94EA7"/>
    <w:rsid w:val="00E9563A"/>
    <w:rsid w:val="00E95718"/>
    <w:rsid w:val="00E959E8"/>
    <w:rsid w:val="00E95A01"/>
    <w:rsid w:val="00E96A38"/>
    <w:rsid w:val="00E97219"/>
    <w:rsid w:val="00E97DA6"/>
    <w:rsid w:val="00EA07B3"/>
    <w:rsid w:val="00EA08C6"/>
    <w:rsid w:val="00EA109F"/>
    <w:rsid w:val="00EA33FA"/>
    <w:rsid w:val="00EA3D87"/>
    <w:rsid w:val="00EA4547"/>
    <w:rsid w:val="00EA55DB"/>
    <w:rsid w:val="00EA5786"/>
    <w:rsid w:val="00EA5BAB"/>
    <w:rsid w:val="00EA6B5A"/>
    <w:rsid w:val="00EA6DBE"/>
    <w:rsid w:val="00EA75D7"/>
    <w:rsid w:val="00EA7CD9"/>
    <w:rsid w:val="00EA7F30"/>
    <w:rsid w:val="00EB0CF2"/>
    <w:rsid w:val="00EB10FA"/>
    <w:rsid w:val="00EB12C2"/>
    <w:rsid w:val="00EB20FC"/>
    <w:rsid w:val="00EB23BA"/>
    <w:rsid w:val="00EB2D78"/>
    <w:rsid w:val="00EB3427"/>
    <w:rsid w:val="00EB3563"/>
    <w:rsid w:val="00EB3585"/>
    <w:rsid w:val="00EB3922"/>
    <w:rsid w:val="00EB4456"/>
    <w:rsid w:val="00EB4D7C"/>
    <w:rsid w:val="00EB5035"/>
    <w:rsid w:val="00EB55D9"/>
    <w:rsid w:val="00EB5FB2"/>
    <w:rsid w:val="00EC0116"/>
    <w:rsid w:val="00EC0D62"/>
    <w:rsid w:val="00EC0FDB"/>
    <w:rsid w:val="00EC21F6"/>
    <w:rsid w:val="00EC2DD5"/>
    <w:rsid w:val="00EC2F13"/>
    <w:rsid w:val="00EC3A9E"/>
    <w:rsid w:val="00EC4339"/>
    <w:rsid w:val="00EC5C4E"/>
    <w:rsid w:val="00EC6807"/>
    <w:rsid w:val="00EC6A34"/>
    <w:rsid w:val="00EC74E8"/>
    <w:rsid w:val="00EC762B"/>
    <w:rsid w:val="00ED01DE"/>
    <w:rsid w:val="00ED023B"/>
    <w:rsid w:val="00ED047B"/>
    <w:rsid w:val="00ED065C"/>
    <w:rsid w:val="00ED1C9D"/>
    <w:rsid w:val="00ED2049"/>
    <w:rsid w:val="00ED241A"/>
    <w:rsid w:val="00ED2448"/>
    <w:rsid w:val="00ED34B6"/>
    <w:rsid w:val="00ED36B5"/>
    <w:rsid w:val="00ED372C"/>
    <w:rsid w:val="00ED3E5C"/>
    <w:rsid w:val="00ED4005"/>
    <w:rsid w:val="00ED4612"/>
    <w:rsid w:val="00ED478A"/>
    <w:rsid w:val="00ED4B1F"/>
    <w:rsid w:val="00ED55E9"/>
    <w:rsid w:val="00ED5800"/>
    <w:rsid w:val="00ED5931"/>
    <w:rsid w:val="00ED5C95"/>
    <w:rsid w:val="00ED5FDE"/>
    <w:rsid w:val="00ED61B2"/>
    <w:rsid w:val="00ED6DCA"/>
    <w:rsid w:val="00ED74D7"/>
    <w:rsid w:val="00ED7F26"/>
    <w:rsid w:val="00EE140A"/>
    <w:rsid w:val="00EE16AC"/>
    <w:rsid w:val="00EE471E"/>
    <w:rsid w:val="00EE4812"/>
    <w:rsid w:val="00EE4EF5"/>
    <w:rsid w:val="00EE50DD"/>
    <w:rsid w:val="00EE5860"/>
    <w:rsid w:val="00EE6C19"/>
    <w:rsid w:val="00EE7110"/>
    <w:rsid w:val="00EE744D"/>
    <w:rsid w:val="00EF01E2"/>
    <w:rsid w:val="00EF132B"/>
    <w:rsid w:val="00EF308F"/>
    <w:rsid w:val="00EF3551"/>
    <w:rsid w:val="00EF4ACF"/>
    <w:rsid w:val="00EF4B25"/>
    <w:rsid w:val="00EF5937"/>
    <w:rsid w:val="00EF663A"/>
    <w:rsid w:val="00EF6A3C"/>
    <w:rsid w:val="00EF6D89"/>
    <w:rsid w:val="00EF6ED7"/>
    <w:rsid w:val="00EF72B0"/>
    <w:rsid w:val="00EF77CB"/>
    <w:rsid w:val="00EF7B2F"/>
    <w:rsid w:val="00EF7CB5"/>
    <w:rsid w:val="00EF7CEC"/>
    <w:rsid w:val="00F0001C"/>
    <w:rsid w:val="00F006B6"/>
    <w:rsid w:val="00F01A20"/>
    <w:rsid w:val="00F0200B"/>
    <w:rsid w:val="00F02431"/>
    <w:rsid w:val="00F02C0F"/>
    <w:rsid w:val="00F02D5F"/>
    <w:rsid w:val="00F0311E"/>
    <w:rsid w:val="00F03699"/>
    <w:rsid w:val="00F04972"/>
    <w:rsid w:val="00F05646"/>
    <w:rsid w:val="00F05F19"/>
    <w:rsid w:val="00F0613B"/>
    <w:rsid w:val="00F065AC"/>
    <w:rsid w:val="00F06696"/>
    <w:rsid w:val="00F07053"/>
    <w:rsid w:val="00F074C9"/>
    <w:rsid w:val="00F075FB"/>
    <w:rsid w:val="00F076B4"/>
    <w:rsid w:val="00F07925"/>
    <w:rsid w:val="00F07FD9"/>
    <w:rsid w:val="00F101CC"/>
    <w:rsid w:val="00F101E2"/>
    <w:rsid w:val="00F106A1"/>
    <w:rsid w:val="00F1091C"/>
    <w:rsid w:val="00F10A24"/>
    <w:rsid w:val="00F11123"/>
    <w:rsid w:val="00F1112A"/>
    <w:rsid w:val="00F12070"/>
    <w:rsid w:val="00F1214D"/>
    <w:rsid w:val="00F132F6"/>
    <w:rsid w:val="00F133B1"/>
    <w:rsid w:val="00F14126"/>
    <w:rsid w:val="00F14217"/>
    <w:rsid w:val="00F14495"/>
    <w:rsid w:val="00F14F89"/>
    <w:rsid w:val="00F157D0"/>
    <w:rsid w:val="00F17018"/>
    <w:rsid w:val="00F1726B"/>
    <w:rsid w:val="00F17618"/>
    <w:rsid w:val="00F2083A"/>
    <w:rsid w:val="00F20BD5"/>
    <w:rsid w:val="00F21F76"/>
    <w:rsid w:val="00F22821"/>
    <w:rsid w:val="00F22B2E"/>
    <w:rsid w:val="00F22FEE"/>
    <w:rsid w:val="00F23069"/>
    <w:rsid w:val="00F23170"/>
    <w:rsid w:val="00F23BF9"/>
    <w:rsid w:val="00F247C8"/>
    <w:rsid w:val="00F24830"/>
    <w:rsid w:val="00F24919"/>
    <w:rsid w:val="00F251AF"/>
    <w:rsid w:val="00F25310"/>
    <w:rsid w:val="00F255AC"/>
    <w:rsid w:val="00F26305"/>
    <w:rsid w:val="00F26F9A"/>
    <w:rsid w:val="00F27322"/>
    <w:rsid w:val="00F27F9D"/>
    <w:rsid w:val="00F3069D"/>
    <w:rsid w:val="00F310CC"/>
    <w:rsid w:val="00F319CD"/>
    <w:rsid w:val="00F31C9B"/>
    <w:rsid w:val="00F31E56"/>
    <w:rsid w:val="00F33C6B"/>
    <w:rsid w:val="00F3428F"/>
    <w:rsid w:val="00F344ED"/>
    <w:rsid w:val="00F34C06"/>
    <w:rsid w:val="00F34D6F"/>
    <w:rsid w:val="00F35B0F"/>
    <w:rsid w:val="00F362D7"/>
    <w:rsid w:val="00F367C1"/>
    <w:rsid w:val="00F3775E"/>
    <w:rsid w:val="00F377DB"/>
    <w:rsid w:val="00F377FD"/>
    <w:rsid w:val="00F3794E"/>
    <w:rsid w:val="00F37DF9"/>
    <w:rsid w:val="00F37E28"/>
    <w:rsid w:val="00F40874"/>
    <w:rsid w:val="00F4090F"/>
    <w:rsid w:val="00F40987"/>
    <w:rsid w:val="00F416BF"/>
    <w:rsid w:val="00F41F18"/>
    <w:rsid w:val="00F420FF"/>
    <w:rsid w:val="00F429D8"/>
    <w:rsid w:val="00F42F6F"/>
    <w:rsid w:val="00F43925"/>
    <w:rsid w:val="00F43CF5"/>
    <w:rsid w:val="00F44965"/>
    <w:rsid w:val="00F44CBB"/>
    <w:rsid w:val="00F4593A"/>
    <w:rsid w:val="00F45AEC"/>
    <w:rsid w:val="00F46F05"/>
    <w:rsid w:val="00F47C5B"/>
    <w:rsid w:val="00F47EE1"/>
    <w:rsid w:val="00F47FD9"/>
    <w:rsid w:val="00F501DE"/>
    <w:rsid w:val="00F50CFD"/>
    <w:rsid w:val="00F50D8D"/>
    <w:rsid w:val="00F50D91"/>
    <w:rsid w:val="00F50DD4"/>
    <w:rsid w:val="00F50F0C"/>
    <w:rsid w:val="00F5108E"/>
    <w:rsid w:val="00F513CC"/>
    <w:rsid w:val="00F53483"/>
    <w:rsid w:val="00F53C06"/>
    <w:rsid w:val="00F53E31"/>
    <w:rsid w:val="00F545A3"/>
    <w:rsid w:val="00F5606F"/>
    <w:rsid w:val="00F56272"/>
    <w:rsid w:val="00F568D4"/>
    <w:rsid w:val="00F56F24"/>
    <w:rsid w:val="00F574F1"/>
    <w:rsid w:val="00F60695"/>
    <w:rsid w:val="00F60C9D"/>
    <w:rsid w:val="00F611CD"/>
    <w:rsid w:val="00F618AB"/>
    <w:rsid w:val="00F619ED"/>
    <w:rsid w:val="00F61A93"/>
    <w:rsid w:val="00F61CF1"/>
    <w:rsid w:val="00F621FB"/>
    <w:rsid w:val="00F6276B"/>
    <w:rsid w:val="00F62AFC"/>
    <w:rsid w:val="00F632EB"/>
    <w:rsid w:val="00F636E8"/>
    <w:rsid w:val="00F6381C"/>
    <w:rsid w:val="00F63F18"/>
    <w:rsid w:val="00F648CE"/>
    <w:rsid w:val="00F64F85"/>
    <w:rsid w:val="00F65109"/>
    <w:rsid w:val="00F65320"/>
    <w:rsid w:val="00F65724"/>
    <w:rsid w:val="00F65785"/>
    <w:rsid w:val="00F65E8C"/>
    <w:rsid w:val="00F6607E"/>
    <w:rsid w:val="00F661F9"/>
    <w:rsid w:val="00F66B95"/>
    <w:rsid w:val="00F66C87"/>
    <w:rsid w:val="00F66FAE"/>
    <w:rsid w:val="00F67FFA"/>
    <w:rsid w:val="00F70E4A"/>
    <w:rsid w:val="00F70FE6"/>
    <w:rsid w:val="00F71F97"/>
    <w:rsid w:val="00F72201"/>
    <w:rsid w:val="00F7330F"/>
    <w:rsid w:val="00F73364"/>
    <w:rsid w:val="00F7599F"/>
    <w:rsid w:val="00F76155"/>
    <w:rsid w:val="00F7696A"/>
    <w:rsid w:val="00F769D4"/>
    <w:rsid w:val="00F77AB9"/>
    <w:rsid w:val="00F77FBE"/>
    <w:rsid w:val="00F80D98"/>
    <w:rsid w:val="00F81298"/>
    <w:rsid w:val="00F81454"/>
    <w:rsid w:val="00F8192A"/>
    <w:rsid w:val="00F81964"/>
    <w:rsid w:val="00F81DB6"/>
    <w:rsid w:val="00F827C8"/>
    <w:rsid w:val="00F834C3"/>
    <w:rsid w:val="00F835A9"/>
    <w:rsid w:val="00F838EA"/>
    <w:rsid w:val="00F83F89"/>
    <w:rsid w:val="00F8510B"/>
    <w:rsid w:val="00F85CB9"/>
    <w:rsid w:val="00F86497"/>
    <w:rsid w:val="00F865B0"/>
    <w:rsid w:val="00F8691C"/>
    <w:rsid w:val="00F87797"/>
    <w:rsid w:val="00F879DF"/>
    <w:rsid w:val="00F87EB9"/>
    <w:rsid w:val="00F903E3"/>
    <w:rsid w:val="00F906A7"/>
    <w:rsid w:val="00F911EA"/>
    <w:rsid w:val="00F91B8C"/>
    <w:rsid w:val="00F91D1B"/>
    <w:rsid w:val="00F925B5"/>
    <w:rsid w:val="00F92692"/>
    <w:rsid w:val="00F93FDB"/>
    <w:rsid w:val="00F95464"/>
    <w:rsid w:val="00F9554B"/>
    <w:rsid w:val="00F955E6"/>
    <w:rsid w:val="00F96CBF"/>
    <w:rsid w:val="00F976BC"/>
    <w:rsid w:val="00F977BB"/>
    <w:rsid w:val="00FA1846"/>
    <w:rsid w:val="00FA2065"/>
    <w:rsid w:val="00FA3410"/>
    <w:rsid w:val="00FA347A"/>
    <w:rsid w:val="00FA361E"/>
    <w:rsid w:val="00FA3766"/>
    <w:rsid w:val="00FA3B96"/>
    <w:rsid w:val="00FA530A"/>
    <w:rsid w:val="00FA5994"/>
    <w:rsid w:val="00FA61D4"/>
    <w:rsid w:val="00FA666B"/>
    <w:rsid w:val="00FA69ED"/>
    <w:rsid w:val="00FA6A37"/>
    <w:rsid w:val="00FA6AC6"/>
    <w:rsid w:val="00FA6EFE"/>
    <w:rsid w:val="00FA71F8"/>
    <w:rsid w:val="00FA73E2"/>
    <w:rsid w:val="00FA7950"/>
    <w:rsid w:val="00FB0335"/>
    <w:rsid w:val="00FB0B4E"/>
    <w:rsid w:val="00FB0C6F"/>
    <w:rsid w:val="00FB0E93"/>
    <w:rsid w:val="00FB1B11"/>
    <w:rsid w:val="00FB26AC"/>
    <w:rsid w:val="00FB2852"/>
    <w:rsid w:val="00FB3086"/>
    <w:rsid w:val="00FB3834"/>
    <w:rsid w:val="00FB4D81"/>
    <w:rsid w:val="00FB51CF"/>
    <w:rsid w:val="00FB5989"/>
    <w:rsid w:val="00FB71B1"/>
    <w:rsid w:val="00FB7702"/>
    <w:rsid w:val="00FC0DB4"/>
    <w:rsid w:val="00FC22AC"/>
    <w:rsid w:val="00FC2597"/>
    <w:rsid w:val="00FC297D"/>
    <w:rsid w:val="00FC2F2D"/>
    <w:rsid w:val="00FC323E"/>
    <w:rsid w:val="00FC3418"/>
    <w:rsid w:val="00FC38C5"/>
    <w:rsid w:val="00FC38D9"/>
    <w:rsid w:val="00FC5870"/>
    <w:rsid w:val="00FC5A72"/>
    <w:rsid w:val="00FC6939"/>
    <w:rsid w:val="00FC74D8"/>
    <w:rsid w:val="00FC7969"/>
    <w:rsid w:val="00FD02CA"/>
    <w:rsid w:val="00FD0645"/>
    <w:rsid w:val="00FD146F"/>
    <w:rsid w:val="00FD1F25"/>
    <w:rsid w:val="00FD1F49"/>
    <w:rsid w:val="00FD2372"/>
    <w:rsid w:val="00FD25FA"/>
    <w:rsid w:val="00FD2871"/>
    <w:rsid w:val="00FD444F"/>
    <w:rsid w:val="00FD5693"/>
    <w:rsid w:val="00FD619C"/>
    <w:rsid w:val="00FD6BCE"/>
    <w:rsid w:val="00FE009A"/>
    <w:rsid w:val="00FE0EC2"/>
    <w:rsid w:val="00FE10F7"/>
    <w:rsid w:val="00FE24F3"/>
    <w:rsid w:val="00FE2FF6"/>
    <w:rsid w:val="00FE3101"/>
    <w:rsid w:val="00FE3D62"/>
    <w:rsid w:val="00FE492A"/>
    <w:rsid w:val="00FE5531"/>
    <w:rsid w:val="00FE572A"/>
    <w:rsid w:val="00FE7218"/>
    <w:rsid w:val="00FE7465"/>
    <w:rsid w:val="00FE7AD9"/>
    <w:rsid w:val="00FF017E"/>
    <w:rsid w:val="00FF077A"/>
    <w:rsid w:val="00FF0DBD"/>
    <w:rsid w:val="00FF0EB9"/>
    <w:rsid w:val="00FF16B0"/>
    <w:rsid w:val="00FF21D7"/>
    <w:rsid w:val="00FF358D"/>
    <w:rsid w:val="00FF37EA"/>
    <w:rsid w:val="00FF385D"/>
    <w:rsid w:val="00FF39C3"/>
    <w:rsid w:val="00FF3A3B"/>
    <w:rsid w:val="00FF3B24"/>
    <w:rsid w:val="00FF4105"/>
    <w:rsid w:val="00FF531B"/>
    <w:rsid w:val="00FF66DA"/>
    <w:rsid w:val="00FF6BC5"/>
    <w:rsid w:val="00FF777F"/>
    <w:rsid w:val="00FF7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133BD4-94B5-40A8-A10F-FB0469696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Iskoola Pota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53D6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A2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si-LK"/>
    </w:rPr>
  </w:style>
  <w:style w:type="character" w:styleId="Hyperlink">
    <w:name w:val="Hyperlink"/>
    <w:uiPriority w:val="99"/>
    <w:semiHidden/>
    <w:unhideWhenUsed/>
    <w:rsid w:val="007A2A6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F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23F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46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4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9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445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2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331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180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47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6654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9292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173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0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36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36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4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6253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457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77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34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19767B-9779-42ED-A7A7-5393865C6253}"/>
</file>

<file path=customXml/itemProps2.xml><?xml version="1.0" encoding="utf-8"?>
<ds:datastoreItem xmlns:ds="http://schemas.openxmlformats.org/officeDocument/2006/customXml" ds:itemID="{B9C9544C-02F1-4C8A-9790-141F8585D417}"/>
</file>

<file path=customXml/itemProps3.xml><?xml version="1.0" encoding="utf-8"?>
<ds:datastoreItem xmlns:ds="http://schemas.openxmlformats.org/officeDocument/2006/customXml" ds:itemID="{B2920FA8-70B0-4A11-BA10-9FB09161E19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uddhika Roshantha</cp:lastModifiedBy>
  <cp:revision>5</cp:revision>
  <cp:lastPrinted>2019-11-07T06:26:00Z</cp:lastPrinted>
  <dcterms:created xsi:type="dcterms:W3CDTF">2019-11-07T06:24:00Z</dcterms:created>
  <dcterms:modified xsi:type="dcterms:W3CDTF">2019-11-07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